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a9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a9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a9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a9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b"/>
      </w:pPr>
      <w:r>
        <w:t>ОТЧЕТ</w:t>
      </w:r>
    </w:p>
    <w:p w14:paraId="30A19E6D" w14:textId="4444974D" w:rsidR="00702DF2" w:rsidRPr="002B32DB" w:rsidRDefault="00702DF2" w:rsidP="00700F46">
      <w:pPr>
        <w:jc w:val="center"/>
        <w:rPr>
          <w:szCs w:val="28"/>
        </w:rPr>
      </w:pPr>
      <w:r>
        <w:rPr>
          <w:szCs w:val="28"/>
        </w:rPr>
        <w:t>по лабораторной работе №</w:t>
      </w:r>
      <w:r w:rsidR="009B6669">
        <w:rPr>
          <w:szCs w:val="28"/>
        </w:rPr>
        <w:t>2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29383BA3" w:rsidR="009318C3" w:rsidRPr="00107A5F" w:rsidRDefault="00657625" w:rsidP="00700F46">
      <w:pPr>
        <w:jc w:val="center"/>
      </w:pPr>
      <w:r>
        <w:t xml:space="preserve">Работа с </w:t>
      </w:r>
      <w:r w:rsidR="009E5021">
        <w:t>простыми числами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a9"/>
        <w:ind w:firstLine="709"/>
      </w:pPr>
      <w:r>
        <w:tab/>
      </w:r>
      <w:r w:rsidR="00702DF2">
        <w:t xml:space="preserve">Выполнил </w:t>
      </w:r>
    </w:p>
    <w:p w14:paraId="049A8CFD" w14:textId="584F81DB" w:rsidR="00702DF2" w:rsidRPr="007C4A57" w:rsidRDefault="00700F46" w:rsidP="00700F46">
      <w:pPr>
        <w:pStyle w:val="a9"/>
        <w:ind w:firstLine="709"/>
      </w:pPr>
      <w:r>
        <w:tab/>
      </w:r>
      <w:r w:rsidR="00702DF2">
        <w:t>студент</w:t>
      </w:r>
      <w:r w:rsidR="00702DF2" w:rsidRPr="00C853AE">
        <w:t xml:space="preserve">:   гр. </w:t>
      </w:r>
      <w:r w:rsidR="00702DF2">
        <w:t>15100</w:t>
      </w:r>
      <w:r w:rsidR="007C4A57">
        <w:t>4</w:t>
      </w:r>
      <w:r w:rsidR="00702DF2">
        <w:t xml:space="preserve">                                                    </w:t>
      </w:r>
      <w:r w:rsidR="009E5021">
        <w:t>Башлыков В.В.</w:t>
      </w:r>
    </w:p>
    <w:p w14:paraId="381F6F45" w14:textId="77777777" w:rsidR="00702DF2" w:rsidRPr="005251C5" w:rsidRDefault="00702DF2" w:rsidP="00700F46">
      <w:pPr>
        <w:pStyle w:val="a9"/>
        <w:ind w:firstLine="709"/>
      </w:pPr>
    </w:p>
    <w:p w14:paraId="28FC8E19" w14:textId="00A75419" w:rsidR="00702DF2" w:rsidRDefault="00700F46" w:rsidP="00700F46">
      <w:pPr>
        <w:pStyle w:val="a9"/>
        <w:ind w:firstLine="709"/>
      </w:pPr>
      <w:r>
        <w:tab/>
      </w:r>
      <w:r w:rsidR="00702DF2">
        <w:t xml:space="preserve">Проверил:                                                                     Фадеева Е.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6"/>
        <w:rPr>
          <w:lang w:val="en-US"/>
        </w:rPr>
      </w:pPr>
      <w:r>
        <w:lastRenderedPageBreak/>
        <w:t>Содержание</w:t>
      </w:r>
    </w:p>
    <w:p w14:paraId="52D531F2" w14:textId="41AC7ADA" w:rsidR="0058245E" w:rsidRDefault="002F00FB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7980403" w:history="1">
        <w:r w:rsidR="0058245E" w:rsidRPr="00B22EF6">
          <w:rPr>
            <w:rStyle w:val="af"/>
          </w:rPr>
          <w:t>1 Постановка задачи</w:t>
        </w:r>
        <w:r w:rsidR="0058245E">
          <w:rPr>
            <w:webHidden/>
          </w:rPr>
          <w:tab/>
        </w:r>
        <w:r w:rsidR="0058245E">
          <w:rPr>
            <w:webHidden/>
          </w:rPr>
          <w:fldChar w:fldCharType="begin"/>
        </w:r>
        <w:r w:rsidR="0058245E">
          <w:rPr>
            <w:webHidden/>
          </w:rPr>
          <w:instrText xml:space="preserve"> PAGEREF _Toc87980403 \h </w:instrText>
        </w:r>
        <w:r w:rsidR="0058245E">
          <w:rPr>
            <w:webHidden/>
          </w:rPr>
        </w:r>
        <w:r w:rsidR="0058245E">
          <w:rPr>
            <w:webHidden/>
          </w:rPr>
          <w:fldChar w:fldCharType="separate"/>
        </w:r>
        <w:r w:rsidR="0058245E">
          <w:rPr>
            <w:webHidden/>
          </w:rPr>
          <w:t>3</w:t>
        </w:r>
        <w:r w:rsidR="0058245E">
          <w:rPr>
            <w:webHidden/>
          </w:rPr>
          <w:fldChar w:fldCharType="end"/>
        </w:r>
      </w:hyperlink>
    </w:p>
    <w:p w14:paraId="57E9E043" w14:textId="52410B74" w:rsidR="0058245E" w:rsidRDefault="0058245E">
      <w:pPr>
        <w:pStyle w:val="2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04" w:history="1">
        <w:r w:rsidRPr="00B22EF6">
          <w:rPr>
            <w:rStyle w:val="af"/>
            <w:lang w:val="en-US"/>
          </w:rPr>
          <w:t>1.1</w:t>
        </w:r>
        <w:r w:rsidRPr="00B22EF6">
          <w:rPr>
            <w:rStyle w:val="af"/>
          </w:rPr>
          <w:t xml:space="preserve"> Постановка 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24D51E4" w14:textId="7D87E779" w:rsidR="0058245E" w:rsidRDefault="0058245E">
      <w:pPr>
        <w:pStyle w:val="2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05" w:history="1">
        <w:r w:rsidRPr="00B22EF6">
          <w:rPr>
            <w:rStyle w:val="af"/>
            <w:lang w:val="en-US"/>
          </w:rPr>
          <w:t>1.2</w:t>
        </w:r>
        <w:r w:rsidRPr="00B22EF6">
          <w:rPr>
            <w:rStyle w:val="af"/>
          </w:rPr>
          <w:t xml:space="preserve"> Постановка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B4B72B8" w14:textId="3527406A" w:rsidR="0058245E" w:rsidRDefault="0058245E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06" w:history="1">
        <w:r w:rsidRPr="00B22EF6">
          <w:rPr>
            <w:rStyle w:val="af"/>
          </w:rPr>
          <w:t>2 Ход реш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87CBCFC" w14:textId="602B4EC9" w:rsidR="0058245E" w:rsidRDefault="0058245E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07" w:history="1">
        <w:r w:rsidRPr="00B22EF6">
          <w:rPr>
            <w:rStyle w:val="af"/>
          </w:rPr>
          <w:t>3 Текстовый алгоритм решения задач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46AD59B" w14:textId="345C5DCE" w:rsidR="0058245E" w:rsidRDefault="0058245E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08" w:history="1">
        <w:r w:rsidRPr="00B22EF6">
          <w:rPr>
            <w:rStyle w:val="af"/>
          </w:rPr>
          <w:t>4 Структура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1916EC8" w14:textId="4F317C05" w:rsidR="0058245E" w:rsidRDefault="0058245E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09" w:history="1">
        <w:r w:rsidRPr="00B22EF6">
          <w:rPr>
            <w:rStyle w:val="af"/>
          </w:rPr>
          <w:t>5 Схема алгоритма решения задачи по ГОСТ 19.701 -9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353AF78" w14:textId="3399A363" w:rsidR="0058245E" w:rsidRDefault="0058245E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10" w:history="1">
        <w:r w:rsidRPr="00B22EF6">
          <w:rPr>
            <w:rStyle w:val="af"/>
          </w:rPr>
          <w:t>6</w:t>
        </w:r>
        <w:r>
          <w:rPr>
            <w:rFonts w:asciiTheme="minorHAnsi" w:eastAsiaTheme="minorEastAsia" w:hAnsiTheme="minorHAnsi" w:cstheme="minorBidi"/>
            <w:sz w:val="22"/>
            <w:lang w:eastAsia="ru-RU"/>
          </w:rPr>
          <w:tab/>
        </w:r>
        <w:r w:rsidRPr="00B22EF6">
          <w:rPr>
            <w:rStyle w:val="af"/>
          </w:rPr>
          <w:t>Результаты расче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7C7F6D00" w14:textId="799C5986" w:rsidR="0058245E" w:rsidRDefault="0058245E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980411" w:history="1">
        <w:r w:rsidRPr="00B22EF6">
          <w:rPr>
            <w:rStyle w:val="af"/>
          </w:rPr>
          <w:t>Приложение 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79804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8DCC64B" w14:textId="3F859F92" w:rsidR="002F00FB" w:rsidRPr="002F00FB" w:rsidRDefault="002F00FB" w:rsidP="002F00FB">
      <w:pPr>
        <w:pStyle w:val="a2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1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1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671675" w:rsidRDefault="002F00FB" w:rsidP="002F00FB">
      <w:pPr>
        <w:pStyle w:val="a2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7980403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6E9B381F" w14:textId="2335F8DF" w:rsidR="00480CBF" w:rsidRDefault="00815B7D" w:rsidP="00480CBF">
      <w:pPr>
        <w:pStyle w:val="2"/>
        <w:rPr>
          <w:lang w:val="en-US"/>
        </w:rPr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bookmarkStart w:id="19" w:name="_Toc87980404"/>
      <w:r>
        <w:t>Постановка 1</w:t>
      </w:r>
      <w:bookmarkEnd w:id="19"/>
    </w:p>
    <w:p w14:paraId="2D11B826" w14:textId="50A2C0BC" w:rsidR="008D36EC" w:rsidRPr="00671675" w:rsidRDefault="006C4D53" w:rsidP="00783099">
      <w:pPr>
        <w:pStyle w:val="a2"/>
        <w:rPr>
          <w:lang w:val="en-US"/>
        </w:rPr>
      </w:pPr>
      <w:r w:rsidRPr="00671675">
        <w:rPr>
          <w:rStyle w:val="normaltextrun"/>
          <w:rFonts w:eastAsia="Times New Roman"/>
          <w:color w:val="000000"/>
          <w:shd w:val="clear" w:color="auto" w:fill="FFFFFF"/>
        </w:rPr>
        <w:t>Даны целые числа P и Q. Разработать алгоритм и программу получения всех делителей числа Q, </w:t>
      </w:r>
      <w:proofErr w:type="spellStart"/>
      <w:r w:rsidRPr="00671675">
        <w:rPr>
          <w:rStyle w:val="spellingerror"/>
          <w:rFonts w:eastAsia="Times New Roman"/>
          <w:color w:val="000000"/>
          <w:shd w:val="clear" w:color="auto" w:fill="FFFFFF"/>
        </w:rPr>
        <w:t>взаимнопростых</w:t>
      </w:r>
      <w:proofErr w:type="spellEnd"/>
      <w:r w:rsidRPr="00671675">
        <w:rPr>
          <w:rStyle w:val="normaltextrun"/>
          <w:rFonts w:eastAsia="Times New Roman"/>
          <w:color w:val="000000"/>
          <w:shd w:val="clear" w:color="auto" w:fill="FFFFFF"/>
        </w:rPr>
        <w:t> с числом P.</w:t>
      </w:r>
    </w:p>
    <w:p w14:paraId="718D5F61" w14:textId="77777777" w:rsidR="008D36EC" w:rsidRPr="00671675" w:rsidRDefault="008D36EC" w:rsidP="008D36EC">
      <w:pPr>
        <w:rPr>
          <w:lang w:val="en-US"/>
        </w:rPr>
      </w:pPr>
    </w:p>
    <w:p w14:paraId="450089A3" w14:textId="460A2E09" w:rsidR="00480CBF" w:rsidRDefault="008D36EC" w:rsidP="00480CBF">
      <w:pPr>
        <w:pStyle w:val="2"/>
        <w:rPr>
          <w:szCs w:val="28"/>
          <w:lang w:val="ru-RU"/>
        </w:rPr>
      </w:pPr>
      <w:bookmarkStart w:id="20" w:name="_Toc87980405"/>
      <w:r>
        <w:rPr>
          <w:szCs w:val="28"/>
          <w:lang w:val="ru-RU"/>
        </w:rPr>
        <w:t>Постановка 2</w:t>
      </w:r>
      <w:bookmarkEnd w:id="20"/>
    </w:p>
    <w:p w14:paraId="0F94E896" w14:textId="65CAFF0C" w:rsidR="00D53916" w:rsidRPr="00D53916" w:rsidRDefault="00D53916" w:rsidP="00D53916">
      <w:pPr>
        <w:pStyle w:val="a2"/>
        <w:rPr>
          <w:lang w:val="en-US"/>
        </w:rPr>
      </w:pPr>
      <w:r w:rsidRPr="00671675">
        <w:rPr>
          <w:rStyle w:val="normaltextrun"/>
          <w:rFonts w:eastAsia="Times New Roman"/>
          <w:color w:val="000000"/>
          <w:shd w:val="clear" w:color="auto" w:fill="FFFFFF"/>
        </w:rPr>
        <w:t>Даны целые числа P и Q. Разработать алгоритм и программу получения всех делителей числа Q, </w:t>
      </w:r>
      <w:proofErr w:type="spellStart"/>
      <w:r w:rsidRPr="00671675">
        <w:rPr>
          <w:rStyle w:val="spellingerror"/>
          <w:rFonts w:eastAsia="Times New Roman"/>
          <w:color w:val="000000"/>
          <w:shd w:val="clear" w:color="auto" w:fill="FFFFFF"/>
        </w:rPr>
        <w:t>взаимнопростых</w:t>
      </w:r>
      <w:proofErr w:type="spellEnd"/>
      <w:r w:rsidRPr="00671675">
        <w:rPr>
          <w:rStyle w:val="normaltextrun"/>
          <w:rFonts w:eastAsia="Times New Roman"/>
          <w:color w:val="000000"/>
          <w:shd w:val="clear" w:color="auto" w:fill="FFFFFF"/>
        </w:rPr>
        <w:t> с числом P.</w:t>
      </w:r>
    </w:p>
    <w:p w14:paraId="7167AF3F" w14:textId="2C55C333" w:rsidR="006C4D53" w:rsidRPr="00E0010E" w:rsidRDefault="00783099" w:rsidP="00783099">
      <w:pPr>
        <w:pStyle w:val="a2"/>
        <w:rPr>
          <w:lang w:val="en-US"/>
        </w:rPr>
      </w:pPr>
      <w:r w:rsidRPr="00E0010E">
        <w:rPr>
          <w:rStyle w:val="normaltextrun"/>
          <w:rFonts w:eastAsia="Times New Roman"/>
          <w:color w:val="000000"/>
          <w:bdr w:val="none" w:sz="0" w:space="0" w:color="auto" w:frame="1"/>
        </w:rPr>
        <w:t>Значения чисел P и Q вводятся с клавиатуры.</w:t>
      </w:r>
    </w:p>
    <w:p w14:paraId="2A018DC0" w14:textId="53C4EE8D" w:rsidR="00815B7D" w:rsidRDefault="00815B7D" w:rsidP="00480CBF">
      <w:pPr>
        <w:pStyle w:val="2"/>
        <w:rPr>
          <w:szCs w:val="28"/>
        </w:rPr>
      </w:pPr>
      <w:r>
        <w:br w:type="page"/>
      </w:r>
    </w:p>
    <w:p w14:paraId="18A7D6F1" w14:textId="77777777" w:rsidR="00815B7D" w:rsidRDefault="00815B7D" w:rsidP="00D13E58">
      <w:pPr>
        <w:pStyle w:val="1"/>
      </w:pPr>
      <w:bookmarkStart w:id="21" w:name="_Toc87980406"/>
      <w:r>
        <w:lastRenderedPageBreak/>
        <w:t>Ход решения</w:t>
      </w:r>
      <w:bookmarkEnd w:id="21"/>
    </w:p>
    <w:p w14:paraId="1CDE44F6" w14:textId="77777777" w:rsidR="00F73CF7" w:rsidRDefault="00815B7D" w:rsidP="00C16B0B">
      <w:pPr>
        <w:pStyle w:val="a2"/>
        <w:rPr>
          <w:lang w:val="en-US"/>
        </w:rPr>
      </w:pPr>
      <w:r>
        <w:t xml:space="preserve">Для того, чтобы решить задачу необходимо </w:t>
      </w:r>
      <w:r w:rsidR="00161BE4">
        <w:t xml:space="preserve">найти каждый возможный делитель (число при делении на которое </w:t>
      </w:r>
      <w:r w:rsidR="00173AD2">
        <w:t>результат равен</w:t>
      </w:r>
      <w:r w:rsidR="00DA4EF6">
        <w:t xml:space="preserve"> 0) числа </w:t>
      </w:r>
      <w:r w:rsidR="00DA4EF6">
        <w:rPr>
          <w:lang w:val="en-US"/>
        </w:rPr>
        <w:t>Q.</w:t>
      </w:r>
      <w:r w:rsidR="00DA4EF6">
        <w:t xml:space="preserve"> </w:t>
      </w:r>
      <w:r w:rsidR="002D05BF">
        <w:t xml:space="preserve">После чего проверить каждый делитель числа на взаимную простоту с числом </w:t>
      </w:r>
      <w:r w:rsidR="00C16B0B">
        <w:rPr>
          <w:lang w:val="en-US"/>
        </w:rPr>
        <w:t>P.</w:t>
      </w:r>
    </w:p>
    <w:p w14:paraId="1D8C86B4" w14:textId="15E56848" w:rsidR="00C16B0B" w:rsidRPr="002E7D57" w:rsidRDefault="00C16B0B" w:rsidP="00C16B0B">
      <w:pPr>
        <w:pStyle w:val="a2"/>
      </w:pPr>
      <w:r>
        <w:t xml:space="preserve"> </w:t>
      </w:r>
      <w:proofErr w:type="spellStart"/>
      <w:r>
        <w:t>Взаимно</w:t>
      </w:r>
      <w:r w:rsidR="0060762B">
        <w:t>про</w:t>
      </w:r>
      <w:r w:rsidR="00CC25F4">
        <w:t>стые</w:t>
      </w:r>
      <w:proofErr w:type="spellEnd"/>
      <w:r w:rsidR="00CC25F4">
        <w:t xml:space="preserve"> числа – это числа которые имеют единственный общий делитель, равный 1</w:t>
      </w:r>
      <w:r w:rsidR="00173AD2">
        <w:t xml:space="preserve">, </w:t>
      </w:r>
      <w:r w:rsidR="002E7D57">
        <w:t>т.е. НОД (</w:t>
      </w:r>
      <w:r w:rsidR="002E7D57">
        <w:rPr>
          <w:lang w:val="en-US"/>
        </w:rPr>
        <w:t>P</w:t>
      </w:r>
      <w:r w:rsidR="002E7D57">
        <w:t xml:space="preserve">, делитель </w:t>
      </w:r>
      <w:r w:rsidR="002E7D57">
        <w:rPr>
          <w:lang w:val="en-US"/>
        </w:rPr>
        <w:t>Q) = 1.</w:t>
      </w:r>
    </w:p>
    <w:p w14:paraId="7CB138CD" w14:textId="621A038A" w:rsidR="00CD1047" w:rsidRDefault="00CD1047" w:rsidP="00C16B0B">
      <w:pPr>
        <w:pStyle w:val="a2"/>
      </w:pPr>
      <w:r>
        <w:t xml:space="preserve">Для нахождения делителей числа можно отсечь все числа, которые </w:t>
      </w:r>
      <w:r w:rsidR="00BB73AC">
        <w:t>при делении</w:t>
      </w:r>
      <w:r w:rsidR="00E87889">
        <w:t xml:space="preserve"> </w:t>
      </w:r>
      <w:r w:rsidR="00E87889">
        <w:rPr>
          <w:lang w:val="en-US"/>
        </w:rPr>
        <w:t xml:space="preserve">Q </w:t>
      </w:r>
      <w:r w:rsidR="00E87889">
        <w:t>на это число</w:t>
      </w:r>
      <w:r w:rsidR="00BB73AC">
        <w:t xml:space="preserve"> дают остаток </w:t>
      </w:r>
      <w:r w:rsidR="00E87889">
        <w:t>отличный от</w:t>
      </w:r>
      <w:r w:rsidR="00BB73AC">
        <w:t xml:space="preserve"> 0.</w:t>
      </w:r>
    </w:p>
    <w:p w14:paraId="1B06A977" w14:textId="3A3BF11F" w:rsidR="00E87889" w:rsidRPr="00C47A9D" w:rsidRDefault="00E87889" w:rsidP="00C16B0B">
      <w:pPr>
        <w:pStyle w:val="a2"/>
      </w:pPr>
      <w:r>
        <w:t xml:space="preserve">Для </w:t>
      </w:r>
      <w:r w:rsidR="00E90859">
        <w:t xml:space="preserve">нахождения </w:t>
      </w:r>
      <w:proofErr w:type="spellStart"/>
      <w:r w:rsidR="00E90859">
        <w:t>взаимнопростых</w:t>
      </w:r>
      <w:proofErr w:type="spellEnd"/>
      <w:r w:rsidR="00E90859">
        <w:t xml:space="preserve"> чисел между делителями </w:t>
      </w:r>
      <w:r w:rsidR="00E90859">
        <w:rPr>
          <w:lang w:val="en-US"/>
        </w:rPr>
        <w:t xml:space="preserve">Q </w:t>
      </w:r>
      <w:r w:rsidR="00E90859">
        <w:t xml:space="preserve">и числом </w:t>
      </w:r>
      <w:r w:rsidR="00E90859">
        <w:rPr>
          <w:lang w:val="en-US"/>
        </w:rPr>
        <w:t>P</w:t>
      </w:r>
      <w:r w:rsidR="0066370D">
        <w:t>,</w:t>
      </w:r>
      <w:r w:rsidR="00E90859">
        <w:rPr>
          <w:lang w:val="en-US"/>
        </w:rPr>
        <w:t xml:space="preserve"> </w:t>
      </w:r>
      <w:r w:rsidR="00385BD4">
        <w:t xml:space="preserve">можно разделить эти числа на все возможные числа от </w:t>
      </w:r>
      <w:r w:rsidR="00F8255D">
        <w:t>2 до квадратного корня</w:t>
      </w:r>
      <w:r w:rsidR="0066370D">
        <w:t xml:space="preserve"> от делителя числа </w:t>
      </w:r>
      <w:r w:rsidR="0066370D">
        <w:rPr>
          <w:lang w:val="en-US"/>
        </w:rPr>
        <w:t xml:space="preserve">Q. </w:t>
      </w:r>
      <w:r w:rsidR="0066370D">
        <w:t>При этом, ес</w:t>
      </w:r>
      <w:r w:rsidR="009C1128">
        <w:t xml:space="preserve">ли делитель числа </w:t>
      </w:r>
      <w:r w:rsidR="009C1128">
        <w:rPr>
          <w:lang w:val="en-US"/>
        </w:rPr>
        <w:t xml:space="preserve">Q </w:t>
      </w:r>
      <w:r w:rsidR="009C1128">
        <w:t xml:space="preserve">и число </w:t>
      </w:r>
      <w:r w:rsidR="009C1128">
        <w:rPr>
          <w:lang w:val="en-US"/>
        </w:rPr>
        <w:t xml:space="preserve">P </w:t>
      </w:r>
      <w:r w:rsidR="009C1128">
        <w:t>делится без остатка</w:t>
      </w:r>
      <w:r w:rsidR="00C47A9D">
        <w:t xml:space="preserve"> на числа от 2 до квадратного корня от делителя числа </w:t>
      </w:r>
      <w:r w:rsidR="00C47A9D">
        <w:rPr>
          <w:lang w:val="en-US"/>
        </w:rPr>
        <w:t>Q</w:t>
      </w:r>
      <w:r w:rsidR="001F5CFC">
        <w:t xml:space="preserve">, то числа не являются </w:t>
      </w:r>
      <w:proofErr w:type="spellStart"/>
      <w:r w:rsidR="001F5CFC">
        <w:t>взаимнопростыми</w:t>
      </w:r>
      <w:proofErr w:type="spellEnd"/>
      <w:r w:rsidR="001F5CFC">
        <w:t xml:space="preserve">. Числа являются </w:t>
      </w:r>
      <w:proofErr w:type="spellStart"/>
      <w:r w:rsidR="001F5CFC">
        <w:t>взаимнопростыми</w:t>
      </w:r>
      <w:proofErr w:type="spellEnd"/>
      <w:r w:rsidR="001F5CFC">
        <w:t>, ес</w:t>
      </w:r>
      <w:r w:rsidR="00E979C3">
        <w:t xml:space="preserve">ли они делятся с остатком на </w:t>
      </w:r>
      <w:r w:rsidR="00173AD2">
        <w:t xml:space="preserve">все числа от 2 до квадратного корня от делителя числа </w:t>
      </w:r>
      <w:r w:rsidR="00173AD2">
        <w:rPr>
          <w:lang w:val="en-US"/>
        </w:rPr>
        <w:t>Q.</w:t>
      </w:r>
    </w:p>
    <w:p w14:paraId="2E20FCD7" w14:textId="77777777" w:rsidR="00815B7D" w:rsidRDefault="00815B7D" w:rsidP="00D13E58">
      <w:pPr>
        <w:pStyle w:val="a2"/>
      </w:pPr>
    </w:p>
    <w:p w14:paraId="42908A2A" w14:textId="77777777" w:rsidR="00815B7D" w:rsidRDefault="00815B7D" w:rsidP="007B2112">
      <w:pPr>
        <w:pStyle w:val="1"/>
        <w:rPr>
          <w:lang w:val="ru-RU"/>
        </w:rPr>
      </w:pPr>
      <w:bookmarkStart w:id="22" w:name="_Toc87980407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2"/>
    </w:p>
    <w:p w14:paraId="3E1140BA" w14:textId="77777777" w:rsidR="00815B7D" w:rsidRDefault="00815B7D" w:rsidP="00D83596">
      <w:pPr>
        <w:pStyle w:val="ac"/>
        <w:jc w:val="left"/>
      </w:pPr>
      <w:r>
        <w:t xml:space="preserve">Таблица </w:t>
      </w:r>
      <w:r w:rsidR="000B2E69">
        <w:fldChar w:fldCharType="begin"/>
      </w:r>
      <w:r w:rsidR="000B2E69">
        <w:instrText xml:space="preserve"> SEQ Таблица \* ARABIC </w:instrText>
      </w:r>
      <w:r w:rsidR="000B2E69">
        <w:fldChar w:fldCharType="separate"/>
      </w:r>
      <w:r>
        <w:rPr>
          <w:noProof/>
        </w:rPr>
        <w:t>1</w:t>
      </w:r>
      <w:r w:rsidR="000B2E69">
        <w:rPr>
          <w:noProof/>
        </w:rPr>
        <w:fldChar w:fldCharType="end"/>
      </w:r>
      <w:r>
        <w:rPr>
          <w:lang w:val="en-US"/>
        </w:rPr>
        <w:t xml:space="preserve"> – </w:t>
      </w:r>
      <w:r>
        <w:t>Алгоритм реш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8270"/>
      </w:tblGrid>
      <w:tr w:rsidR="00815B7D" w:rsidRPr="00675BCC" w14:paraId="5442E6BE" w14:textId="77777777" w:rsidTr="00FA126C">
        <w:tc>
          <w:tcPr>
            <w:tcW w:w="575" w:type="pct"/>
            <w:shd w:val="clear" w:color="auto" w:fill="auto"/>
          </w:tcPr>
          <w:p w14:paraId="36ED06BF" w14:textId="77777777" w:rsidR="00815B7D" w:rsidRPr="006A2E7F" w:rsidRDefault="00815B7D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3E28ABCC" w14:textId="77777777" w:rsidR="00815B7D" w:rsidRPr="006A2E7F" w:rsidRDefault="00815B7D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25" w:type="pct"/>
            <w:shd w:val="clear" w:color="auto" w:fill="auto"/>
          </w:tcPr>
          <w:p w14:paraId="395385DB" w14:textId="77777777" w:rsidR="00815B7D" w:rsidRPr="006A2E7F" w:rsidRDefault="00815B7D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815B7D" w:rsidRPr="00675BCC" w14:paraId="67974EFE" w14:textId="77777777" w:rsidTr="00FA126C">
        <w:tc>
          <w:tcPr>
            <w:tcW w:w="575" w:type="pct"/>
            <w:shd w:val="clear" w:color="auto" w:fill="auto"/>
          </w:tcPr>
          <w:p w14:paraId="259AEC1B" w14:textId="77777777" w:rsidR="00815B7D" w:rsidRPr="006A2E7F" w:rsidRDefault="00815B7D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43607C8F" w14:textId="175CCC64" w:rsidR="005B7AD8" w:rsidRPr="00D33726" w:rsidRDefault="00F44D75" w:rsidP="00FA126C">
            <w:pPr>
              <w:pStyle w:val="ad"/>
              <w:tabs>
                <w:tab w:val="left" w:pos="1380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s</w:t>
            </w:r>
            <w:r w:rsidR="00815B7D">
              <w:rPr>
                <w:szCs w:val="28"/>
                <w:lang w:val="en-US"/>
              </w:rPr>
              <w:t xml:space="preserve"> := 1</w:t>
            </w:r>
          </w:p>
        </w:tc>
      </w:tr>
      <w:tr w:rsidR="00801F21" w:rsidRPr="00675BCC" w14:paraId="2922AC01" w14:textId="77777777" w:rsidTr="00FA126C">
        <w:tc>
          <w:tcPr>
            <w:tcW w:w="575" w:type="pct"/>
            <w:shd w:val="clear" w:color="auto" w:fill="auto"/>
          </w:tcPr>
          <w:p w14:paraId="4DDC8028" w14:textId="77777777" w:rsidR="00801F21" w:rsidRPr="006A2E7F" w:rsidRDefault="00801F21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1F2D5500" w14:textId="022D2ACF" w:rsidR="00801F21" w:rsidRDefault="00801F21" w:rsidP="00FA126C">
            <w:pPr>
              <w:pStyle w:val="ad"/>
              <w:tabs>
                <w:tab w:val="left" w:pos="1380"/>
              </w:tabs>
              <w:rPr>
                <w:szCs w:val="28"/>
                <w:lang w:val="en-US"/>
              </w:rPr>
            </w:pPr>
            <w:r w:rsidRPr="00D53916">
              <w:rPr>
                <w:szCs w:val="28"/>
                <w:highlight w:val="green"/>
                <w:lang w:val="en-US"/>
              </w:rPr>
              <w:t>Error := 0</w:t>
            </w:r>
          </w:p>
        </w:tc>
      </w:tr>
      <w:tr w:rsidR="00F66B2D" w:rsidRPr="00675BCC" w14:paraId="46C8C4E6" w14:textId="77777777" w:rsidTr="00FA126C">
        <w:tc>
          <w:tcPr>
            <w:tcW w:w="575" w:type="pct"/>
            <w:shd w:val="clear" w:color="auto" w:fill="auto"/>
          </w:tcPr>
          <w:p w14:paraId="13CBF35B" w14:textId="77777777" w:rsidR="00F66B2D" w:rsidRPr="006A2E7F" w:rsidRDefault="00F66B2D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12439C1D" w14:textId="4BC2ED91" w:rsidR="00F66B2D" w:rsidRPr="00F66B2D" w:rsidRDefault="00F66B2D" w:rsidP="00FA126C">
            <w:pPr>
              <w:pStyle w:val="ad"/>
              <w:tabs>
                <w:tab w:val="left" w:pos="1380"/>
              </w:tabs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вод </w:t>
            </w:r>
            <w:r>
              <w:rPr>
                <w:szCs w:val="28"/>
                <w:lang w:val="en-US"/>
              </w:rPr>
              <w:t xml:space="preserve">P </w:t>
            </w:r>
            <w:r>
              <w:rPr>
                <w:szCs w:val="28"/>
              </w:rPr>
              <w:t xml:space="preserve">и </w:t>
            </w:r>
            <w:r>
              <w:rPr>
                <w:szCs w:val="28"/>
                <w:lang w:val="en-US"/>
              </w:rPr>
              <w:t>Q</w:t>
            </w:r>
          </w:p>
        </w:tc>
      </w:tr>
      <w:tr w:rsidR="001A7DD0" w:rsidRPr="00675BCC" w14:paraId="613478A8" w14:textId="77777777" w:rsidTr="00FA126C">
        <w:tc>
          <w:tcPr>
            <w:tcW w:w="575" w:type="pct"/>
            <w:shd w:val="clear" w:color="auto" w:fill="auto"/>
          </w:tcPr>
          <w:p w14:paraId="6B9F72A7" w14:textId="77777777" w:rsidR="001A7DD0" w:rsidRPr="006A2E7F" w:rsidRDefault="001A7DD0" w:rsidP="001A7DD0">
            <w:pPr>
              <w:pStyle w:val="ad"/>
              <w:ind w:left="720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EFE69FA" w14:textId="46B90EA6" w:rsidR="001A7DD0" w:rsidRPr="001A7DD0" w:rsidRDefault="001A7DD0" w:rsidP="00FA126C">
            <w:pPr>
              <w:pStyle w:val="ad"/>
              <w:tabs>
                <w:tab w:val="left" w:pos="1380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 := 2</w:t>
            </w:r>
          </w:p>
        </w:tc>
      </w:tr>
      <w:tr w:rsidR="00815B7D" w:rsidRPr="00FA126C" w14:paraId="4A01A191" w14:textId="77777777" w:rsidTr="00FA126C">
        <w:tc>
          <w:tcPr>
            <w:tcW w:w="575" w:type="pct"/>
            <w:shd w:val="clear" w:color="auto" w:fill="auto"/>
          </w:tcPr>
          <w:p w14:paraId="32BE4655" w14:textId="77777777" w:rsidR="00815B7D" w:rsidRPr="001734C6" w:rsidRDefault="00815B7D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89CFF79" w14:textId="3398C2D2" w:rsidR="00815B7D" w:rsidRPr="00625FC9" w:rsidRDefault="00815B7D" w:rsidP="00143677">
            <w:pPr>
              <w:pStyle w:val="ad"/>
              <w:rPr>
                <w:szCs w:val="28"/>
                <w:shd w:val="clear" w:color="auto" w:fill="F8F9FA"/>
              </w:rPr>
            </w:pPr>
            <w:r>
              <w:rPr>
                <w:szCs w:val="28"/>
                <w:shd w:val="clear" w:color="auto" w:fill="F8F9FA"/>
              </w:rPr>
              <w:t>Начало цикла А1. Проверка выполнения условия (</w:t>
            </w:r>
            <w:proofErr w:type="spellStart"/>
            <w:r>
              <w:rPr>
                <w:szCs w:val="28"/>
                <w:shd w:val="clear" w:color="auto" w:fill="F8F9FA"/>
                <w:lang w:val="en-US"/>
              </w:rPr>
              <w:t>i</w:t>
            </w:r>
            <w:proofErr w:type="spellEnd"/>
            <w:r>
              <w:rPr>
                <w:szCs w:val="28"/>
                <w:shd w:val="clear" w:color="auto" w:fill="F8F9FA"/>
              </w:rPr>
              <w:t xml:space="preserve"> </w:t>
            </w:r>
            <w:r w:rsidRPr="00DE609F">
              <w:rPr>
                <w:szCs w:val="28"/>
                <w:shd w:val="clear" w:color="auto" w:fill="F8F9FA"/>
              </w:rPr>
              <w:t>≤</w:t>
            </w:r>
            <w:r>
              <w:rPr>
                <w:szCs w:val="28"/>
                <w:shd w:val="clear" w:color="auto" w:fill="F8F9FA"/>
              </w:rPr>
              <w:t xml:space="preserve"> </w:t>
            </w:r>
            <w:r w:rsidR="00242EE0">
              <w:rPr>
                <w:szCs w:val="28"/>
                <w:shd w:val="clear" w:color="auto" w:fill="F8F9FA"/>
                <w:lang w:val="en-US"/>
              </w:rPr>
              <w:t>Q</w:t>
            </w:r>
            <w:r w:rsidRPr="00D33726">
              <w:rPr>
                <w:szCs w:val="28"/>
                <w:shd w:val="clear" w:color="auto" w:fill="F8F9FA"/>
              </w:rPr>
              <w:t xml:space="preserve">). </w:t>
            </w:r>
            <w:r>
              <w:rPr>
                <w:szCs w:val="28"/>
                <w:shd w:val="clear" w:color="auto" w:fill="F8F9FA"/>
              </w:rPr>
              <w:t xml:space="preserve">Если условие истинно, идти к шагу </w:t>
            </w:r>
            <w:r w:rsidR="00DF7C86">
              <w:rPr>
                <w:szCs w:val="28"/>
                <w:shd w:val="clear" w:color="auto" w:fill="F8F9FA"/>
              </w:rPr>
              <w:t>5</w:t>
            </w:r>
            <w:r>
              <w:rPr>
                <w:szCs w:val="28"/>
                <w:shd w:val="clear" w:color="auto" w:fill="F8F9FA"/>
              </w:rPr>
              <w:t xml:space="preserve">, иначе – к шагу </w:t>
            </w:r>
            <w:r w:rsidRPr="00625FC9">
              <w:rPr>
                <w:szCs w:val="28"/>
                <w:shd w:val="clear" w:color="auto" w:fill="F8F9FA"/>
              </w:rPr>
              <w:t>1</w:t>
            </w:r>
            <w:r w:rsidR="004D1373">
              <w:rPr>
                <w:szCs w:val="28"/>
                <w:shd w:val="clear" w:color="auto" w:fill="F8F9FA"/>
              </w:rPr>
              <w:t>6</w:t>
            </w:r>
          </w:p>
        </w:tc>
      </w:tr>
      <w:tr w:rsidR="00815B7D" w:rsidRPr="00675BCC" w14:paraId="78704D15" w14:textId="77777777" w:rsidTr="00FA126C">
        <w:tc>
          <w:tcPr>
            <w:tcW w:w="575" w:type="pct"/>
            <w:shd w:val="clear" w:color="auto" w:fill="auto"/>
          </w:tcPr>
          <w:p w14:paraId="3BA024FF" w14:textId="77777777" w:rsidR="00815B7D" w:rsidRPr="00FA126C" w:rsidRDefault="00815B7D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9B82501" w14:textId="0B41C2E6" w:rsidR="00815B7D" w:rsidRPr="00123A98" w:rsidRDefault="009A000A" w:rsidP="0051026E">
            <w:pPr>
              <w:pStyle w:val="ad"/>
              <w:rPr>
                <w:color w:val="000000"/>
                <w:szCs w:val="28"/>
                <w:shd w:val="clear" w:color="auto" w:fill="F8F9FA"/>
              </w:rPr>
            </w:pPr>
            <w:r>
              <w:rPr>
                <w:szCs w:val="28"/>
              </w:rPr>
              <w:t>Проверка выполнения условия</w:t>
            </w:r>
            <w:r w:rsidR="00123A98">
              <w:rPr>
                <w:szCs w:val="28"/>
                <w:lang w:val="en-US"/>
              </w:rPr>
              <w:t xml:space="preserve"> (Q mod </w:t>
            </w:r>
            <w:proofErr w:type="spellStart"/>
            <w:r w:rsidR="00123A98">
              <w:rPr>
                <w:szCs w:val="28"/>
                <w:lang w:val="en-US"/>
              </w:rPr>
              <w:t>i</w:t>
            </w:r>
            <w:proofErr w:type="spellEnd"/>
            <w:r w:rsidR="00123A98">
              <w:rPr>
                <w:szCs w:val="28"/>
                <w:lang w:val="en-US"/>
              </w:rPr>
              <w:t xml:space="preserve"> = 0).</w:t>
            </w:r>
            <w:r w:rsidR="00123A98">
              <w:rPr>
                <w:szCs w:val="28"/>
              </w:rPr>
              <w:t xml:space="preserve"> Если условие истинно</w:t>
            </w:r>
            <w:r w:rsidR="00452A27">
              <w:rPr>
                <w:szCs w:val="28"/>
              </w:rPr>
              <w:t xml:space="preserve">, идти к шагу </w:t>
            </w:r>
            <w:r w:rsidR="004B0AE1" w:rsidRPr="00FE748A">
              <w:rPr>
                <w:szCs w:val="28"/>
                <w:highlight w:val="green"/>
              </w:rPr>
              <w:t>6</w:t>
            </w:r>
            <w:r w:rsidR="00452A27" w:rsidRPr="00FE748A">
              <w:rPr>
                <w:szCs w:val="28"/>
                <w:highlight w:val="green"/>
              </w:rPr>
              <w:t>,</w:t>
            </w:r>
            <w:r w:rsidR="00452A27">
              <w:rPr>
                <w:szCs w:val="28"/>
              </w:rPr>
              <w:t xml:space="preserve"> иначе - идти к шагу 4</w:t>
            </w:r>
          </w:p>
        </w:tc>
      </w:tr>
      <w:tr w:rsidR="00B775EA" w:rsidRPr="00675BCC" w14:paraId="57296734" w14:textId="77777777" w:rsidTr="00FA126C">
        <w:tc>
          <w:tcPr>
            <w:tcW w:w="575" w:type="pct"/>
            <w:shd w:val="clear" w:color="auto" w:fill="auto"/>
          </w:tcPr>
          <w:p w14:paraId="7A13940B" w14:textId="77777777" w:rsidR="00B775EA" w:rsidRPr="00FA126C" w:rsidRDefault="00B775EA" w:rsidP="00B775EA">
            <w:pPr>
              <w:pStyle w:val="ad"/>
              <w:ind w:left="720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C237416" w14:textId="15F89F95" w:rsidR="00B775EA" w:rsidRDefault="00FE748A" w:rsidP="0051026E">
            <w:pPr>
              <w:pStyle w:val="ad"/>
              <w:rPr>
                <w:szCs w:val="28"/>
              </w:rPr>
            </w:pPr>
            <w:r>
              <w:rPr>
                <w:szCs w:val="28"/>
                <w:lang w:val="en-US"/>
              </w:rPr>
              <w:t>J := 2</w:t>
            </w:r>
          </w:p>
        </w:tc>
      </w:tr>
      <w:tr w:rsidR="00815B7D" w:rsidRPr="00675BCC" w14:paraId="5757264B" w14:textId="77777777" w:rsidTr="00FA126C">
        <w:tc>
          <w:tcPr>
            <w:tcW w:w="575" w:type="pct"/>
            <w:shd w:val="clear" w:color="auto" w:fill="auto"/>
          </w:tcPr>
          <w:p w14:paraId="074A27E7" w14:textId="77777777" w:rsidR="00815B7D" w:rsidRPr="002D27D7" w:rsidRDefault="00815B7D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0FD0FE3" w14:textId="7FEDD6F0" w:rsidR="00815B7D" w:rsidRPr="00625FC9" w:rsidRDefault="00815B7D" w:rsidP="00017379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Начало цикла А2. Проверка выполнения условия (</w:t>
            </w:r>
            <w:r>
              <w:rPr>
                <w:szCs w:val="28"/>
                <w:lang w:val="en-US"/>
              </w:rPr>
              <w:t>j</w:t>
            </w:r>
            <w:r>
              <w:rPr>
                <w:szCs w:val="28"/>
              </w:rPr>
              <w:t xml:space="preserve"> </w:t>
            </w:r>
            <w:r w:rsidRPr="006E158B">
              <w:rPr>
                <w:szCs w:val="28"/>
              </w:rPr>
              <w:t>≤</w:t>
            </w:r>
            <w:r>
              <w:rPr>
                <w:szCs w:val="28"/>
              </w:rPr>
              <w:t xml:space="preserve"> </w:t>
            </w:r>
            <w:proofErr w:type="spellStart"/>
            <w:r w:rsidR="00017379" w:rsidRPr="00017379">
              <w:rPr>
                <w:szCs w:val="28"/>
              </w:rPr>
              <w:t>round</w:t>
            </w:r>
            <w:proofErr w:type="spellEnd"/>
            <w:r w:rsidR="00017379" w:rsidRPr="00017379">
              <w:rPr>
                <w:szCs w:val="28"/>
              </w:rPr>
              <w:t>(</w:t>
            </w:r>
            <w:proofErr w:type="spellStart"/>
            <w:r w:rsidR="00017379" w:rsidRPr="00017379">
              <w:rPr>
                <w:szCs w:val="28"/>
              </w:rPr>
              <w:t>sqrt</w:t>
            </w:r>
            <w:proofErr w:type="spellEnd"/>
            <w:r w:rsidR="00017379" w:rsidRPr="00017379">
              <w:rPr>
                <w:szCs w:val="28"/>
              </w:rPr>
              <w:t>(i)) + 1</w:t>
            </w:r>
            <w:r w:rsidRPr="001D79CD">
              <w:rPr>
                <w:szCs w:val="28"/>
              </w:rPr>
              <w:t>).</w:t>
            </w:r>
            <w:r>
              <w:rPr>
                <w:szCs w:val="28"/>
              </w:rPr>
              <w:t xml:space="preserve">Если условие истинно, идти к шагу </w:t>
            </w:r>
            <w:r w:rsidR="00F104C1">
              <w:rPr>
                <w:szCs w:val="28"/>
                <w:lang w:val="en-US"/>
              </w:rPr>
              <w:t>7</w:t>
            </w:r>
            <w:r>
              <w:rPr>
                <w:szCs w:val="28"/>
              </w:rPr>
              <w:t>, иначе – к шагу 8</w:t>
            </w:r>
          </w:p>
        </w:tc>
      </w:tr>
      <w:tr w:rsidR="00F104C1" w:rsidRPr="00675BCC" w14:paraId="0894EDBD" w14:textId="77777777" w:rsidTr="00FA126C">
        <w:tc>
          <w:tcPr>
            <w:tcW w:w="575" w:type="pct"/>
            <w:shd w:val="clear" w:color="auto" w:fill="auto"/>
          </w:tcPr>
          <w:p w14:paraId="4564F93E" w14:textId="77777777" w:rsidR="00F104C1" w:rsidRPr="001D79CD" w:rsidRDefault="00F104C1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DBA8BE0" w14:textId="74DEB98F" w:rsidR="00F104C1" w:rsidRPr="00A40E84" w:rsidRDefault="00F104C1" w:rsidP="0051026E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Проверка выполнения условия</w:t>
            </w:r>
            <w:r w:rsidR="009F3515">
              <w:rPr>
                <w:szCs w:val="28"/>
                <w:lang w:val="en-US"/>
              </w:rPr>
              <w:t xml:space="preserve"> (</w:t>
            </w:r>
            <w:r>
              <w:rPr>
                <w:szCs w:val="28"/>
                <w:lang w:val="en-US"/>
              </w:rPr>
              <w:t>(</w:t>
            </w:r>
            <w:proofErr w:type="spellStart"/>
            <w:r w:rsidR="009F3515" w:rsidRPr="009F3515">
              <w:rPr>
                <w:szCs w:val="28"/>
                <w:lang w:val="en-US"/>
              </w:rPr>
              <w:t>i</w:t>
            </w:r>
            <w:proofErr w:type="spellEnd"/>
            <w:r w:rsidR="009F3515" w:rsidRPr="009F3515">
              <w:rPr>
                <w:szCs w:val="28"/>
                <w:lang w:val="en-US"/>
              </w:rPr>
              <w:t xml:space="preserve"> mod j = 0) and (p mod j = 0)</w:t>
            </w:r>
            <w:r w:rsidR="009F3515">
              <w:rPr>
                <w:szCs w:val="28"/>
                <w:lang w:val="en-US"/>
              </w:rPr>
              <w:t>)</w:t>
            </w:r>
            <w:r>
              <w:rPr>
                <w:szCs w:val="28"/>
                <w:lang w:val="en-US"/>
              </w:rPr>
              <w:t>.</w:t>
            </w:r>
            <w:r>
              <w:rPr>
                <w:szCs w:val="28"/>
              </w:rPr>
              <w:t xml:space="preserve"> Если условие истинно, идти к шагу</w:t>
            </w:r>
            <w:r w:rsidR="00111C56">
              <w:rPr>
                <w:szCs w:val="28"/>
                <w:lang w:val="en-US"/>
              </w:rPr>
              <w:t xml:space="preserve"> 8</w:t>
            </w:r>
            <w:r>
              <w:rPr>
                <w:szCs w:val="28"/>
              </w:rPr>
              <w:t xml:space="preserve"> , иначе - идти к шагу </w:t>
            </w:r>
            <w:r w:rsidR="00A40E84">
              <w:rPr>
                <w:szCs w:val="28"/>
              </w:rPr>
              <w:t>12</w:t>
            </w:r>
          </w:p>
        </w:tc>
      </w:tr>
      <w:tr w:rsidR="00F104C1" w:rsidRPr="00675BCC" w14:paraId="12688035" w14:textId="77777777" w:rsidTr="00FA126C">
        <w:tc>
          <w:tcPr>
            <w:tcW w:w="575" w:type="pct"/>
            <w:shd w:val="clear" w:color="auto" w:fill="auto"/>
          </w:tcPr>
          <w:p w14:paraId="54712B93" w14:textId="77777777" w:rsidR="00F104C1" w:rsidRPr="006A2E7F" w:rsidRDefault="00F104C1" w:rsidP="009E74A7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4A17DEC" w14:textId="7087A210" w:rsidR="00F104C1" w:rsidRPr="00D33726" w:rsidRDefault="00111C56" w:rsidP="001D79CD">
            <w:pPr>
              <w:pStyle w:val="ad"/>
              <w:tabs>
                <w:tab w:val="left" w:pos="1656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S := 0</w:t>
            </w:r>
          </w:p>
        </w:tc>
      </w:tr>
      <w:tr w:rsidR="00E00245" w:rsidRPr="00675BCC" w14:paraId="05373912" w14:textId="77777777" w:rsidTr="00FA126C">
        <w:tc>
          <w:tcPr>
            <w:tcW w:w="575" w:type="pct"/>
            <w:shd w:val="clear" w:color="auto" w:fill="auto"/>
          </w:tcPr>
          <w:p w14:paraId="656850AB" w14:textId="77777777" w:rsidR="00E00245" w:rsidRPr="006A2E7F" w:rsidRDefault="00E00245" w:rsidP="009E74A7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DEBAC20" w14:textId="5B8E5B5E" w:rsidR="00E00245" w:rsidRDefault="002C153B" w:rsidP="001D79CD">
            <w:pPr>
              <w:pStyle w:val="ad"/>
              <w:tabs>
                <w:tab w:val="left" w:pos="1656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j + 1</w:t>
            </w:r>
          </w:p>
        </w:tc>
      </w:tr>
      <w:tr w:rsidR="00F104C1" w:rsidRPr="00675BCC" w14:paraId="1C0CDEE1" w14:textId="77777777" w:rsidTr="00FA126C">
        <w:tc>
          <w:tcPr>
            <w:tcW w:w="575" w:type="pct"/>
            <w:shd w:val="clear" w:color="auto" w:fill="auto"/>
          </w:tcPr>
          <w:p w14:paraId="4E0B30F1" w14:textId="77777777" w:rsidR="00F104C1" w:rsidRPr="006A2E7F" w:rsidRDefault="00F104C1" w:rsidP="001D79CD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E617687" w14:textId="37B29162" w:rsidR="00F104C1" w:rsidRPr="006A2E7F" w:rsidRDefault="00F104C1" w:rsidP="001D79CD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Конец цикла А2. Идти к шагу </w:t>
            </w:r>
            <w:r w:rsidR="002C153B">
              <w:rPr>
                <w:szCs w:val="28"/>
                <w:lang w:val="en-US"/>
              </w:rPr>
              <w:t>11</w:t>
            </w:r>
          </w:p>
        </w:tc>
      </w:tr>
      <w:tr w:rsidR="00F104C1" w:rsidRPr="00675BCC" w14:paraId="57DCE3E0" w14:textId="77777777" w:rsidTr="00FA126C">
        <w:tc>
          <w:tcPr>
            <w:tcW w:w="575" w:type="pct"/>
            <w:shd w:val="clear" w:color="auto" w:fill="auto"/>
          </w:tcPr>
          <w:p w14:paraId="34CF1C4E" w14:textId="77777777" w:rsidR="00F104C1" w:rsidRPr="006A2E7F" w:rsidRDefault="00F104C1" w:rsidP="001D79CD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87DA984" w14:textId="7AEE2027" w:rsidR="00F104C1" w:rsidRPr="002C153B" w:rsidRDefault="002C153B" w:rsidP="001D79CD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r w:rsidR="00A40E84">
              <w:rPr>
                <w:szCs w:val="28"/>
              </w:rPr>
              <w:t>(</w:t>
            </w:r>
            <w:r w:rsidR="00A40E84">
              <w:rPr>
                <w:szCs w:val="28"/>
                <w:lang w:val="en-US"/>
              </w:rPr>
              <w:t xml:space="preserve">S = </w:t>
            </w:r>
            <w:r w:rsidR="00B634E5">
              <w:rPr>
                <w:szCs w:val="28"/>
                <w:lang w:val="en-US"/>
              </w:rPr>
              <w:t>1</w:t>
            </w:r>
            <w:r w:rsidR="00A40E84">
              <w:rPr>
                <w:szCs w:val="28"/>
              </w:rPr>
              <w:t>)</w:t>
            </w:r>
            <w:r w:rsidR="00EA5A7C">
              <w:rPr>
                <w:szCs w:val="28"/>
                <w:lang w:val="en-US"/>
              </w:rPr>
              <w:t xml:space="preserve">. </w:t>
            </w:r>
            <w:r w:rsidR="00EA5A7C">
              <w:rPr>
                <w:szCs w:val="28"/>
              </w:rPr>
              <w:t>Если условие истинно, идти к шагу</w:t>
            </w:r>
            <w:r w:rsidR="0057628D">
              <w:rPr>
                <w:szCs w:val="28"/>
              </w:rPr>
              <w:t xml:space="preserve"> 12</w:t>
            </w:r>
            <w:r w:rsidR="00EA5A7C">
              <w:rPr>
                <w:szCs w:val="28"/>
              </w:rPr>
              <w:t xml:space="preserve"> , иначе – идти к шагу</w:t>
            </w:r>
            <w:r w:rsidR="0057628D">
              <w:rPr>
                <w:szCs w:val="28"/>
              </w:rPr>
              <w:t xml:space="preserve"> 13</w:t>
            </w:r>
          </w:p>
        </w:tc>
      </w:tr>
      <w:tr w:rsidR="0057628D" w:rsidRPr="00675BCC" w14:paraId="11A54919" w14:textId="77777777" w:rsidTr="00FA126C">
        <w:tc>
          <w:tcPr>
            <w:tcW w:w="575" w:type="pct"/>
            <w:shd w:val="clear" w:color="auto" w:fill="auto"/>
          </w:tcPr>
          <w:p w14:paraId="2BE961A0" w14:textId="77777777" w:rsidR="0057628D" w:rsidRPr="006A2E7F" w:rsidRDefault="0057628D" w:rsidP="001D79CD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352FC49" w14:textId="50E16EEE" w:rsidR="0057628D" w:rsidRPr="000F5CB3" w:rsidRDefault="0057628D" w:rsidP="001D79CD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ывод </w:t>
            </w:r>
            <w:r w:rsidR="000F5CB3">
              <w:rPr>
                <w:szCs w:val="28"/>
                <w:lang w:val="en-US"/>
              </w:rPr>
              <w:t xml:space="preserve">Q, I </w:t>
            </w:r>
            <w:r w:rsidR="000F5CB3">
              <w:rPr>
                <w:szCs w:val="28"/>
              </w:rPr>
              <w:t xml:space="preserve">и </w:t>
            </w:r>
            <w:r w:rsidR="000F5CB3">
              <w:rPr>
                <w:szCs w:val="28"/>
                <w:lang w:val="en-US"/>
              </w:rPr>
              <w:t>P</w:t>
            </w:r>
          </w:p>
        </w:tc>
      </w:tr>
      <w:tr w:rsidR="000F5CB3" w:rsidRPr="00675BCC" w14:paraId="7BFB3823" w14:textId="77777777" w:rsidTr="00FA126C">
        <w:tc>
          <w:tcPr>
            <w:tcW w:w="575" w:type="pct"/>
            <w:shd w:val="clear" w:color="auto" w:fill="auto"/>
          </w:tcPr>
          <w:p w14:paraId="3A66269D" w14:textId="77777777" w:rsidR="000F5CB3" w:rsidRPr="006A2E7F" w:rsidRDefault="000F5CB3" w:rsidP="001D79CD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BE42F65" w14:textId="63D709B5" w:rsidR="000F5CB3" w:rsidRPr="001A7AD4" w:rsidRDefault="001A7AD4" w:rsidP="001D79CD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S := 1</w:t>
            </w:r>
          </w:p>
        </w:tc>
      </w:tr>
      <w:tr w:rsidR="00540F3F" w:rsidRPr="00675BCC" w14:paraId="38FDA283" w14:textId="77777777" w:rsidTr="00FA126C">
        <w:tc>
          <w:tcPr>
            <w:tcW w:w="575" w:type="pct"/>
            <w:shd w:val="clear" w:color="auto" w:fill="auto"/>
          </w:tcPr>
          <w:p w14:paraId="455CE864" w14:textId="77777777" w:rsidR="00540F3F" w:rsidRPr="006A2E7F" w:rsidRDefault="00540F3F" w:rsidP="001D79CD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84C0F8F" w14:textId="79AB04A7" w:rsidR="00540F3F" w:rsidRDefault="00540F3F" w:rsidP="001D79CD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 xml:space="preserve">I :=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+ 1</w:t>
            </w:r>
          </w:p>
        </w:tc>
      </w:tr>
      <w:tr w:rsidR="00F104C1" w:rsidRPr="00675BCC" w14:paraId="5733F713" w14:textId="77777777" w:rsidTr="00FA126C">
        <w:tc>
          <w:tcPr>
            <w:tcW w:w="575" w:type="pct"/>
            <w:shd w:val="clear" w:color="auto" w:fill="auto"/>
          </w:tcPr>
          <w:p w14:paraId="501EE7AF" w14:textId="77777777" w:rsidR="00F104C1" w:rsidRPr="001D79CD" w:rsidRDefault="00F104C1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CAB0036" w14:textId="1DFDF6E7" w:rsidR="00F104C1" w:rsidRPr="00D33726" w:rsidRDefault="00F104C1" w:rsidP="001D79CD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Конец цикла А1. Идти к шагу </w:t>
            </w:r>
            <w:r w:rsidR="00DD0141">
              <w:rPr>
                <w:szCs w:val="28"/>
                <w:lang w:val="en-US"/>
              </w:rPr>
              <w:t>4</w:t>
            </w:r>
          </w:p>
        </w:tc>
      </w:tr>
      <w:tr w:rsidR="00235644" w:rsidRPr="00675BCC" w14:paraId="44497107" w14:textId="77777777" w:rsidTr="00FA126C">
        <w:tc>
          <w:tcPr>
            <w:tcW w:w="575" w:type="pct"/>
            <w:shd w:val="clear" w:color="auto" w:fill="auto"/>
          </w:tcPr>
          <w:p w14:paraId="4BD02C97" w14:textId="77777777" w:rsidR="00235644" w:rsidRPr="001D79CD" w:rsidRDefault="00235644" w:rsidP="005008A6">
            <w:pPr>
              <w:pStyle w:val="ad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C4B6AB6" w14:textId="1E8990E1" w:rsidR="00235644" w:rsidRPr="007A23E9" w:rsidRDefault="00D70608" w:rsidP="001D79CD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Останов.</w:t>
            </w:r>
          </w:p>
        </w:tc>
      </w:tr>
    </w:tbl>
    <w:p w14:paraId="09E82881" w14:textId="2FB34CB7" w:rsidR="00815B7D" w:rsidRPr="00547157" w:rsidRDefault="00815B7D">
      <w:pPr>
        <w:ind w:firstLine="0"/>
      </w:pPr>
      <w:bookmarkStart w:id="23" w:name="_Toc460586193"/>
      <w:bookmarkStart w:id="24" w:name="_Toc462140310"/>
      <w:r>
        <w:br w:type="page"/>
      </w:r>
    </w:p>
    <w:p w14:paraId="2A6693CA" w14:textId="77777777" w:rsidR="00815B7D" w:rsidRDefault="00815B7D" w:rsidP="00420DAB">
      <w:pPr>
        <w:pStyle w:val="1"/>
        <w:rPr>
          <w:lang w:val="ru-RU"/>
        </w:rPr>
      </w:pPr>
      <w:bookmarkStart w:id="25" w:name="_Toc87980408"/>
      <w:r>
        <w:rPr>
          <w:lang w:val="ru-RU"/>
        </w:rPr>
        <w:lastRenderedPageBreak/>
        <w:t>Структура данных</w:t>
      </w:r>
      <w:bookmarkEnd w:id="23"/>
      <w:bookmarkEnd w:id="24"/>
      <w:bookmarkEnd w:id="25"/>
    </w:p>
    <w:p w14:paraId="3C406554" w14:textId="5773D8C3" w:rsidR="00815B7D" w:rsidRPr="002950AC" w:rsidRDefault="00815B7D" w:rsidP="002950AC">
      <w:pPr>
        <w:pStyle w:val="ae"/>
        <w:rPr>
          <w:lang w:val="en-US"/>
        </w:rPr>
      </w:pPr>
      <w:r>
        <w:t xml:space="preserve">Таблица </w:t>
      </w:r>
      <w:r w:rsidR="000B2E69">
        <w:fldChar w:fldCharType="begin"/>
      </w:r>
      <w:r w:rsidR="000B2E69">
        <w:instrText xml:space="preserve"> SEQ Таблица \* ARABIC </w:instrText>
      </w:r>
      <w:r w:rsidR="000B2E69">
        <w:fldChar w:fldCharType="separate"/>
      </w:r>
      <w:r>
        <w:rPr>
          <w:noProof/>
        </w:rPr>
        <w:t>3</w:t>
      </w:r>
      <w:r w:rsidR="000B2E69">
        <w:rPr>
          <w:noProof/>
        </w:rPr>
        <w:fldChar w:fldCharType="end"/>
      </w:r>
      <w:r>
        <w:t xml:space="preserve"> – Д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815B7D" w14:paraId="24D17F52" w14:textId="77777777" w:rsidTr="00740430">
        <w:tc>
          <w:tcPr>
            <w:tcW w:w="1316" w:type="pct"/>
            <w:shd w:val="clear" w:color="auto" w:fill="auto"/>
          </w:tcPr>
          <w:p w14:paraId="0D7C2328" w14:textId="77777777" w:rsidR="00815B7D" w:rsidRDefault="00815B7D" w:rsidP="00E172F5">
            <w:pPr>
              <w:pStyle w:val="ad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6E5D6EA0" w14:textId="77777777" w:rsidR="00815B7D" w:rsidRDefault="00815B7D" w:rsidP="00E172F5">
            <w:pPr>
              <w:pStyle w:val="ad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1169D9B4" w14:textId="77777777" w:rsidR="00815B7D" w:rsidRDefault="00815B7D" w:rsidP="00E172F5">
            <w:pPr>
              <w:pStyle w:val="ad"/>
            </w:pPr>
            <w:r>
              <w:t xml:space="preserve">Назначение </w:t>
            </w:r>
          </w:p>
        </w:tc>
      </w:tr>
      <w:tr w:rsidR="00815B7D" w:rsidRPr="005201AE" w14:paraId="14030C66" w14:textId="77777777" w:rsidTr="00740430">
        <w:tc>
          <w:tcPr>
            <w:tcW w:w="1316" w:type="pct"/>
            <w:shd w:val="clear" w:color="auto" w:fill="auto"/>
          </w:tcPr>
          <w:p w14:paraId="140E37B8" w14:textId="506AE0BE" w:rsidR="00815B7D" w:rsidRPr="002B32DB" w:rsidRDefault="00C97C69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81" w:type="pct"/>
            <w:shd w:val="clear" w:color="auto" w:fill="auto"/>
          </w:tcPr>
          <w:p w14:paraId="007C59E6" w14:textId="77777777" w:rsidR="00815B7D" w:rsidRPr="005201AE" w:rsidRDefault="00815B7D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D918E0B" w14:textId="28940336" w:rsidR="00815B7D" w:rsidRPr="002B32DB" w:rsidRDefault="004F2B9B" w:rsidP="00853143">
            <w:pPr>
              <w:pStyle w:val="ad"/>
              <w:rPr>
                <w:lang w:val="en-US"/>
              </w:rPr>
            </w:pPr>
            <w:r>
              <w:t xml:space="preserve">Переменная, получающая значение числа </w:t>
            </w:r>
            <w:r>
              <w:rPr>
                <w:lang w:val="en-US"/>
              </w:rPr>
              <w:t>P</w:t>
            </w:r>
          </w:p>
        </w:tc>
      </w:tr>
      <w:tr w:rsidR="00815B7D" w:rsidRPr="005201AE" w14:paraId="1FD42AF1" w14:textId="77777777" w:rsidTr="00740430">
        <w:tc>
          <w:tcPr>
            <w:tcW w:w="1316" w:type="pct"/>
            <w:shd w:val="clear" w:color="auto" w:fill="auto"/>
          </w:tcPr>
          <w:p w14:paraId="53FF602C" w14:textId="48AEE28C" w:rsidR="00815B7D" w:rsidRDefault="00C97C69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Q</w:t>
            </w:r>
          </w:p>
        </w:tc>
        <w:tc>
          <w:tcPr>
            <w:tcW w:w="1481" w:type="pct"/>
            <w:shd w:val="clear" w:color="auto" w:fill="auto"/>
          </w:tcPr>
          <w:p w14:paraId="07195DE4" w14:textId="77777777" w:rsidR="00815B7D" w:rsidRDefault="00815B7D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7333A880" w14:textId="6768B9CA" w:rsidR="00815B7D" w:rsidRPr="004F2B9B" w:rsidRDefault="004F2B9B" w:rsidP="00853143">
            <w:pPr>
              <w:pStyle w:val="ad"/>
              <w:rPr>
                <w:lang w:val="en-US"/>
              </w:rPr>
            </w:pPr>
            <w:r>
              <w:t xml:space="preserve">Переменная, получающая значение числа </w:t>
            </w:r>
            <w:r>
              <w:rPr>
                <w:lang w:val="en-US"/>
              </w:rPr>
              <w:t>Q</w:t>
            </w:r>
          </w:p>
        </w:tc>
      </w:tr>
      <w:tr w:rsidR="00815B7D" w:rsidRPr="005201AE" w14:paraId="050BEF21" w14:textId="77777777" w:rsidTr="00740430">
        <w:tc>
          <w:tcPr>
            <w:tcW w:w="1316" w:type="pct"/>
            <w:shd w:val="clear" w:color="auto" w:fill="auto"/>
          </w:tcPr>
          <w:p w14:paraId="29801D85" w14:textId="48A027AD" w:rsidR="00815B7D" w:rsidRDefault="00F95229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1481" w:type="pct"/>
            <w:shd w:val="clear" w:color="auto" w:fill="auto"/>
          </w:tcPr>
          <w:p w14:paraId="32F9331C" w14:textId="431F064B" w:rsidR="00815B7D" w:rsidRDefault="00815B7D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1D2A9111" w14:textId="730F3169" w:rsidR="00815B7D" w:rsidRPr="002B32DB" w:rsidRDefault="004F2B9B" w:rsidP="00853143">
            <w:pPr>
              <w:pStyle w:val="ad"/>
              <w:rPr>
                <w:lang w:val="en-US"/>
              </w:rPr>
            </w:pPr>
            <w:r>
              <w:t>Переменная, для отслеживания верных и неверных значений</w:t>
            </w:r>
          </w:p>
        </w:tc>
      </w:tr>
      <w:tr w:rsidR="00815B7D" w:rsidRPr="005201AE" w14:paraId="76637736" w14:textId="77777777" w:rsidTr="00740430">
        <w:tc>
          <w:tcPr>
            <w:tcW w:w="1316" w:type="pct"/>
            <w:shd w:val="clear" w:color="auto" w:fill="auto"/>
          </w:tcPr>
          <w:p w14:paraId="35E17013" w14:textId="38501280" w:rsidR="00815B7D" w:rsidRPr="00D14FF0" w:rsidRDefault="00970414" w:rsidP="00853143">
            <w:pPr>
              <w:pStyle w:val="ad"/>
              <w:rPr>
                <w:highlight w:val="green"/>
                <w:lang w:val="en-US"/>
              </w:rPr>
            </w:pPr>
            <w:r w:rsidRPr="00D14FF0">
              <w:rPr>
                <w:highlight w:val="green"/>
                <w:lang w:val="en-US"/>
              </w:rPr>
              <w:t>Error</w:t>
            </w:r>
          </w:p>
        </w:tc>
        <w:tc>
          <w:tcPr>
            <w:tcW w:w="1481" w:type="pct"/>
            <w:shd w:val="clear" w:color="auto" w:fill="auto"/>
          </w:tcPr>
          <w:p w14:paraId="24954D64" w14:textId="3087E5A4" w:rsidR="00815B7D" w:rsidRPr="00D14FF0" w:rsidRDefault="00815B7D" w:rsidP="00853143">
            <w:pPr>
              <w:pStyle w:val="ad"/>
              <w:rPr>
                <w:highlight w:val="green"/>
                <w:lang w:val="en-US"/>
              </w:rPr>
            </w:pPr>
            <w:r w:rsidRPr="00D14FF0">
              <w:rPr>
                <w:highlight w:val="green"/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0EC6A98E" w14:textId="71AAA4EA" w:rsidR="00815B7D" w:rsidRPr="00D14FF0" w:rsidRDefault="00A8708E" w:rsidP="00853143">
            <w:pPr>
              <w:pStyle w:val="ad"/>
              <w:rPr>
                <w:highlight w:val="green"/>
              </w:rPr>
            </w:pPr>
            <w:r w:rsidRPr="00D14FF0">
              <w:rPr>
                <w:highlight w:val="green"/>
              </w:rPr>
              <w:t xml:space="preserve">Переменная, </w:t>
            </w:r>
            <w:r w:rsidR="00250323" w:rsidRPr="00D14FF0">
              <w:rPr>
                <w:highlight w:val="green"/>
              </w:rPr>
              <w:t>для отслеживания корректности введенных значений</w:t>
            </w:r>
          </w:p>
        </w:tc>
      </w:tr>
      <w:tr w:rsidR="00815B7D" w:rsidRPr="005201AE" w14:paraId="3B868AAC" w14:textId="77777777" w:rsidTr="00740430">
        <w:tc>
          <w:tcPr>
            <w:tcW w:w="1316" w:type="pct"/>
            <w:shd w:val="clear" w:color="auto" w:fill="auto"/>
          </w:tcPr>
          <w:p w14:paraId="60E14F85" w14:textId="7B10B7DB" w:rsidR="00815B7D" w:rsidRPr="002B32DB" w:rsidRDefault="00815B7D" w:rsidP="00853143">
            <w:pPr>
              <w:pStyle w:val="ad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  <w:r>
              <w:rPr>
                <w:lang w:val="en-US"/>
              </w:rPr>
              <w:t>, j</w:t>
            </w:r>
          </w:p>
        </w:tc>
        <w:tc>
          <w:tcPr>
            <w:tcW w:w="1481" w:type="pct"/>
            <w:shd w:val="clear" w:color="auto" w:fill="auto"/>
          </w:tcPr>
          <w:p w14:paraId="3EB499BA" w14:textId="77777777" w:rsidR="00815B7D" w:rsidRDefault="00815B7D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17A4A70" w14:textId="562FD9F6" w:rsidR="00815B7D" w:rsidRPr="00A8708E" w:rsidRDefault="00815B7D" w:rsidP="00853143">
            <w:pPr>
              <w:pStyle w:val="ad"/>
              <w:rPr>
                <w:lang w:val="en-US"/>
              </w:rPr>
            </w:pPr>
            <w:r>
              <w:t>Счетчики циклов</w:t>
            </w:r>
            <w:r w:rsidR="00E10AFC">
              <w:t xml:space="preserve">. </w:t>
            </w:r>
            <w:r w:rsidR="00A8708E">
              <w:t xml:space="preserve">В последующем </w:t>
            </w:r>
            <w:proofErr w:type="spellStart"/>
            <w:r w:rsidR="00A8708E">
              <w:rPr>
                <w:lang w:val="en-US"/>
              </w:rPr>
              <w:t>i</w:t>
            </w:r>
            <w:proofErr w:type="spellEnd"/>
            <w:r w:rsidR="00A8708E">
              <w:rPr>
                <w:lang w:val="en-US"/>
              </w:rPr>
              <w:t xml:space="preserve"> </w:t>
            </w:r>
            <w:r w:rsidR="00A8708E">
              <w:t xml:space="preserve">принимает все значения делителей числа </w:t>
            </w:r>
            <w:r w:rsidR="00A8708E">
              <w:rPr>
                <w:lang w:val="en-US"/>
              </w:rPr>
              <w:t>Q</w:t>
            </w:r>
          </w:p>
        </w:tc>
      </w:tr>
      <w:tr w:rsidR="00815B7D" w:rsidRPr="005201AE" w14:paraId="745DCE2B" w14:textId="77777777" w:rsidTr="00740430">
        <w:tc>
          <w:tcPr>
            <w:tcW w:w="1316" w:type="pct"/>
            <w:shd w:val="clear" w:color="auto" w:fill="auto"/>
          </w:tcPr>
          <w:p w14:paraId="3382B61C" w14:textId="684CF872" w:rsidR="00815B7D" w:rsidRPr="00D14FF0" w:rsidRDefault="00E10AFC" w:rsidP="00853143">
            <w:pPr>
              <w:pStyle w:val="ad"/>
              <w:rPr>
                <w:highlight w:val="green"/>
                <w:lang w:val="en-US"/>
              </w:rPr>
            </w:pPr>
            <w:proofErr w:type="spellStart"/>
            <w:r w:rsidRPr="00D14FF0">
              <w:rPr>
                <w:highlight w:val="green"/>
                <w:lang w:val="en-US"/>
              </w:rPr>
              <w:t>TestValue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389130E8" w14:textId="3D6553F6" w:rsidR="00815B7D" w:rsidRPr="00D14FF0" w:rsidRDefault="00E10AFC" w:rsidP="00853143">
            <w:pPr>
              <w:pStyle w:val="ad"/>
              <w:rPr>
                <w:highlight w:val="green"/>
                <w:lang w:val="en-US"/>
              </w:rPr>
            </w:pPr>
            <w:r w:rsidRPr="00D14FF0">
              <w:rPr>
                <w:highlight w:val="green"/>
                <w:lang w:val="en-US"/>
              </w:rPr>
              <w:t>String</w:t>
            </w:r>
          </w:p>
        </w:tc>
        <w:tc>
          <w:tcPr>
            <w:tcW w:w="2203" w:type="pct"/>
            <w:shd w:val="clear" w:color="auto" w:fill="auto"/>
          </w:tcPr>
          <w:p w14:paraId="350DFADD" w14:textId="636FB260" w:rsidR="00815B7D" w:rsidRPr="00D14FF0" w:rsidRDefault="00E10AFC" w:rsidP="00853143">
            <w:pPr>
              <w:pStyle w:val="ad"/>
              <w:rPr>
                <w:highlight w:val="green"/>
              </w:rPr>
            </w:pPr>
            <w:r w:rsidRPr="00D14FF0">
              <w:rPr>
                <w:highlight w:val="green"/>
              </w:rPr>
              <w:t>Переменная</w:t>
            </w:r>
            <w:r w:rsidR="00A8708E" w:rsidRPr="00D14FF0">
              <w:rPr>
                <w:highlight w:val="green"/>
              </w:rPr>
              <w:t>,</w:t>
            </w:r>
            <w:r w:rsidRPr="00D14FF0">
              <w:rPr>
                <w:highlight w:val="green"/>
              </w:rPr>
              <w:t xml:space="preserve"> получающая значение введенного числа</w:t>
            </w:r>
          </w:p>
        </w:tc>
      </w:tr>
    </w:tbl>
    <w:p w14:paraId="3FF1B194" w14:textId="72DF3E56" w:rsidR="00815B7D" w:rsidRPr="00801590" w:rsidRDefault="00815B7D" w:rsidP="00420DAB">
      <w:pPr>
        <w:pStyle w:val="ad"/>
      </w:pPr>
    </w:p>
    <w:p w14:paraId="3F8330B5" w14:textId="5653AB1B" w:rsidR="00DF45B0" w:rsidRDefault="0058245E" w:rsidP="00290336">
      <w:pPr>
        <w:pStyle w:val="1"/>
        <w:numPr>
          <w:ilvl w:val="0"/>
          <w:numId w:val="0"/>
        </w:numPr>
        <w:ind w:left="709"/>
        <w:rPr>
          <w:lang w:val="ru-RU"/>
        </w:rPr>
      </w:pPr>
      <w:bookmarkStart w:id="26" w:name="_Toc534481652"/>
      <w:bookmarkStart w:id="27" w:name="_Toc460586194"/>
      <w:bookmarkStart w:id="28" w:name="_Toc462140311"/>
      <w:bookmarkStart w:id="29" w:name="_Toc87980409"/>
      <w:bookmarkEnd w:id="16"/>
      <w:bookmarkEnd w:id="17"/>
      <w:bookmarkEnd w:id="18"/>
      <w:r>
        <w:lastRenderedPageBreak/>
        <w:t xml:space="preserve">5 </w:t>
      </w:r>
      <w:r>
        <w:rPr>
          <w:lang w:val="ru-RU"/>
        </w:rPr>
        <w:t>Схема алгоритма решения задачи по ГОСТ 19.701</w:t>
      </w:r>
      <w:r>
        <w:t xml:space="preserve"> -</w:t>
      </w:r>
      <w:r>
        <w:rPr>
          <w:lang w:val="ru-RU"/>
        </w:rPr>
        <w:t>90</w:t>
      </w:r>
      <w:bookmarkEnd w:id="26"/>
      <w:bookmarkEnd w:id="27"/>
      <w:bookmarkEnd w:id="28"/>
      <w:bookmarkEnd w:id="29"/>
    </w:p>
    <w:p w14:paraId="59D1F92E" w14:textId="42CD9080" w:rsidR="00927C0D" w:rsidRPr="00927C0D" w:rsidRDefault="00F9081B" w:rsidP="00927C0D">
      <w:pPr>
        <w:jc w:val="center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1101F8C" wp14:editId="4B0CD939">
            <wp:simplePos x="0" y="0"/>
            <wp:positionH relativeFrom="column">
              <wp:posOffset>1924050</wp:posOffset>
            </wp:positionH>
            <wp:positionV relativeFrom="paragraph">
              <wp:posOffset>277495</wp:posOffset>
            </wp:positionV>
            <wp:extent cx="1127760" cy="7813675"/>
            <wp:effectExtent l="0" t="0" r="0" b="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27760" cy="781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1E499A" w14:textId="77777777" w:rsidR="00450A86" w:rsidRDefault="00450A86" w:rsidP="00F73721">
      <w:pPr>
        <w:jc w:val="center"/>
      </w:pPr>
    </w:p>
    <w:p w14:paraId="32891C1F" w14:textId="46F64768" w:rsidR="00F73721" w:rsidRPr="00DB1D16" w:rsidRDefault="00CD73C4" w:rsidP="00F73721">
      <w:pPr>
        <w:jc w:val="center"/>
        <w:rPr>
          <w:lang w:val="en-US"/>
        </w:rPr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>
          <w:noProof/>
        </w:rPr>
        <w:t xml:space="preserve"> – Схема алгоритма решения задачи по ГОСТ 19.701-90</w:t>
      </w:r>
    </w:p>
    <w:p w14:paraId="5328A059" w14:textId="7C568E79" w:rsidR="00B40DA8" w:rsidRPr="0097352A" w:rsidRDefault="00912CF8" w:rsidP="0058245E">
      <w:pPr>
        <w:pStyle w:val="1"/>
        <w:numPr>
          <w:ilvl w:val="1"/>
          <w:numId w:val="28"/>
        </w:numPr>
        <w:rPr>
          <w:lang w:val="ru-RU"/>
        </w:rPr>
      </w:pPr>
      <w:bookmarkStart w:id="30" w:name="_Toc388266369"/>
      <w:bookmarkStart w:id="31" w:name="_Toc388266388"/>
      <w:bookmarkStart w:id="32" w:name="_Toc388266399"/>
      <w:bookmarkStart w:id="33" w:name="_Toc388434576"/>
      <w:bookmarkStart w:id="34" w:name="_Toc411432898"/>
      <w:bookmarkStart w:id="35" w:name="_Toc411433287"/>
      <w:bookmarkStart w:id="36" w:name="_Toc411433525"/>
      <w:bookmarkStart w:id="37" w:name="_Toc411433720"/>
      <w:bookmarkStart w:id="38" w:name="_Toc411433888"/>
      <w:bookmarkStart w:id="39" w:name="_Toc411870080"/>
      <w:bookmarkStart w:id="40" w:name="_Toc534481653"/>
      <w:bookmarkStart w:id="41" w:name="_Toc460586195"/>
      <w:bookmarkStart w:id="42" w:name="_Toc462140312"/>
      <w:bookmarkStart w:id="43" w:name="_Toc87980410"/>
      <w:r>
        <w:rPr>
          <w:lang w:val="ru-RU"/>
        </w:rPr>
        <w:lastRenderedPageBreak/>
        <w:t>Результаты расчетов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43AA6D58" w14:textId="58AC5D3A" w:rsidR="007C072C" w:rsidRDefault="00663395" w:rsidP="007C072C">
      <w:pPr>
        <w:pStyle w:val="a2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6C528BBC" w14:textId="592803AA" w:rsidR="00E50B06" w:rsidRPr="00DA275D" w:rsidRDefault="00177CC1" w:rsidP="00E50B06">
      <w:pPr>
        <w:pStyle w:val="a2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A96200F" wp14:editId="6BA28A0E">
            <wp:simplePos x="0" y="0"/>
            <wp:positionH relativeFrom="column">
              <wp:posOffset>443865</wp:posOffset>
            </wp:positionH>
            <wp:positionV relativeFrom="paragraph">
              <wp:posOffset>205740</wp:posOffset>
            </wp:positionV>
            <wp:extent cx="5486400" cy="843915"/>
            <wp:effectExtent l="0" t="0" r="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224A1" w14:textId="77777777" w:rsidR="00FB4006" w:rsidRDefault="00FB4006" w:rsidP="0034219D">
      <w:pPr>
        <w:pStyle w:val="ac"/>
        <w:ind w:left="1" w:firstLine="708"/>
        <w:jc w:val="left"/>
      </w:pPr>
    </w:p>
    <w:p w14:paraId="17A03BEF" w14:textId="755F4B8C" w:rsidR="00A32FBE" w:rsidRDefault="00A32FBE" w:rsidP="0034219D">
      <w:pPr>
        <w:pStyle w:val="ac"/>
        <w:ind w:left="1" w:firstLine="708"/>
        <w:jc w:val="left"/>
      </w:pPr>
      <w:r>
        <w:t xml:space="preserve">Рисунок </w:t>
      </w:r>
      <w:r w:rsidR="00F9081B">
        <w:rPr>
          <w:lang w:val="en-US"/>
        </w:rPr>
        <w:t>2</w:t>
      </w:r>
      <w:r>
        <w:t xml:space="preserve"> – Результаты расчётов</w:t>
      </w:r>
    </w:p>
    <w:p w14:paraId="7FFBB6CF" w14:textId="77777777" w:rsidR="00C54C7E" w:rsidRDefault="00C54C7E" w:rsidP="00C54C7E">
      <w:pPr>
        <w:pStyle w:val="aa"/>
      </w:pPr>
      <w:bookmarkStart w:id="44" w:name="_Toc388266392"/>
      <w:bookmarkStart w:id="45" w:name="_Toc388434580"/>
      <w:bookmarkStart w:id="46" w:name="_Toc411433291"/>
      <w:bookmarkStart w:id="47" w:name="_Toc411433529"/>
      <w:bookmarkStart w:id="48" w:name="_Toc411433724"/>
      <w:bookmarkStart w:id="49" w:name="_Toc411433892"/>
      <w:bookmarkStart w:id="50" w:name="_Toc411870084"/>
      <w:bookmarkStart w:id="51" w:name="_Toc411946695"/>
      <w:bookmarkStart w:id="52" w:name="_Toc460586196"/>
      <w:bookmarkStart w:id="53" w:name="_Toc462140313"/>
      <w:bookmarkStart w:id="54" w:name="_Toc87980411"/>
      <w:r>
        <w:lastRenderedPageBreak/>
        <w:t xml:space="preserve">Приложение </w:t>
      </w:r>
      <w:bookmarkEnd w:id="44"/>
      <w:bookmarkEnd w:id="45"/>
      <w:bookmarkEnd w:id="46"/>
      <w:bookmarkEnd w:id="47"/>
      <w:bookmarkEnd w:id="48"/>
      <w:bookmarkEnd w:id="49"/>
      <w:r>
        <w:t>А</w:t>
      </w:r>
      <w:bookmarkEnd w:id="50"/>
      <w:bookmarkEnd w:id="51"/>
      <w:bookmarkEnd w:id="52"/>
      <w:bookmarkEnd w:id="53"/>
      <w:bookmarkEnd w:id="54"/>
    </w:p>
    <w:p w14:paraId="76A11503" w14:textId="77777777" w:rsidR="00C54C7E" w:rsidRPr="00517A6C" w:rsidRDefault="00C54C7E" w:rsidP="00C54C7E">
      <w:pPr>
        <w:pStyle w:val="ab"/>
      </w:pPr>
      <w:r w:rsidRPr="00517A6C">
        <w:t>(обязательное)</w:t>
      </w:r>
    </w:p>
    <w:p w14:paraId="1CB010FF" w14:textId="77777777" w:rsidR="00C54C7E" w:rsidRPr="00C00052" w:rsidRDefault="00C54C7E" w:rsidP="00C54C7E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</w:p>
    <w:p w14:paraId="2988D8AF" w14:textId="77777777" w:rsidR="00C54C7E" w:rsidRPr="00C00052" w:rsidRDefault="00C54C7E" w:rsidP="00C54C7E"/>
    <w:p w14:paraId="77BCDB77" w14:textId="77777777" w:rsidR="00BB3B19" w:rsidRDefault="00BB3B19" w:rsidP="00BB3B19">
      <w:pPr>
        <w:pStyle w:val="afc"/>
      </w:pPr>
      <w:bookmarkStart w:id="55" w:name="_Toc460586197"/>
      <w:bookmarkStart w:id="56" w:name="_Toc462140314"/>
      <w:bookmarkStart w:id="57" w:name="_Toc85065046"/>
      <w:r>
        <w:t>Program project1;</w:t>
      </w:r>
    </w:p>
    <w:p w14:paraId="233C6EA0" w14:textId="77777777" w:rsidR="00BB3B19" w:rsidRDefault="00BB3B19" w:rsidP="00BB3B19">
      <w:pPr>
        <w:pStyle w:val="afc"/>
      </w:pPr>
    </w:p>
    <w:p w14:paraId="606CB67B" w14:textId="77777777" w:rsidR="00BB3B19" w:rsidRDefault="00BB3B19" w:rsidP="00BB3B19">
      <w:pPr>
        <w:pStyle w:val="afc"/>
      </w:pPr>
      <w:r>
        <w:t>Uses</w:t>
      </w:r>
    </w:p>
    <w:p w14:paraId="45A17C07" w14:textId="77777777" w:rsidR="00BB3B19" w:rsidRDefault="00BB3B19" w:rsidP="00BB3B19">
      <w:pPr>
        <w:pStyle w:val="afc"/>
      </w:pPr>
      <w:r>
        <w:t xml:space="preserve">  </w:t>
      </w:r>
      <w:proofErr w:type="spellStart"/>
      <w:r>
        <w:t>SysUtils</w:t>
      </w:r>
      <w:proofErr w:type="spellEnd"/>
      <w:r>
        <w:t>;</w:t>
      </w:r>
    </w:p>
    <w:p w14:paraId="5F1FEF3C" w14:textId="77777777" w:rsidR="00BB3B19" w:rsidRDefault="00BB3B19" w:rsidP="00BB3B19">
      <w:pPr>
        <w:pStyle w:val="afc"/>
      </w:pPr>
    </w:p>
    <w:p w14:paraId="6729B0B4" w14:textId="77777777" w:rsidR="00BB3B19" w:rsidRDefault="00BB3B19" w:rsidP="00BB3B19">
      <w:pPr>
        <w:pStyle w:val="afc"/>
      </w:pPr>
      <w:r>
        <w:t>Var</w:t>
      </w:r>
    </w:p>
    <w:p w14:paraId="456CD669" w14:textId="77777777" w:rsidR="00BB3B19" w:rsidRDefault="00BB3B19" w:rsidP="00BB3B19">
      <w:pPr>
        <w:pStyle w:val="afc"/>
      </w:pPr>
      <w:r>
        <w:t xml:space="preserve">  P, Q, </w:t>
      </w:r>
      <w:proofErr w:type="spellStart"/>
      <w:r>
        <w:t>i</w:t>
      </w:r>
      <w:proofErr w:type="spellEnd"/>
      <w:r>
        <w:t>, S, j: Integer;</w:t>
      </w:r>
    </w:p>
    <w:p w14:paraId="7B6A5EFF" w14:textId="77777777" w:rsidR="00BB3B19" w:rsidRDefault="00BB3B19" w:rsidP="00BB3B19">
      <w:pPr>
        <w:pStyle w:val="afc"/>
      </w:pPr>
      <w:r>
        <w:t xml:space="preserve">  Error: Integer;</w:t>
      </w:r>
    </w:p>
    <w:p w14:paraId="3ACB4935" w14:textId="77777777" w:rsidR="00BB3B19" w:rsidRDefault="00BB3B19" w:rsidP="00BB3B19">
      <w:pPr>
        <w:pStyle w:val="afc"/>
      </w:pPr>
      <w:r>
        <w:t xml:space="preserve">  </w:t>
      </w:r>
      <w:proofErr w:type="spellStart"/>
      <w:r>
        <w:t>TestValue</w:t>
      </w:r>
      <w:proofErr w:type="spellEnd"/>
      <w:r>
        <w:t>: String;</w:t>
      </w:r>
    </w:p>
    <w:p w14:paraId="23C457BD" w14:textId="77777777" w:rsidR="00BB3B19" w:rsidRDefault="00BB3B19" w:rsidP="00BB3B19">
      <w:pPr>
        <w:pStyle w:val="afc"/>
      </w:pPr>
    </w:p>
    <w:p w14:paraId="3E66AD33" w14:textId="77777777" w:rsidR="00BB3B19" w:rsidRDefault="00BB3B19" w:rsidP="00BB3B19">
      <w:pPr>
        <w:pStyle w:val="afc"/>
      </w:pPr>
      <w:r>
        <w:t xml:space="preserve">  {</w:t>
      </w:r>
    </w:p>
    <w:p w14:paraId="040F5892" w14:textId="77777777" w:rsidR="00BB3B19" w:rsidRDefault="00BB3B19" w:rsidP="00BB3B19">
      <w:pPr>
        <w:pStyle w:val="afc"/>
      </w:pPr>
      <w:r>
        <w:t xml:space="preserve">   P - </w:t>
      </w:r>
      <w:proofErr w:type="spellStart"/>
      <w:r>
        <w:t>Значенние</w:t>
      </w:r>
      <w:proofErr w:type="spellEnd"/>
      <w:r>
        <w:t xml:space="preserve"> </w:t>
      </w:r>
      <w:proofErr w:type="spellStart"/>
      <w:r>
        <w:t>числа</w:t>
      </w:r>
      <w:proofErr w:type="spellEnd"/>
      <w:r>
        <w:t xml:space="preserve"> P</w:t>
      </w:r>
    </w:p>
    <w:p w14:paraId="5BC580C0" w14:textId="77777777" w:rsidR="00BB3B19" w:rsidRDefault="00BB3B19" w:rsidP="00BB3B19">
      <w:pPr>
        <w:pStyle w:val="afc"/>
      </w:pPr>
      <w:r>
        <w:t xml:space="preserve">   Q - </w:t>
      </w:r>
      <w:proofErr w:type="spellStart"/>
      <w:r>
        <w:t>Значенние</w:t>
      </w:r>
      <w:proofErr w:type="spellEnd"/>
      <w:r>
        <w:t xml:space="preserve"> </w:t>
      </w:r>
      <w:proofErr w:type="spellStart"/>
      <w:r>
        <w:t>числа</w:t>
      </w:r>
      <w:proofErr w:type="spellEnd"/>
      <w:r>
        <w:t xml:space="preserve"> Q</w:t>
      </w:r>
    </w:p>
    <w:p w14:paraId="60150294" w14:textId="77777777" w:rsidR="007A32BA" w:rsidRDefault="004B009B" w:rsidP="004B009B">
      <w:pPr>
        <w:pStyle w:val="afc"/>
      </w:pPr>
      <w:r>
        <w:rPr>
          <w:lang w:val="ru-RU"/>
        </w:rPr>
        <w:t xml:space="preserve">   </w:t>
      </w:r>
      <w:proofErr w:type="spellStart"/>
      <w:r w:rsidR="00BB3B19">
        <w:t>i</w:t>
      </w:r>
      <w:proofErr w:type="spellEnd"/>
      <w:r w:rsidR="00BB3B19">
        <w:t xml:space="preserve"> - </w:t>
      </w:r>
      <w:proofErr w:type="spellStart"/>
      <w:r w:rsidR="00BB3B19">
        <w:t>Счетчик</w:t>
      </w:r>
      <w:proofErr w:type="spellEnd"/>
      <w:r w:rsidR="00BB3B19">
        <w:t xml:space="preserve"> </w:t>
      </w:r>
      <w:proofErr w:type="spellStart"/>
      <w:r w:rsidR="00BB3B19">
        <w:t>цикла</w:t>
      </w:r>
      <w:proofErr w:type="spellEnd"/>
      <w:r w:rsidR="00BB3B19">
        <w:t xml:space="preserve">, </w:t>
      </w:r>
      <w:proofErr w:type="spellStart"/>
      <w:r w:rsidR="00BB3B19">
        <w:t>принимающий</w:t>
      </w:r>
      <w:proofErr w:type="spellEnd"/>
      <w:r w:rsidR="00BB3B19">
        <w:t xml:space="preserve"> </w:t>
      </w:r>
      <w:proofErr w:type="spellStart"/>
      <w:r w:rsidR="00BB3B19">
        <w:t>значение</w:t>
      </w:r>
      <w:proofErr w:type="spellEnd"/>
      <w:r w:rsidR="00BB3B19">
        <w:t xml:space="preserve"> </w:t>
      </w:r>
      <w:proofErr w:type="spellStart"/>
      <w:r w:rsidR="00BB3B19">
        <w:t>делителей</w:t>
      </w:r>
      <w:proofErr w:type="spellEnd"/>
    </w:p>
    <w:p w14:paraId="42E929EE" w14:textId="36575F7E" w:rsidR="00BB3B19" w:rsidRDefault="00BB3B19" w:rsidP="004B009B">
      <w:pPr>
        <w:pStyle w:val="afc"/>
      </w:pPr>
      <w:r>
        <w:t xml:space="preserve"> </w:t>
      </w:r>
      <w:r w:rsidR="007A32BA">
        <w:rPr>
          <w:lang w:val="ru-RU"/>
        </w:rPr>
        <w:t xml:space="preserve">    </w:t>
      </w:r>
      <w:proofErr w:type="spellStart"/>
      <w:r>
        <w:t>чис</w:t>
      </w:r>
      <w:proofErr w:type="spellEnd"/>
      <w:r w:rsidR="004B009B">
        <w:rPr>
          <w:lang w:val="ru-RU"/>
        </w:rPr>
        <w:t xml:space="preserve">ла </w:t>
      </w:r>
      <w:r>
        <w:t>Q</w:t>
      </w:r>
    </w:p>
    <w:p w14:paraId="73729635" w14:textId="77777777" w:rsidR="007A32BA" w:rsidRDefault="00BB3B19" w:rsidP="00BB3B19">
      <w:pPr>
        <w:pStyle w:val="afc"/>
      </w:pPr>
      <w:r>
        <w:t xml:space="preserve">   S - </w:t>
      </w:r>
      <w:proofErr w:type="spellStart"/>
      <w:r>
        <w:t>Если</w:t>
      </w:r>
      <w:proofErr w:type="spellEnd"/>
      <w:r>
        <w:t xml:space="preserve"> </w:t>
      </w:r>
      <w:proofErr w:type="spellStart"/>
      <w:r>
        <w:t>ответ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найден</w:t>
      </w:r>
      <w:proofErr w:type="spellEnd"/>
      <w:r>
        <w:t xml:space="preserve"> </w:t>
      </w:r>
      <w:proofErr w:type="spellStart"/>
      <w:r>
        <w:t>принимает</w:t>
      </w:r>
      <w:proofErr w:type="spellEnd"/>
      <w:r>
        <w:t xml:space="preserve"> </w:t>
      </w:r>
      <w:proofErr w:type="spellStart"/>
      <w:r>
        <w:t>значение</w:t>
      </w:r>
      <w:proofErr w:type="spellEnd"/>
      <w:r>
        <w:t xml:space="preserve"> 0, </w:t>
      </w:r>
    </w:p>
    <w:p w14:paraId="05FA63AF" w14:textId="51EFD0AC" w:rsidR="00BB3B19" w:rsidRDefault="007A32BA" w:rsidP="00BB3B19">
      <w:pPr>
        <w:pStyle w:val="afc"/>
      </w:pPr>
      <w:r>
        <w:rPr>
          <w:lang w:val="ru-RU"/>
        </w:rPr>
        <w:t xml:space="preserve">     </w:t>
      </w:r>
      <w:r w:rsidR="00BB3B19">
        <w:t>в</w:t>
      </w:r>
      <w:r>
        <w:rPr>
          <w:lang w:val="ru-RU"/>
        </w:rPr>
        <w:t xml:space="preserve"> </w:t>
      </w:r>
      <w:proofErr w:type="spellStart"/>
      <w:r w:rsidR="00BB3B19">
        <w:t>противном</w:t>
      </w:r>
      <w:proofErr w:type="spellEnd"/>
      <w:r w:rsidR="00BB3B19">
        <w:t xml:space="preserve"> </w:t>
      </w:r>
      <w:proofErr w:type="spellStart"/>
      <w:r w:rsidR="00BB3B19">
        <w:t>случае</w:t>
      </w:r>
      <w:proofErr w:type="spellEnd"/>
      <w:r w:rsidR="00BB3B19">
        <w:t xml:space="preserve"> 1</w:t>
      </w:r>
    </w:p>
    <w:p w14:paraId="71CEEA57" w14:textId="77777777" w:rsidR="00BB3B19" w:rsidRDefault="00BB3B19" w:rsidP="00BB3B19">
      <w:pPr>
        <w:pStyle w:val="afc"/>
      </w:pPr>
      <w:r>
        <w:t xml:space="preserve">   j - </w:t>
      </w:r>
      <w:proofErr w:type="spellStart"/>
      <w:r>
        <w:t>Счетчик</w:t>
      </w:r>
      <w:proofErr w:type="spellEnd"/>
      <w:r>
        <w:t xml:space="preserve"> </w:t>
      </w:r>
      <w:proofErr w:type="spellStart"/>
      <w:r>
        <w:t>цикла</w:t>
      </w:r>
      <w:proofErr w:type="spellEnd"/>
      <w:r>
        <w:t xml:space="preserve"> </w:t>
      </w:r>
      <w:proofErr w:type="spellStart"/>
      <w:r>
        <w:t>проверяющего</w:t>
      </w:r>
      <w:proofErr w:type="spellEnd"/>
      <w:r>
        <w:t xml:space="preserve"> </w:t>
      </w:r>
      <w:proofErr w:type="spellStart"/>
      <w:r>
        <w:t>числа</w:t>
      </w:r>
      <w:proofErr w:type="spellEnd"/>
      <w:r>
        <w:t xml:space="preserve"> P и </w:t>
      </w:r>
      <w:proofErr w:type="spellStart"/>
      <w:r>
        <w:t>i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ростоту</w:t>
      </w:r>
      <w:proofErr w:type="spellEnd"/>
    </w:p>
    <w:p w14:paraId="6F81BC27" w14:textId="77777777" w:rsidR="00493A24" w:rsidRDefault="00BB3B19" w:rsidP="00BB3B19">
      <w:pPr>
        <w:pStyle w:val="afc"/>
      </w:pPr>
      <w:r>
        <w:t xml:space="preserve">   Error - </w:t>
      </w:r>
      <w:proofErr w:type="spellStart"/>
      <w:r>
        <w:t>Переменная</w:t>
      </w:r>
      <w:proofErr w:type="spellEnd"/>
      <w:r>
        <w:t xml:space="preserve"> </w:t>
      </w:r>
      <w:proofErr w:type="spellStart"/>
      <w:r>
        <w:t>принимающая</w:t>
      </w:r>
      <w:proofErr w:type="spellEnd"/>
      <w:r>
        <w:t xml:space="preserve"> </w:t>
      </w:r>
      <w:proofErr w:type="spellStart"/>
      <w:r>
        <w:t>значение</w:t>
      </w:r>
      <w:proofErr w:type="spellEnd"/>
      <w:r>
        <w:t xml:space="preserve"> 1, </w:t>
      </w:r>
      <w:proofErr w:type="spellStart"/>
      <w:r>
        <w:t>если</w:t>
      </w:r>
      <w:proofErr w:type="spellEnd"/>
    </w:p>
    <w:p w14:paraId="2A010D88" w14:textId="18140CD3" w:rsidR="00BB3B19" w:rsidRDefault="00BB3B19" w:rsidP="00BB3B19">
      <w:pPr>
        <w:pStyle w:val="afc"/>
      </w:pPr>
      <w:r>
        <w:t xml:space="preserve"> </w:t>
      </w:r>
      <w:r w:rsidR="00493A24">
        <w:rPr>
          <w:lang w:val="ru-RU"/>
        </w:rPr>
        <w:t xml:space="preserve">    </w:t>
      </w:r>
      <w:proofErr w:type="spellStart"/>
      <w:r>
        <w:t>введены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верные</w:t>
      </w:r>
      <w:proofErr w:type="spellEnd"/>
      <w:r>
        <w:t xml:space="preserve"> </w:t>
      </w:r>
      <w:proofErr w:type="spellStart"/>
      <w:r>
        <w:t>значения</w:t>
      </w:r>
      <w:proofErr w:type="spellEnd"/>
    </w:p>
    <w:p w14:paraId="0570F30D" w14:textId="77777777" w:rsidR="00BB3B19" w:rsidRDefault="00BB3B19" w:rsidP="00BB3B19">
      <w:pPr>
        <w:pStyle w:val="afc"/>
      </w:pPr>
      <w:r>
        <w:t xml:space="preserve">   </w:t>
      </w:r>
      <w:proofErr w:type="spellStart"/>
      <w:r>
        <w:t>TestValue</w:t>
      </w:r>
      <w:proofErr w:type="spellEnd"/>
      <w:r>
        <w:t xml:space="preserve"> - </w:t>
      </w:r>
      <w:proofErr w:type="spellStart"/>
      <w:r>
        <w:t>Принимает</w:t>
      </w:r>
      <w:proofErr w:type="spellEnd"/>
      <w:r>
        <w:t xml:space="preserve"> </w:t>
      </w:r>
      <w:proofErr w:type="spellStart"/>
      <w:r>
        <w:t>значение</w:t>
      </w:r>
      <w:proofErr w:type="spellEnd"/>
      <w:r>
        <w:t xml:space="preserve"> </w:t>
      </w:r>
      <w:proofErr w:type="spellStart"/>
      <w:r>
        <w:t>введенного</w:t>
      </w:r>
      <w:proofErr w:type="spellEnd"/>
      <w:r>
        <w:t xml:space="preserve"> </w:t>
      </w:r>
      <w:proofErr w:type="spellStart"/>
      <w:r>
        <w:t>числа</w:t>
      </w:r>
      <w:proofErr w:type="spellEnd"/>
    </w:p>
    <w:p w14:paraId="5928E8A0" w14:textId="77777777" w:rsidR="00BB3B19" w:rsidRDefault="00BB3B19" w:rsidP="00BB3B19">
      <w:pPr>
        <w:pStyle w:val="afc"/>
      </w:pPr>
      <w:r>
        <w:t xml:space="preserve">  }</w:t>
      </w:r>
    </w:p>
    <w:p w14:paraId="11713717" w14:textId="77777777" w:rsidR="00BB3B19" w:rsidRDefault="00BB3B19" w:rsidP="00BB3B19">
      <w:pPr>
        <w:pStyle w:val="afc"/>
      </w:pPr>
    </w:p>
    <w:p w14:paraId="3F5B3596" w14:textId="77777777" w:rsidR="00BB3B19" w:rsidRDefault="00BB3B19" w:rsidP="00BB3B19">
      <w:pPr>
        <w:pStyle w:val="afc"/>
      </w:pPr>
      <w:r>
        <w:t>begin</w:t>
      </w:r>
    </w:p>
    <w:p w14:paraId="2923993B" w14:textId="77777777" w:rsidR="00BB3B19" w:rsidRDefault="00BB3B19" w:rsidP="00BB3B19">
      <w:pPr>
        <w:pStyle w:val="afc"/>
      </w:pPr>
    </w:p>
    <w:p w14:paraId="55BA28D3" w14:textId="77777777" w:rsidR="00BB3B19" w:rsidRDefault="00BB3B19" w:rsidP="00BB3B19">
      <w:pPr>
        <w:pStyle w:val="afc"/>
      </w:pPr>
      <w:r>
        <w:t xml:space="preserve">  //S - </w:t>
      </w:r>
      <w:proofErr w:type="spellStart"/>
      <w:r>
        <w:t>если</w:t>
      </w:r>
      <w:proofErr w:type="spellEnd"/>
      <w:r>
        <w:t xml:space="preserve"> = 1, </w:t>
      </w:r>
      <w:proofErr w:type="spellStart"/>
      <w:r>
        <w:t>значит</w:t>
      </w:r>
      <w:proofErr w:type="spellEnd"/>
      <w:r>
        <w:t xml:space="preserve"> </w:t>
      </w:r>
      <w:proofErr w:type="spellStart"/>
      <w:r>
        <w:t>найден</w:t>
      </w:r>
      <w:proofErr w:type="spellEnd"/>
      <w:r>
        <w:t xml:space="preserve"> </w:t>
      </w:r>
      <w:proofErr w:type="spellStart"/>
      <w:r>
        <w:t>ответ</w:t>
      </w:r>
      <w:proofErr w:type="spellEnd"/>
    </w:p>
    <w:p w14:paraId="61BD0FED" w14:textId="77777777" w:rsidR="00BB3B19" w:rsidRDefault="00BB3B19" w:rsidP="00BB3B19">
      <w:pPr>
        <w:pStyle w:val="afc"/>
      </w:pPr>
      <w:r>
        <w:t xml:space="preserve">  S := 1;</w:t>
      </w:r>
    </w:p>
    <w:p w14:paraId="2D18D8CE" w14:textId="77777777" w:rsidR="00BB3B19" w:rsidRDefault="00BB3B19" w:rsidP="00BB3B19">
      <w:pPr>
        <w:pStyle w:val="afc"/>
      </w:pPr>
    </w:p>
    <w:p w14:paraId="2D422B48" w14:textId="77777777" w:rsidR="00BB3B19" w:rsidRDefault="00BB3B19" w:rsidP="00BB3B19">
      <w:pPr>
        <w:pStyle w:val="afc"/>
      </w:pPr>
      <w:r>
        <w:t xml:space="preserve">  //Error </w:t>
      </w:r>
      <w:proofErr w:type="spellStart"/>
      <w:r>
        <w:t>отвечает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проверку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шибки</w:t>
      </w:r>
      <w:proofErr w:type="spellEnd"/>
      <w:r>
        <w:t xml:space="preserve"> в </w:t>
      </w:r>
      <w:proofErr w:type="spellStart"/>
      <w:r>
        <w:t>функции</w:t>
      </w:r>
      <w:proofErr w:type="spellEnd"/>
      <w:r>
        <w:t xml:space="preserve"> Val</w:t>
      </w:r>
    </w:p>
    <w:p w14:paraId="5E8337D4" w14:textId="77777777" w:rsidR="00BB3B19" w:rsidRDefault="00BB3B19" w:rsidP="00BB3B19">
      <w:pPr>
        <w:pStyle w:val="afc"/>
      </w:pPr>
      <w:r>
        <w:t xml:space="preserve">  Error := 0;</w:t>
      </w:r>
    </w:p>
    <w:p w14:paraId="6B01B593" w14:textId="77777777" w:rsidR="00BB3B19" w:rsidRDefault="00BB3B19" w:rsidP="00BB3B19">
      <w:pPr>
        <w:pStyle w:val="afc"/>
      </w:pPr>
    </w:p>
    <w:p w14:paraId="3B9FC861" w14:textId="77777777" w:rsidR="00BB3B19" w:rsidRDefault="00BB3B19" w:rsidP="00BB3B19">
      <w:pPr>
        <w:pStyle w:val="afc"/>
      </w:pPr>
      <w:r>
        <w:t xml:space="preserve">  //</w:t>
      </w:r>
      <w:proofErr w:type="spellStart"/>
      <w:r>
        <w:t>Проверк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рректность</w:t>
      </w:r>
      <w:proofErr w:type="spellEnd"/>
      <w:r>
        <w:t xml:space="preserve"> </w:t>
      </w:r>
      <w:proofErr w:type="spellStart"/>
      <w:r>
        <w:t>введенного</w:t>
      </w:r>
      <w:proofErr w:type="spellEnd"/>
      <w:r>
        <w:t xml:space="preserve"> </w:t>
      </w:r>
      <w:proofErr w:type="spellStart"/>
      <w:r>
        <w:t>значения</w:t>
      </w:r>
      <w:proofErr w:type="spellEnd"/>
    </w:p>
    <w:p w14:paraId="7BD7145D" w14:textId="77777777" w:rsidR="00BB3B19" w:rsidRDefault="00BB3B19" w:rsidP="00BB3B19">
      <w:pPr>
        <w:pStyle w:val="afc"/>
      </w:pPr>
      <w:r>
        <w:t xml:space="preserve">  Repeat</w:t>
      </w:r>
    </w:p>
    <w:p w14:paraId="05353FE8" w14:textId="77777777" w:rsidR="00BB3B19" w:rsidRDefault="00BB3B19" w:rsidP="00BB3B19">
      <w:pPr>
        <w:pStyle w:val="afc"/>
      </w:pPr>
      <w:r>
        <w:t xml:space="preserve">    Write('</w:t>
      </w:r>
      <w:proofErr w:type="spellStart"/>
      <w:r>
        <w:t>Введите</w:t>
      </w:r>
      <w:proofErr w:type="spellEnd"/>
      <w:r>
        <w:t xml:space="preserve"> </w:t>
      </w:r>
      <w:proofErr w:type="spellStart"/>
      <w:r>
        <w:t>число</w:t>
      </w:r>
      <w:proofErr w:type="spellEnd"/>
      <w:r>
        <w:t xml:space="preserve"> P: ');</w:t>
      </w:r>
    </w:p>
    <w:p w14:paraId="66E14E2B" w14:textId="77777777" w:rsidR="00BB3B19" w:rsidRDefault="00BB3B19" w:rsidP="00BB3B19">
      <w:pPr>
        <w:pStyle w:val="afc"/>
      </w:pPr>
      <w:r>
        <w:t xml:space="preserve">    </w:t>
      </w:r>
      <w:proofErr w:type="spellStart"/>
      <w:r>
        <w:t>Readln</w:t>
      </w:r>
      <w:proofErr w:type="spellEnd"/>
      <w:r>
        <w:t>(</w:t>
      </w:r>
      <w:proofErr w:type="spellStart"/>
      <w:r>
        <w:t>TestValue</w:t>
      </w:r>
      <w:proofErr w:type="spellEnd"/>
      <w:r>
        <w:t>);</w:t>
      </w:r>
    </w:p>
    <w:p w14:paraId="1F4E8B91" w14:textId="369A8694" w:rsidR="00BB3B19" w:rsidRDefault="00BB3B19" w:rsidP="00BB3B19">
      <w:pPr>
        <w:pStyle w:val="afc"/>
      </w:pPr>
      <w:r>
        <w:t xml:space="preserve">    Val(</w:t>
      </w:r>
      <w:proofErr w:type="spellStart"/>
      <w:r>
        <w:t>TestValue</w:t>
      </w:r>
      <w:proofErr w:type="spellEnd"/>
      <w:r>
        <w:t>, P, Error);</w:t>
      </w:r>
    </w:p>
    <w:p w14:paraId="6129ADCF" w14:textId="77777777" w:rsidR="00FB4006" w:rsidRDefault="00FB4006" w:rsidP="00BB3B19">
      <w:pPr>
        <w:pStyle w:val="afc"/>
      </w:pPr>
    </w:p>
    <w:p w14:paraId="234CEF67" w14:textId="77777777" w:rsidR="00BB3B19" w:rsidRDefault="00BB3B19" w:rsidP="00BB3B19">
      <w:pPr>
        <w:pStyle w:val="afc"/>
      </w:pPr>
      <w:r>
        <w:t xml:space="preserve">    If (P &lt; 0) or (Error &lt;&gt; 0) then</w:t>
      </w:r>
    </w:p>
    <w:p w14:paraId="5988FEF5" w14:textId="77777777" w:rsidR="00BB3B19" w:rsidRDefault="00BB3B19" w:rsidP="00BB3B19">
      <w:pPr>
        <w:pStyle w:val="afc"/>
      </w:pPr>
      <w:r>
        <w:t xml:space="preserve">    Begin</w:t>
      </w:r>
    </w:p>
    <w:p w14:paraId="77A9F436" w14:textId="77777777" w:rsidR="00BB3B19" w:rsidRDefault="00BB3B19" w:rsidP="00BB3B19">
      <w:pPr>
        <w:pStyle w:val="afc"/>
      </w:pPr>
      <w:r>
        <w:t xml:space="preserve">      </w:t>
      </w:r>
      <w:proofErr w:type="spellStart"/>
      <w:r>
        <w:t>Writeln</w:t>
      </w:r>
      <w:proofErr w:type="spellEnd"/>
      <w:r>
        <w:t>('Incorrect value');</w:t>
      </w:r>
    </w:p>
    <w:p w14:paraId="4E0ABB72" w14:textId="77777777" w:rsidR="00BB3B19" w:rsidRDefault="00BB3B19" w:rsidP="00BB3B19">
      <w:pPr>
        <w:pStyle w:val="afc"/>
      </w:pPr>
      <w:r>
        <w:t xml:space="preserve">    End;</w:t>
      </w:r>
    </w:p>
    <w:p w14:paraId="0CC5D9C3" w14:textId="77777777" w:rsidR="00BB3B19" w:rsidRDefault="00BB3B19" w:rsidP="00BB3B19">
      <w:pPr>
        <w:pStyle w:val="afc"/>
      </w:pPr>
      <w:r>
        <w:t xml:space="preserve">  Until (Error = 0) and (P &gt;= 0);</w:t>
      </w:r>
    </w:p>
    <w:p w14:paraId="1D3FBD0C" w14:textId="77777777" w:rsidR="00BB3B19" w:rsidRDefault="00BB3B19" w:rsidP="00BB3B19">
      <w:pPr>
        <w:pStyle w:val="afc"/>
      </w:pPr>
    </w:p>
    <w:p w14:paraId="31443978" w14:textId="77777777" w:rsidR="00BB3B19" w:rsidRDefault="00BB3B19" w:rsidP="00BB3B19">
      <w:pPr>
        <w:pStyle w:val="afc"/>
      </w:pPr>
      <w:r>
        <w:t xml:space="preserve">  //</w:t>
      </w:r>
      <w:proofErr w:type="spellStart"/>
      <w:r>
        <w:t>Проверк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рректность</w:t>
      </w:r>
      <w:proofErr w:type="spellEnd"/>
      <w:r>
        <w:t xml:space="preserve"> </w:t>
      </w:r>
      <w:proofErr w:type="spellStart"/>
      <w:r>
        <w:t>введенного</w:t>
      </w:r>
      <w:proofErr w:type="spellEnd"/>
      <w:r>
        <w:t xml:space="preserve"> </w:t>
      </w:r>
      <w:proofErr w:type="spellStart"/>
      <w:r>
        <w:t>значения</w:t>
      </w:r>
      <w:proofErr w:type="spellEnd"/>
    </w:p>
    <w:p w14:paraId="215D8EB5" w14:textId="77777777" w:rsidR="00BB3B19" w:rsidRDefault="00BB3B19" w:rsidP="00BB3B19">
      <w:pPr>
        <w:pStyle w:val="afc"/>
      </w:pPr>
      <w:r>
        <w:lastRenderedPageBreak/>
        <w:t xml:space="preserve">  Repeat</w:t>
      </w:r>
    </w:p>
    <w:p w14:paraId="1D386EA0" w14:textId="77777777" w:rsidR="00BB3B19" w:rsidRDefault="00BB3B19" w:rsidP="00BB3B19">
      <w:pPr>
        <w:pStyle w:val="afc"/>
      </w:pPr>
      <w:r>
        <w:t xml:space="preserve">    Write('</w:t>
      </w:r>
      <w:proofErr w:type="spellStart"/>
      <w:r>
        <w:t>Введите</w:t>
      </w:r>
      <w:proofErr w:type="spellEnd"/>
      <w:r>
        <w:t xml:space="preserve"> </w:t>
      </w:r>
      <w:proofErr w:type="spellStart"/>
      <w:r>
        <w:t>число</w:t>
      </w:r>
      <w:proofErr w:type="spellEnd"/>
      <w:r>
        <w:t xml:space="preserve"> Q: ');</w:t>
      </w:r>
    </w:p>
    <w:p w14:paraId="18F8C4CC" w14:textId="77777777" w:rsidR="00BB3B19" w:rsidRDefault="00BB3B19" w:rsidP="00BB3B19">
      <w:pPr>
        <w:pStyle w:val="afc"/>
      </w:pPr>
      <w:r>
        <w:t xml:space="preserve">    </w:t>
      </w:r>
      <w:proofErr w:type="spellStart"/>
      <w:r>
        <w:t>Readln</w:t>
      </w:r>
      <w:proofErr w:type="spellEnd"/>
      <w:r>
        <w:t>(</w:t>
      </w:r>
      <w:proofErr w:type="spellStart"/>
      <w:r>
        <w:t>TestValue</w:t>
      </w:r>
      <w:proofErr w:type="spellEnd"/>
      <w:r>
        <w:t>);</w:t>
      </w:r>
    </w:p>
    <w:p w14:paraId="1AA28354" w14:textId="77777777" w:rsidR="00BB3B19" w:rsidRDefault="00BB3B19" w:rsidP="00BB3B19">
      <w:pPr>
        <w:pStyle w:val="afc"/>
      </w:pPr>
      <w:r>
        <w:t xml:space="preserve">    Val(</w:t>
      </w:r>
      <w:proofErr w:type="spellStart"/>
      <w:r>
        <w:t>TestValue</w:t>
      </w:r>
      <w:proofErr w:type="spellEnd"/>
      <w:r>
        <w:t>, Q, Error);</w:t>
      </w:r>
    </w:p>
    <w:p w14:paraId="6794F059" w14:textId="77777777" w:rsidR="00BB3B19" w:rsidRDefault="00BB3B19" w:rsidP="00BB3B19">
      <w:pPr>
        <w:pStyle w:val="afc"/>
      </w:pPr>
    </w:p>
    <w:p w14:paraId="57D5876F" w14:textId="77777777" w:rsidR="00BB3B19" w:rsidRDefault="00BB3B19" w:rsidP="00BB3B19">
      <w:pPr>
        <w:pStyle w:val="afc"/>
      </w:pPr>
      <w:r>
        <w:t xml:space="preserve">    If (Q &lt; 0) or (Error &lt;&gt; 0) then</w:t>
      </w:r>
    </w:p>
    <w:p w14:paraId="35B985E4" w14:textId="77777777" w:rsidR="00BB3B19" w:rsidRDefault="00BB3B19" w:rsidP="00BB3B19">
      <w:pPr>
        <w:pStyle w:val="afc"/>
      </w:pPr>
      <w:r>
        <w:t xml:space="preserve">    Begin</w:t>
      </w:r>
    </w:p>
    <w:p w14:paraId="29524A21" w14:textId="77777777" w:rsidR="00BB3B19" w:rsidRDefault="00BB3B19" w:rsidP="00BB3B19">
      <w:pPr>
        <w:pStyle w:val="afc"/>
      </w:pPr>
      <w:r>
        <w:t xml:space="preserve">      </w:t>
      </w:r>
      <w:proofErr w:type="spellStart"/>
      <w:r>
        <w:t>Writeln</w:t>
      </w:r>
      <w:proofErr w:type="spellEnd"/>
      <w:r>
        <w:t>('Incorrect value');</w:t>
      </w:r>
    </w:p>
    <w:p w14:paraId="54F2A6B5" w14:textId="77777777" w:rsidR="00BB3B19" w:rsidRDefault="00BB3B19" w:rsidP="00BB3B19">
      <w:pPr>
        <w:pStyle w:val="afc"/>
      </w:pPr>
      <w:r>
        <w:t xml:space="preserve">    End;</w:t>
      </w:r>
    </w:p>
    <w:p w14:paraId="7BF25BF8" w14:textId="77777777" w:rsidR="00BB3B19" w:rsidRDefault="00BB3B19" w:rsidP="00BB3B19">
      <w:pPr>
        <w:pStyle w:val="afc"/>
      </w:pPr>
      <w:r>
        <w:t xml:space="preserve">  Until (Error = 0) and (Q &gt;= 0);</w:t>
      </w:r>
    </w:p>
    <w:p w14:paraId="1BBF40B7" w14:textId="77777777" w:rsidR="00BB3B19" w:rsidRDefault="00BB3B19" w:rsidP="00BB3B19">
      <w:pPr>
        <w:pStyle w:val="afc"/>
      </w:pPr>
    </w:p>
    <w:p w14:paraId="13227DA2" w14:textId="19605B57" w:rsidR="00BB3B19" w:rsidRDefault="00BB3B19" w:rsidP="00BB3B19">
      <w:pPr>
        <w:pStyle w:val="afc"/>
      </w:pPr>
      <w:r>
        <w:t xml:space="preserve">  // </w:t>
      </w:r>
      <w:proofErr w:type="spellStart"/>
      <w:r>
        <w:t>Цикл</w:t>
      </w:r>
      <w:proofErr w:type="spellEnd"/>
      <w:r w:rsidR="00C53E91">
        <w:rPr>
          <w:lang w:val="ru-RU"/>
        </w:rPr>
        <w:t xml:space="preserve"> для</w:t>
      </w:r>
      <w:r>
        <w:t xml:space="preserve"> </w:t>
      </w:r>
      <w:proofErr w:type="spellStart"/>
      <w:r>
        <w:t>нахо</w:t>
      </w:r>
      <w:r w:rsidR="00C53E91">
        <w:rPr>
          <w:lang w:val="ru-RU"/>
        </w:rPr>
        <w:t>ждения</w:t>
      </w:r>
      <w:proofErr w:type="spellEnd"/>
      <w:r>
        <w:t xml:space="preserve"> </w:t>
      </w:r>
      <w:proofErr w:type="spellStart"/>
      <w:r>
        <w:t>делител</w:t>
      </w:r>
      <w:proofErr w:type="spellEnd"/>
      <w:r w:rsidR="00C53E91">
        <w:rPr>
          <w:lang w:val="ru-RU"/>
        </w:rPr>
        <w:t>ей</w:t>
      </w:r>
      <w:r>
        <w:t xml:space="preserve"> </w:t>
      </w:r>
      <w:proofErr w:type="spellStart"/>
      <w:r>
        <w:t>числа</w:t>
      </w:r>
      <w:proofErr w:type="spellEnd"/>
      <w:r>
        <w:t xml:space="preserve"> Q</w:t>
      </w:r>
    </w:p>
    <w:p w14:paraId="2D3A5877" w14:textId="2BB75D09" w:rsidR="00BB3B19" w:rsidRDefault="00BB3B19" w:rsidP="00BB3B19">
      <w:pPr>
        <w:pStyle w:val="afc"/>
      </w:pPr>
      <w:r>
        <w:t xml:space="preserve">  for </w:t>
      </w:r>
      <w:proofErr w:type="spellStart"/>
      <w:r>
        <w:t>i</w:t>
      </w:r>
      <w:proofErr w:type="spellEnd"/>
      <w:r>
        <w:t xml:space="preserve"> := 2 to </w:t>
      </w:r>
      <w:r w:rsidR="004A3259">
        <w:t>Q</w:t>
      </w:r>
      <w:r>
        <w:t xml:space="preserve"> do</w:t>
      </w:r>
    </w:p>
    <w:p w14:paraId="326091F1" w14:textId="77777777" w:rsidR="00BB3B19" w:rsidRDefault="00BB3B19" w:rsidP="00BB3B19">
      <w:pPr>
        <w:pStyle w:val="afc"/>
      </w:pPr>
      <w:r>
        <w:t xml:space="preserve">  begin</w:t>
      </w:r>
    </w:p>
    <w:p w14:paraId="3DCB93AE" w14:textId="77777777" w:rsidR="00BB3B19" w:rsidRDefault="00BB3B19" w:rsidP="00BB3B19">
      <w:pPr>
        <w:pStyle w:val="afc"/>
      </w:pPr>
    </w:p>
    <w:p w14:paraId="45ED5ED7" w14:textId="77777777" w:rsidR="00BB3B19" w:rsidRDefault="00BB3B19" w:rsidP="00BB3B19">
      <w:pPr>
        <w:pStyle w:val="afc"/>
      </w:pPr>
      <w:r>
        <w:t xml:space="preserve">    // </w:t>
      </w:r>
      <w:proofErr w:type="spellStart"/>
      <w:r>
        <w:t>Находим</w:t>
      </w:r>
      <w:proofErr w:type="spellEnd"/>
      <w:r>
        <w:t xml:space="preserve"> </w:t>
      </w:r>
      <w:proofErr w:type="spellStart"/>
      <w:r>
        <w:t>все</w:t>
      </w:r>
      <w:proofErr w:type="spellEnd"/>
      <w:r>
        <w:t xml:space="preserve"> </w:t>
      </w:r>
      <w:proofErr w:type="spellStart"/>
      <w:r>
        <w:t>делители</w:t>
      </w:r>
      <w:proofErr w:type="spellEnd"/>
      <w:r>
        <w:t xml:space="preserve"> </w:t>
      </w:r>
      <w:proofErr w:type="spellStart"/>
      <w:r>
        <w:t>числа</w:t>
      </w:r>
      <w:proofErr w:type="spellEnd"/>
      <w:r>
        <w:t xml:space="preserve"> Q</w:t>
      </w:r>
    </w:p>
    <w:p w14:paraId="3E5C35C6" w14:textId="03A74F5A" w:rsidR="00BB3B19" w:rsidRDefault="00BB3B19" w:rsidP="00BB3B19">
      <w:pPr>
        <w:pStyle w:val="afc"/>
      </w:pPr>
      <w:r>
        <w:t xml:space="preserve">    if </w:t>
      </w:r>
      <w:r w:rsidR="004A3259">
        <w:t>Q</w:t>
      </w:r>
      <w:r>
        <w:t xml:space="preserve"> mod </w:t>
      </w:r>
      <w:proofErr w:type="spellStart"/>
      <w:r>
        <w:t>i</w:t>
      </w:r>
      <w:proofErr w:type="spellEnd"/>
      <w:r>
        <w:t xml:space="preserve"> = 0 then</w:t>
      </w:r>
    </w:p>
    <w:p w14:paraId="7287B455" w14:textId="77777777" w:rsidR="00BB3B19" w:rsidRDefault="00BB3B19" w:rsidP="00BB3B19">
      <w:pPr>
        <w:pStyle w:val="afc"/>
      </w:pPr>
      <w:r>
        <w:t xml:space="preserve">    begin</w:t>
      </w:r>
    </w:p>
    <w:p w14:paraId="5B1E250D" w14:textId="77777777" w:rsidR="00BB3B19" w:rsidRDefault="00BB3B19" w:rsidP="00BB3B19">
      <w:pPr>
        <w:pStyle w:val="afc"/>
      </w:pPr>
    </w:p>
    <w:p w14:paraId="2E804D73" w14:textId="77777777" w:rsidR="00BB3B19" w:rsidRPr="00801C04" w:rsidRDefault="00BB3B19" w:rsidP="00BB3B19">
      <w:pPr>
        <w:pStyle w:val="afc"/>
        <w:rPr>
          <w:highlight w:val="green"/>
        </w:rPr>
      </w:pPr>
      <w:r>
        <w:t xml:space="preserve">      </w:t>
      </w:r>
      <w:r w:rsidRPr="00801C04">
        <w:rPr>
          <w:highlight w:val="green"/>
        </w:rPr>
        <w:t xml:space="preserve">// </w:t>
      </w:r>
      <w:proofErr w:type="spellStart"/>
      <w:r w:rsidRPr="00801C04">
        <w:rPr>
          <w:highlight w:val="green"/>
        </w:rPr>
        <w:t>Цикл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проверки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на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простоту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чисел</w:t>
      </w:r>
      <w:proofErr w:type="spellEnd"/>
      <w:r w:rsidRPr="00801C04">
        <w:rPr>
          <w:highlight w:val="green"/>
        </w:rPr>
        <w:t xml:space="preserve"> P, </w:t>
      </w:r>
      <w:proofErr w:type="spellStart"/>
      <w:r w:rsidRPr="00801C04">
        <w:rPr>
          <w:highlight w:val="green"/>
        </w:rPr>
        <w:t>i</w:t>
      </w:r>
      <w:proofErr w:type="spellEnd"/>
    </w:p>
    <w:p w14:paraId="0B27F392" w14:textId="77777777" w:rsidR="00BB3B19" w:rsidRPr="00801C04" w:rsidRDefault="00BB3B19" w:rsidP="00BB3B19">
      <w:pPr>
        <w:pStyle w:val="afc"/>
        <w:rPr>
          <w:highlight w:val="green"/>
        </w:rPr>
      </w:pPr>
      <w:r w:rsidRPr="00801C04">
        <w:rPr>
          <w:highlight w:val="green"/>
        </w:rPr>
        <w:t xml:space="preserve">      for j := 2 to round(sqrt(</w:t>
      </w:r>
      <w:proofErr w:type="spellStart"/>
      <w:r w:rsidRPr="00801C04">
        <w:rPr>
          <w:highlight w:val="green"/>
        </w:rPr>
        <w:t>i</w:t>
      </w:r>
      <w:proofErr w:type="spellEnd"/>
      <w:r w:rsidRPr="00801C04">
        <w:rPr>
          <w:highlight w:val="green"/>
        </w:rPr>
        <w:t>)) + 1 do</w:t>
      </w:r>
    </w:p>
    <w:p w14:paraId="16B7E3C2" w14:textId="77777777" w:rsidR="00BB3B19" w:rsidRPr="00801C04" w:rsidRDefault="00BB3B19" w:rsidP="00BB3B19">
      <w:pPr>
        <w:pStyle w:val="afc"/>
        <w:rPr>
          <w:highlight w:val="green"/>
        </w:rPr>
      </w:pPr>
      <w:r w:rsidRPr="00801C04">
        <w:rPr>
          <w:highlight w:val="green"/>
        </w:rPr>
        <w:t xml:space="preserve">      begin</w:t>
      </w:r>
    </w:p>
    <w:p w14:paraId="27A95A67" w14:textId="77777777" w:rsidR="00BB3B19" w:rsidRPr="00801C04" w:rsidRDefault="00BB3B19" w:rsidP="00BB3B19">
      <w:pPr>
        <w:pStyle w:val="afc"/>
        <w:rPr>
          <w:highlight w:val="green"/>
        </w:rPr>
      </w:pPr>
    </w:p>
    <w:p w14:paraId="26FDDB7D" w14:textId="77777777" w:rsidR="00BB3B19" w:rsidRPr="00801C04" w:rsidRDefault="00BB3B19" w:rsidP="00BB3B19">
      <w:pPr>
        <w:pStyle w:val="afc"/>
        <w:rPr>
          <w:highlight w:val="green"/>
        </w:rPr>
      </w:pPr>
      <w:r w:rsidRPr="00801C04">
        <w:rPr>
          <w:highlight w:val="green"/>
        </w:rPr>
        <w:t xml:space="preserve">        // </w:t>
      </w:r>
      <w:proofErr w:type="spellStart"/>
      <w:r w:rsidRPr="00801C04">
        <w:rPr>
          <w:highlight w:val="green"/>
        </w:rPr>
        <w:t>Если</w:t>
      </w:r>
      <w:proofErr w:type="spellEnd"/>
      <w:r w:rsidRPr="00801C04">
        <w:rPr>
          <w:highlight w:val="green"/>
        </w:rPr>
        <w:t xml:space="preserve"> P и I </w:t>
      </w:r>
      <w:proofErr w:type="spellStart"/>
      <w:r w:rsidRPr="00801C04">
        <w:rPr>
          <w:highlight w:val="green"/>
        </w:rPr>
        <w:t>делятся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без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остатка</w:t>
      </w:r>
      <w:proofErr w:type="spellEnd"/>
      <w:r w:rsidRPr="00801C04">
        <w:rPr>
          <w:highlight w:val="green"/>
        </w:rPr>
        <w:t xml:space="preserve">, </w:t>
      </w:r>
      <w:proofErr w:type="spellStart"/>
      <w:r w:rsidRPr="00801C04">
        <w:rPr>
          <w:highlight w:val="green"/>
        </w:rPr>
        <w:t>то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они</w:t>
      </w:r>
      <w:proofErr w:type="spellEnd"/>
      <w:r w:rsidRPr="00801C04">
        <w:rPr>
          <w:highlight w:val="green"/>
        </w:rPr>
        <w:t xml:space="preserve"> </w:t>
      </w:r>
      <w:proofErr w:type="spellStart"/>
      <w:r w:rsidRPr="00801C04">
        <w:rPr>
          <w:highlight w:val="green"/>
        </w:rPr>
        <w:t>составные</w:t>
      </w:r>
      <w:proofErr w:type="spellEnd"/>
    </w:p>
    <w:p w14:paraId="73DA1B7B" w14:textId="204FD124" w:rsidR="00BB3B19" w:rsidRPr="00801C04" w:rsidRDefault="00BB3B19" w:rsidP="00BB3B19">
      <w:pPr>
        <w:pStyle w:val="afc"/>
        <w:rPr>
          <w:highlight w:val="green"/>
        </w:rPr>
      </w:pPr>
      <w:r w:rsidRPr="00801C04">
        <w:rPr>
          <w:highlight w:val="green"/>
        </w:rPr>
        <w:t xml:space="preserve">        if (</w:t>
      </w:r>
      <w:proofErr w:type="spellStart"/>
      <w:r w:rsidRPr="00801C04">
        <w:rPr>
          <w:highlight w:val="green"/>
        </w:rPr>
        <w:t>i</w:t>
      </w:r>
      <w:proofErr w:type="spellEnd"/>
      <w:r w:rsidRPr="00801C04">
        <w:rPr>
          <w:highlight w:val="green"/>
        </w:rPr>
        <w:t xml:space="preserve"> mod j = 0) and (</w:t>
      </w:r>
      <w:r w:rsidR="004A3259" w:rsidRPr="00801C04">
        <w:rPr>
          <w:highlight w:val="green"/>
        </w:rPr>
        <w:t>P</w:t>
      </w:r>
      <w:r w:rsidRPr="00801C04">
        <w:rPr>
          <w:highlight w:val="green"/>
        </w:rPr>
        <w:t xml:space="preserve"> mod j = 0) then</w:t>
      </w:r>
    </w:p>
    <w:p w14:paraId="115D2C0E" w14:textId="5B98E61E" w:rsidR="00BB3B19" w:rsidRPr="00801C04" w:rsidRDefault="00BB3B19" w:rsidP="00BB3B19">
      <w:pPr>
        <w:pStyle w:val="afc"/>
        <w:rPr>
          <w:highlight w:val="green"/>
        </w:rPr>
      </w:pPr>
      <w:r w:rsidRPr="00801C04">
        <w:rPr>
          <w:highlight w:val="green"/>
        </w:rPr>
        <w:t xml:space="preserve">          </w:t>
      </w:r>
      <w:r w:rsidR="004A3259" w:rsidRPr="00801C04">
        <w:rPr>
          <w:highlight w:val="green"/>
        </w:rPr>
        <w:t>S</w:t>
      </w:r>
      <w:r w:rsidRPr="00801C04">
        <w:rPr>
          <w:highlight w:val="green"/>
        </w:rPr>
        <w:t xml:space="preserve"> := 0;</w:t>
      </w:r>
    </w:p>
    <w:p w14:paraId="3E6FDDFE" w14:textId="77777777" w:rsidR="00BB3B19" w:rsidRDefault="00BB3B19" w:rsidP="00BB3B19">
      <w:pPr>
        <w:pStyle w:val="afc"/>
      </w:pPr>
      <w:r w:rsidRPr="00801C04">
        <w:rPr>
          <w:highlight w:val="green"/>
        </w:rPr>
        <w:t xml:space="preserve">      end;</w:t>
      </w:r>
    </w:p>
    <w:p w14:paraId="64A428FF" w14:textId="77777777" w:rsidR="00BB3B19" w:rsidRDefault="00BB3B19" w:rsidP="00BB3B19">
      <w:pPr>
        <w:pStyle w:val="afc"/>
      </w:pPr>
    </w:p>
    <w:p w14:paraId="08C5A2AB" w14:textId="77777777" w:rsidR="00BB3B19" w:rsidRDefault="00BB3B19" w:rsidP="00BB3B19">
      <w:pPr>
        <w:pStyle w:val="afc"/>
      </w:pPr>
      <w:r>
        <w:t xml:space="preserve">      // </w:t>
      </w:r>
      <w:proofErr w:type="spellStart"/>
      <w:r>
        <w:t>Если</w:t>
      </w:r>
      <w:proofErr w:type="spellEnd"/>
      <w:r>
        <w:t xml:space="preserve"> P и </w:t>
      </w:r>
      <w:proofErr w:type="spellStart"/>
      <w:r>
        <w:t>i</w:t>
      </w:r>
      <w:proofErr w:type="spellEnd"/>
      <w:r>
        <w:t xml:space="preserve"> </w:t>
      </w:r>
      <w:proofErr w:type="spellStart"/>
      <w:r>
        <w:t>делятся</w:t>
      </w:r>
      <w:proofErr w:type="spellEnd"/>
      <w:r>
        <w:t xml:space="preserve"> с </w:t>
      </w:r>
      <w:proofErr w:type="spellStart"/>
      <w:r>
        <w:t>остатком</w:t>
      </w:r>
      <w:proofErr w:type="spellEnd"/>
      <w:r>
        <w:t xml:space="preserve">, </w:t>
      </w:r>
      <w:proofErr w:type="spellStart"/>
      <w:r>
        <w:t>то</w:t>
      </w:r>
      <w:proofErr w:type="spellEnd"/>
      <w:r>
        <w:t xml:space="preserve"> </w:t>
      </w:r>
      <w:proofErr w:type="spellStart"/>
      <w:r>
        <w:t>они</w:t>
      </w:r>
      <w:proofErr w:type="spellEnd"/>
      <w:r>
        <w:t xml:space="preserve"> </w:t>
      </w:r>
      <w:proofErr w:type="spellStart"/>
      <w:r>
        <w:t>простые</w:t>
      </w:r>
      <w:proofErr w:type="spellEnd"/>
    </w:p>
    <w:p w14:paraId="20FE4068" w14:textId="6D8B4DDC" w:rsidR="00BB3B19" w:rsidRDefault="00BB3B19" w:rsidP="00BB3B19">
      <w:pPr>
        <w:pStyle w:val="afc"/>
      </w:pPr>
      <w:r>
        <w:t xml:space="preserve">      if </w:t>
      </w:r>
      <w:r w:rsidR="004A3259">
        <w:t>S</w:t>
      </w:r>
      <w:r>
        <w:t xml:space="preserve"> = 1 then</w:t>
      </w:r>
    </w:p>
    <w:p w14:paraId="54F997CB" w14:textId="77777777" w:rsidR="00BB3B19" w:rsidRDefault="00BB3B19" w:rsidP="00BB3B19">
      <w:pPr>
        <w:pStyle w:val="afc"/>
      </w:pPr>
      <w:r>
        <w:t xml:space="preserve">      begin</w:t>
      </w:r>
    </w:p>
    <w:p w14:paraId="06412190" w14:textId="190CBE8D" w:rsidR="00BB3B19" w:rsidRDefault="00BB3B19" w:rsidP="00BB3B19">
      <w:pPr>
        <w:pStyle w:val="afc"/>
      </w:pPr>
      <w:r>
        <w:t xml:space="preserve">        </w:t>
      </w:r>
      <w:proofErr w:type="spellStart"/>
      <w:r>
        <w:t>Writeln</w:t>
      </w:r>
      <w:proofErr w:type="spellEnd"/>
      <w:r>
        <w:t>('</w:t>
      </w:r>
      <w:proofErr w:type="spellStart"/>
      <w:r>
        <w:t>Делитель</w:t>
      </w:r>
      <w:proofErr w:type="spellEnd"/>
      <w:r>
        <w:t xml:space="preserve"> </w:t>
      </w:r>
      <w:proofErr w:type="spellStart"/>
      <w:r>
        <w:t>числа</w:t>
      </w:r>
      <w:proofErr w:type="spellEnd"/>
      <w:r>
        <w:t xml:space="preserve"> ', </w:t>
      </w:r>
      <w:r w:rsidR="004A3259">
        <w:t>Q</w:t>
      </w:r>
      <w:r>
        <w:t xml:space="preserve">, ':= ', </w:t>
      </w:r>
      <w:proofErr w:type="spellStart"/>
      <w:r>
        <w:t>i</w:t>
      </w:r>
      <w:proofErr w:type="spellEnd"/>
      <w:r>
        <w:t>,</w:t>
      </w:r>
    </w:p>
    <w:p w14:paraId="0BB14A7C" w14:textId="50C67B7C" w:rsidR="00BB3B19" w:rsidRDefault="00BB3B19" w:rsidP="00BB3B19">
      <w:pPr>
        <w:pStyle w:val="afc"/>
      </w:pPr>
      <w:r>
        <w:t xml:space="preserve">          ' - </w:t>
      </w:r>
      <w:proofErr w:type="spellStart"/>
      <w:r>
        <w:t>взаимно</w:t>
      </w:r>
      <w:proofErr w:type="spellEnd"/>
      <w:r>
        <w:t xml:space="preserve"> </w:t>
      </w:r>
      <w:proofErr w:type="spellStart"/>
      <w:r>
        <w:t>простое</w:t>
      </w:r>
      <w:proofErr w:type="spellEnd"/>
      <w:r>
        <w:t xml:space="preserve"> </w:t>
      </w:r>
      <w:proofErr w:type="spellStart"/>
      <w:r>
        <w:t>число</w:t>
      </w:r>
      <w:proofErr w:type="spellEnd"/>
      <w:r>
        <w:t xml:space="preserve"> с </w:t>
      </w:r>
      <w:proofErr w:type="spellStart"/>
      <w:r>
        <w:t>числом</w:t>
      </w:r>
      <w:proofErr w:type="spellEnd"/>
      <w:r>
        <w:t xml:space="preserve"> ', </w:t>
      </w:r>
      <w:r w:rsidR="004A3259">
        <w:t>P</w:t>
      </w:r>
      <w:r>
        <w:t>);</w:t>
      </w:r>
    </w:p>
    <w:p w14:paraId="2B83413A" w14:textId="77777777" w:rsidR="00BB3B19" w:rsidRDefault="00BB3B19" w:rsidP="00BB3B19">
      <w:pPr>
        <w:pStyle w:val="afc"/>
      </w:pPr>
      <w:r>
        <w:t xml:space="preserve">      end;</w:t>
      </w:r>
    </w:p>
    <w:p w14:paraId="656A212A" w14:textId="595CC198" w:rsidR="00BB3B19" w:rsidRDefault="00BB3B19" w:rsidP="00BB3B19">
      <w:pPr>
        <w:pStyle w:val="afc"/>
      </w:pPr>
      <w:r>
        <w:t xml:space="preserve">      </w:t>
      </w:r>
      <w:r w:rsidR="004A3259">
        <w:t>S</w:t>
      </w:r>
      <w:r>
        <w:t xml:space="preserve"> := 1;</w:t>
      </w:r>
    </w:p>
    <w:p w14:paraId="338732F5" w14:textId="77777777" w:rsidR="00BB3B19" w:rsidRDefault="00BB3B19" w:rsidP="00BB3B19">
      <w:pPr>
        <w:pStyle w:val="afc"/>
      </w:pPr>
      <w:r>
        <w:t xml:space="preserve">    end;</w:t>
      </w:r>
    </w:p>
    <w:p w14:paraId="64BAADA7" w14:textId="77777777" w:rsidR="00BB3B19" w:rsidRDefault="00BB3B19" w:rsidP="00BB3B19">
      <w:pPr>
        <w:pStyle w:val="afc"/>
      </w:pPr>
      <w:r>
        <w:t xml:space="preserve">  end;</w:t>
      </w:r>
    </w:p>
    <w:p w14:paraId="68A4D8E6" w14:textId="77777777" w:rsidR="00BB3B19" w:rsidRDefault="00BB3B19" w:rsidP="00BB3B19">
      <w:pPr>
        <w:pStyle w:val="afc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1721EBB7" w14:textId="77777777" w:rsidR="00BB3B19" w:rsidRDefault="00BB3B19" w:rsidP="00BB3B19">
      <w:pPr>
        <w:pStyle w:val="afc"/>
      </w:pPr>
    </w:p>
    <w:p w14:paraId="5E59D4CF" w14:textId="0B5C7E23" w:rsidR="00D12245" w:rsidRPr="00F5682F" w:rsidRDefault="00BB3B19" w:rsidP="005F3C16">
      <w:pPr>
        <w:pStyle w:val="afc"/>
        <w:rPr>
          <w:lang w:val="ru-RU"/>
        </w:rPr>
      </w:pPr>
      <w:r>
        <w:t>end.</w:t>
      </w:r>
    </w:p>
    <w:p w14:paraId="0F93E344" w14:textId="77777777" w:rsidR="00D12245" w:rsidRPr="00F5682F" w:rsidRDefault="00D12245" w:rsidP="00D12245">
      <w:pPr>
        <w:pStyle w:val="afc"/>
        <w:rPr>
          <w:lang w:val="ru-RU"/>
        </w:rPr>
      </w:pPr>
    </w:p>
    <w:p w14:paraId="1DC8B2B5" w14:textId="77777777" w:rsidR="00D12245" w:rsidRPr="00F5682F" w:rsidRDefault="00D12245" w:rsidP="00D12245">
      <w:pPr>
        <w:pStyle w:val="afc"/>
        <w:rPr>
          <w:lang w:val="ru-RU"/>
        </w:rPr>
      </w:pPr>
    </w:p>
    <w:p w14:paraId="3E2AAE9D" w14:textId="77777777" w:rsidR="00D12245" w:rsidRPr="00F5682F" w:rsidRDefault="00D12245" w:rsidP="00D12245">
      <w:pPr>
        <w:pStyle w:val="afc"/>
        <w:rPr>
          <w:lang w:val="ru-RU"/>
        </w:rPr>
      </w:pPr>
    </w:p>
    <w:p w14:paraId="021F3B3B" w14:textId="77777777" w:rsidR="00D12245" w:rsidRPr="00F5682F" w:rsidRDefault="00D12245" w:rsidP="00D12245">
      <w:pPr>
        <w:pStyle w:val="afc"/>
        <w:rPr>
          <w:lang w:val="ru-RU"/>
        </w:rPr>
      </w:pPr>
    </w:p>
    <w:p w14:paraId="6376471A" w14:textId="77777777" w:rsidR="00D12245" w:rsidRPr="00F5682F" w:rsidRDefault="00D12245" w:rsidP="00D12245">
      <w:pPr>
        <w:pStyle w:val="afc"/>
        <w:rPr>
          <w:lang w:val="ru-RU"/>
        </w:rPr>
      </w:pPr>
    </w:p>
    <w:p w14:paraId="50652F76" w14:textId="77777777" w:rsidR="00D12245" w:rsidRPr="00F5682F" w:rsidRDefault="00D12245" w:rsidP="00D12245">
      <w:pPr>
        <w:pStyle w:val="afc"/>
        <w:rPr>
          <w:lang w:val="ru-RU"/>
        </w:rPr>
      </w:pPr>
    </w:p>
    <w:p w14:paraId="381CCEB8" w14:textId="1C1DFB22" w:rsidR="006E158B" w:rsidRDefault="006E158B" w:rsidP="00933DAB">
      <w:pPr>
        <w:pStyle w:val="ab"/>
        <w:ind w:firstLine="0"/>
        <w:jc w:val="left"/>
      </w:pPr>
    </w:p>
    <w:p w14:paraId="4537FDE6" w14:textId="77777777" w:rsidR="002A29BE" w:rsidRDefault="002A29BE" w:rsidP="00933DAB">
      <w:pPr>
        <w:pStyle w:val="ab"/>
        <w:ind w:firstLine="0"/>
        <w:jc w:val="left"/>
      </w:pPr>
    </w:p>
    <w:p w14:paraId="6B688C2E" w14:textId="1D5DF215" w:rsidR="00612BCF" w:rsidRPr="00936D76" w:rsidRDefault="00612BCF" w:rsidP="00D12245">
      <w:pPr>
        <w:pStyle w:val="ab"/>
      </w:pPr>
      <w:r w:rsidRPr="00936D76">
        <w:lastRenderedPageBreak/>
        <w:t>Приложение Б</w:t>
      </w:r>
      <w:bookmarkEnd w:id="55"/>
      <w:bookmarkEnd w:id="56"/>
      <w:bookmarkEnd w:id="57"/>
    </w:p>
    <w:p w14:paraId="24D6C3EA" w14:textId="77777777" w:rsidR="00612BCF" w:rsidRPr="00936D76" w:rsidRDefault="00612BCF" w:rsidP="00D12245">
      <w:pPr>
        <w:pStyle w:val="ab"/>
      </w:pPr>
      <w:r w:rsidRPr="00936D76">
        <w:t>(обязательное)</w:t>
      </w:r>
    </w:p>
    <w:p w14:paraId="6358BA8F" w14:textId="696FE4EC" w:rsidR="00274F76" w:rsidRDefault="00612BCF" w:rsidP="00274F76">
      <w:pPr>
        <w:pStyle w:val="ab"/>
      </w:pPr>
      <w:r w:rsidRPr="00936D76">
        <w:t>Тестовые наборы</w:t>
      </w:r>
    </w:p>
    <w:p w14:paraId="6873107B" w14:textId="4861EC68" w:rsidR="009C5423" w:rsidRDefault="00A45BCD" w:rsidP="009C5423">
      <w:pPr>
        <w:pStyle w:val="ab"/>
      </w:pPr>
      <w:r>
        <w:t>Тестовые наборы</w:t>
      </w:r>
      <w:r w:rsidRPr="00274753">
        <w:t xml:space="preserve"> </w:t>
      </w:r>
      <w:r w:rsidR="009C5423">
        <w:t>для проверки вычислений</w:t>
      </w:r>
    </w:p>
    <w:p w14:paraId="6FB71B49" w14:textId="5E9EA0A0" w:rsidR="00805DD2" w:rsidRDefault="00805DD2" w:rsidP="009C5423">
      <w:pPr>
        <w:pStyle w:val="ab"/>
      </w:pPr>
    </w:p>
    <w:p w14:paraId="214C1F6B" w14:textId="6B724338" w:rsidR="009C5423" w:rsidRDefault="00805DD2" w:rsidP="007F23C7">
      <w:pPr>
        <w:pStyle w:val="ab"/>
      </w:pPr>
      <w:r>
        <w:t>Тест 1</w:t>
      </w:r>
    </w:p>
    <w:p w14:paraId="39030942" w14:textId="5B97FC4E" w:rsidR="008F27C7" w:rsidRDefault="009C5423" w:rsidP="00D0039A">
      <w:pPr>
        <w:pStyle w:val="a2"/>
      </w:pPr>
      <w:r>
        <w:t>Исходные</w:t>
      </w:r>
      <w:r w:rsidRPr="008F27C7">
        <w:t xml:space="preserve"> </w:t>
      </w:r>
      <w:r>
        <w:t>данные</w:t>
      </w:r>
      <w:r w:rsidRPr="008F27C7">
        <w:t xml:space="preserve">: </w:t>
      </w:r>
    </w:p>
    <w:p w14:paraId="70B712F3" w14:textId="18A89A7C" w:rsidR="00D0039A" w:rsidRDefault="00D0039A" w:rsidP="00DC0EA0">
      <w:pPr>
        <w:pStyle w:val="a2"/>
        <w:ind w:firstLine="708"/>
        <w:rPr>
          <w:lang w:val="en-US"/>
        </w:rPr>
      </w:pPr>
      <w:r>
        <w:rPr>
          <w:lang w:val="en-US"/>
        </w:rPr>
        <w:t>P = 5</w:t>
      </w:r>
    </w:p>
    <w:p w14:paraId="4C823521" w14:textId="20D513C7" w:rsidR="00D0039A" w:rsidRPr="00D0039A" w:rsidRDefault="00D0039A" w:rsidP="00DC0EA0">
      <w:pPr>
        <w:pStyle w:val="a2"/>
        <w:ind w:firstLine="708"/>
      </w:pPr>
      <w:r>
        <w:rPr>
          <w:lang w:val="en-US"/>
        </w:rPr>
        <w:t>Q = 3</w:t>
      </w:r>
    </w:p>
    <w:p w14:paraId="49FDD0B0" w14:textId="1989B9C0" w:rsidR="009C5423" w:rsidRPr="007F7172" w:rsidRDefault="009C5423" w:rsidP="007F23C7">
      <w:pPr>
        <w:pStyle w:val="a2"/>
        <w:ind w:firstLine="708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p w14:paraId="58A2CE5F" w14:textId="1B7E73DE" w:rsidR="00776CE0" w:rsidRDefault="0073201A" w:rsidP="00DC0EA0">
      <w:pPr>
        <w:pStyle w:val="a2"/>
        <w:ind w:firstLine="708"/>
      </w:pPr>
      <w:r w:rsidRPr="0073201A">
        <w:t>Делитель числа 3:= 3 - взаимно простое число с числом 5</w:t>
      </w:r>
    </w:p>
    <w:p w14:paraId="5D2FD41A" w14:textId="77777777" w:rsidR="0073201A" w:rsidRPr="00776CE0" w:rsidRDefault="0073201A" w:rsidP="00776CE0">
      <w:pPr>
        <w:pStyle w:val="a2"/>
        <w:ind w:firstLine="708"/>
      </w:pPr>
    </w:p>
    <w:p w14:paraId="267D7AB3" w14:textId="36D8E3D1" w:rsidR="00842074" w:rsidRDefault="0073201A" w:rsidP="00842074">
      <w:pPr>
        <w:pStyle w:val="a2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D35C3E3" wp14:editId="6E59F515">
            <wp:simplePos x="0" y="0"/>
            <wp:positionH relativeFrom="column">
              <wp:posOffset>451485</wp:posOffset>
            </wp:positionH>
            <wp:positionV relativeFrom="paragraph">
              <wp:posOffset>366395</wp:posOffset>
            </wp:positionV>
            <wp:extent cx="3950703" cy="607695"/>
            <wp:effectExtent l="0" t="0" r="0" b="1905"/>
            <wp:wrapTopAndBottom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0703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5423">
        <w:t>Полученный результат:</w:t>
      </w:r>
    </w:p>
    <w:p w14:paraId="7469F6D7" w14:textId="77777777" w:rsidR="002A29BE" w:rsidRDefault="002A29BE" w:rsidP="007F23C7">
      <w:pPr>
        <w:pStyle w:val="ab"/>
      </w:pPr>
    </w:p>
    <w:p w14:paraId="7928406C" w14:textId="10144363" w:rsidR="00C22830" w:rsidRDefault="00C22830" w:rsidP="007F23C7">
      <w:pPr>
        <w:pStyle w:val="ab"/>
      </w:pPr>
      <w:r>
        <w:t>Тест</w:t>
      </w:r>
      <w:r w:rsidR="00805DD2">
        <w:t xml:space="preserve"> 2</w:t>
      </w:r>
    </w:p>
    <w:p w14:paraId="0CA03C09" w14:textId="76DE724D" w:rsidR="007F7172" w:rsidRDefault="00C22830" w:rsidP="002A29BE">
      <w:pPr>
        <w:pStyle w:val="a2"/>
      </w:pPr>
      <w:r>
        <w:t>Исходные</w:t>
      </w:r>
      <w:r w:rsidRPr="00715C84">
        <w:t xml:space="preserve"> </w:t>
      </w:r>
      <w:r>
        <w:t>данные</w:t>
      </w:r>
      <w:r w:rsidRPr="00715C84">
        <w:t xml:space="preserve">: </w:t>
      </w:r>
    </w:p>
    <w:p w14:paraId="3C37A35B" w14:textId="396C1F62" w:rsidR="007F23C7" w:rsidRDefault="00031712" w:rsidP="008F27C7">
      <w:pPr>
        <w:pStyle w:val="a2"/>
        <w:ind w:firstLine="0"/>
        <w:rPr>
          <w:lang w:val="en-US"/>
        </w:rPr>
      </w:pPr>
      <w:r>
        <w:rPr>
          <w:lang w:val="en-US"/>
        </w:rPr>
        <w:tab/>
        <w:t>P = 345</w:t>
      </w:r>
    </w:p>
    <w:p w14:paraId="6FFFC147" w14:textId="421DE23B" w:rsidR="00031712" w:rsidRPr="001E6ED1" w:rsidRDefault="00031712" w:rsidP="00031712">
      <w:pPr>
        <w:pStyle w:val="a2"/>
        <w:ind w:firstLine="708"/>
      </w:pPr>
      <w:r>
        <w:rPr>
          <w:lang w:val="en-US"/>
        </w:rPr>
        <w:t>Q = 236</w:t>
      </w:r>
    </w:p>
    <w:p w14:paraId="3A299691" w14:textId="65E139F8" w:rsidR="00C22830" w:rsidRPr="007F7172" w:rsidRDefault="00C22830" w:rsidP="00C22830">
      <w:pPr>
        <w:pStyle w:val="a2"/>
        <w:ind w:firstLine="708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p w14:paraId="783552F2" w14:textId="77777777" w:rsidR="00DC0EA0" w:rsidRDefault="00776CE0" w:rsidP="00DC0EA0">
      <w:pPr>
        <w:pStyle w:val="a2"/>
        <w:ind w:firstLine="0"/>
      </w:pPr>
      <w:r>
        <w:tab/>
      </w:r>
      <w:r w:rsidR="00DC0EA0">
        <w:t>Делитель числа 236:= 2 - взаимно простое число с числом 345</w:t>
      </w:r>
    </w:p>
    <w:p w14:paraId="30BC07D3" w14:textId="77777777" w:rsidR="00DC0EA0" w:rsidRDefault="00DC0EA0" w:rsidP="00DC0EA0">
      <w:pPr>
        <w:pStyle w:val="a2"/>
        <w:ind w:firstLine="708"/>
      </w:pPr>
      <w:r>
        <w:t>Делитель числа 236:= 4 - взаимно простое число с числом 345</w:t>
      </w:r>
    </w:p>
    <w:p w14:paraId="3884F182" w14:textId="77777777" w:rsidR="00DC0EA0" w:rsidRDefault="00DC0EA0" w:rsidP="00DC0EA0">
      <w:pPr>
        <w:pStyle w:val="a2"/>
        <w:ind w:firstLine="708"/>
      </w:pPr>
      <w:r>
        <w:t>Делитель числа 236:= 59 - взаимно простое число с числом 345</w:t>
      </w:r>
    </w:p>
    <w:p w14:paraId="5F31E97B" w14:textId="77777777" w:rsidR="00DC0EA0" w:rsidRDefault="00DC0EA0" w:rsidP="00DC0EA0">
      <w:pPr>
        <w:pStyle w:val="a2"/>
        <w:ind w:firstLine="708"/>
      </w:pPr>
      <w:r>
        <w:t>Делитель числа 236:= 118 - взаимно простое число с числом 345</w:t>
      </w:r>
    </w:p>
    <w:p w14:paraId="1CE50C32" w14:textId="18D70B0C" w:rsidR="007F7172" w:rsidRDefault="00DC0EA0" w:rsidP="00DC0EA0">
      <w:pPr>
        <w:pStyle w:val="a2"/>
        <w:ind w:firstLine="708"/>
      </w:pPr>
      <w:r>
        <w:t>Делитель числа 236:= 236 - взаимно простое число с числом 345</w:t>
      </w:r>
    </w:p>
    <w:p w14:paraId="0F1930BE" w14:textId="77777777" w:rsidR="00776CE0" w:rsidRPr="00776CE0" w:rsidRDefault="00776CE0" w:rsidP="007F23C7">
      <w:pPr>
        <w:pStyle w:val="a2"/>
        <w:ind w:firstLine="0"/>
      </w:pPr>
    </w:p>
    <w:p w14:paraId="6AE89590" w14:textId="443BB73E" w:rsidR="007F23C7" w:rsidRDefault="00C22830" w:rsidP="00D905D1">
      <w:pPr>
        <w:pStyle w:val="a2"/>
        <w:rPr>
          <w:noProof/>
        </w:rPr>
      </w:pPr>
      <w:r>
        <w:t>Полученный результат:</w:t>
      </w:r>
      <w:r w:rsidR="007F23C7" w:rsidRPr="007F23C7">
        <w:rPr>
          <w:noProof/>
        </w:rPr>
        <w:t xml:space="preserve"> </w:t>
      </w:r>
    </w:p>
    <w:p w14:paraId="46400258" w14:textId="350E5FF2" w:rsidR="009C5423" w:rsidRDefault="00805501" w:rsidP="007F23C7">
      <w:pPr>
        <w:pStyle w:val="a2"/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03AD714" wp14:editId="2D15B6B1">
            <wp:simplePos x="0" y="0"/>
            <wp:positionH relativeFrom="column">
              <wp:posOffset>449580</wp:posOffset>
            </wp:positionH>
            <wp:positionV relativeFrom="paragraph">
              <wp:posOffset>205105</wp:posOffset>
            </wp:positionV>
            <wp:extent cx="4244708" cy="1120237"/>
            <wp:effectExtent l="0" t="0" r="3810" b="3810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E973F7" w14:textId="77777777" w:rsidR="00776CE0" w:rsidRDefault="00776CE0" w:rsidP="00776CE0">
      <w:pPr>
        <w:pStyle w:val="ab"/>
      </w:pPr>
    </w:p>
    <w:p w14:paraId="5EBFADEF" w14:textId="6C1FCEA8" w:rsidR="00776CE0" w:rsidRPr="00776CE0" w:rsidRDefault="00776CE0" w:rsidP="00776CE0">
      <w:pPr>
        <w:pStyle w:val="ab"/>
      </w:pPr>
      <w:r>
        <w:t>Тест 3</w:t>
      </w:r>
    </w:p>
    <w:p w14:paraId="7A808B3A" w14:textId="77777777" w:rsidR="00776CE0" w:rsidRDefault="00776CE0" w:rsidP="00776CE0">
      <w:pPr>
        <w:pStyle w:val="a2"/>
      </w:pPr>
      <w:r>
        <w:t>Исходные</w:t>
      </w:r>
      <w:r w:rsidRPr="00715C84">
        <w:t xml:space="preserve"> </w:t>
      </w:r>
      <w:r>
        <w:t>данные</w:t>
      </w:r>
      <w:r w:rsidRPr="00715C84">
        <w:t xml:space="preserve">: </w:t>
      </w:r>
    </w:p>
    <w:p w14:paraId="1FA057D4" w14:textId="715A7EDB" w:rsidR="00E31F3A" w:rsidRDefault="00E31F3A" w:rsidP="00E31F3A">
      <w:pPr>
        <w:pStyle w:val="a2"/>
        <w:ind w:firstLine="708"/>
        <w:rPr>
          <w:lang w:val="en-US"/>
        </w:rPr>
      </w:pPr>
      <w:r>
        <w:rPr>
          <w:lang w:val="en-US"/>
        </w:rPr>
        <w:t>P = 17</w:t>
      </w:r>
    </w:p>
    <w:p w14:paraId="655635E2" w14:textId="18AB8861" w:rsidR="00E31F3A" w:rsidRPr="001E6ED1" w:rsidRDefault="00E31F3A" w:rsidP="007B6254">
      <w:pPr>
        <w:pStyle w:val="a2"/>
        <w:ind w:firstLine="708"/>
      </w:pPr>
      <w:r>
        <w:rPr>
          <w:lang w:val="en-US"/>
        </w:rPr>
        <w:t>Q = 6</w:t>
      </w:r>
    </w:p>
    <w:p w14:paraId="7CFF0E06" w14:textId="5FCA017A" w:rsidR="00776CE0" w:rsidRPr="007F7172" w:rsidRDefault="00776CE0" w:rsidP="00776CE0">
      <w:pPr>
        <w:pStyle w:val="a2"/>
        <w:ind w:left="708" w:firstLine="1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p w14:paraId="709E90E0" w14:textId="77777777" w:rsidR="007139D2" w:rsidRDefault="007139D2" w:rsidP="007139D2">
      <w:pPr>
        <w:pStyle w:val="a2"/>
        <w:ind w:left="708" w:firstLine="1"/>
      </w:pPr>
      <w:r>
        <w:t>Делитель числа 6:= 2 - взаимно простое число с числом 17</w:t>
      </w:r>
    </w:p>
    <w:p w14:paraId="0E28C602" w14:textId="77777777" w:rsidR="007139D2" w:rsidRDefault="007139D2" w:rsidP="007139D2">
      <w:pPr>
        <w:pStyle w:val="a2"/>
        <w:ind w:left="708" w:firstLine="1"/>
      </w:pPr>
      <w:r>
        <w:t>Делитель числа 6:= 3 - взаимно простое число с числом 17</w:t>
      </w:r>
    </w:p>
    <w:p w14:paraId="7890F6C9" w14:textId="4D40EC1B" w:rsidR="00776CE0" w:rsidRDefault="007139D2" w:rsidP="00776CE0">
      <w:pPr>
        <w:pStyle w:val="a2"/>
        <w:ind w:left="708" w:firstLine="1"/>
      </w:pPr>
      <w:r>
        <w:lastRenderedPageBreak/>
        <w:t>Делитель числа 6:= 6 - взаимно простое число с числом 17</w:t>
      </w:r>
    </w:p>
    <w:p w14:paraId="2C951042" w14:textId="77777777" w:rsidR="00776CE0" w:rsidRPr="00776CE0" w:rsidRDefault="00776CE0" w:rsidP="00776CE0">
      <w:pPr>
        <w:pStyle w:val="a2"/>
        <w:ind w:firstLine="0"/>
      </w:pPr>
    </w:p>
    <w:p w14:paraId="6C586B03" w14:textId="77777777" w:rsidR="00776CE0" w:rsidRDefault="00776CE0" w:rsidP="00776CE0">
      <w:pPr>
        <w:pStyle w:val="a2"/>
        <w:rPr>
          <w:noProof/>
        </w:rPr>
      </w:pPr>
      <w:r>
        <w:t>Полученный результат:</w:t>
      </w:r>
      <w:r w:rsidRPr="007F23C7">
        <w:rPr>
          <w:noProof/>
        </w:rPr>
        <w:t xml:space="preserve"> </w:t>
      </w:r>
    </w:p>
    <w:p w14:paraId="170E44CF" w14:textId="7FA5EAE7" w:rsidR="00776CE0" w:rsidRDefault="00952833" w:rsidP="00776CE0">
      <w:pPr>
        <w:pStyle w:val="a2"/>
        <w:rPr>
          <w:noProof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F77850D" wp14:editId="1BA84496">
            <wp:simplePos x="0" y="0"/>
            <wp:positionH relativeFrom="column">
              <wp:posOffset>449580</wp:posOffset>
            </wp:positionH>
            <wp:positionV relativeFrom="paragraph">
              <wp:posOffset>257810</wp:posOffset>
            </wp:positionV>
            <wp:extent cx="3909399" cy="853514"/>
            <wp:effectExtent l="0" t="0" r="0" b="3810"/>
            <wp:wrapTopAndBottom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0DBCEF" w14:textId="7B2CC59C" w:rsidR="007139D2" w:rsidRDefault="007139D2" w:rsidP="00776CE0">
      <w:pPr>
        <w:pStyle w:val="a2"/>
        <w:rPr>
          <w:noProof/>
        </w:rPr>
      </w:pPr>
    </w:p>
    <w:p w14:paraId="3A36C1A7" w14:textId="77777777" w:rsidR="00776CE0" w:rsidRDefault="00776CE0" w:rsidP="007F23C7">
      <w:pPr>
        <w:pStyle w:val="a2"/>
        <w:rPr>
          <w:noProof/>
        </w:rPr>
      </w:pPr>
    </w:p>
    <w:p w14:paraId="0D9C0081" w14:textId="668266CC" w:rsidR="002E2643" w:rsidRPr="002B4417" w:rsidRDefault="002E2643" w:rsidP="002B4417">
      <w:pPr>
        <w:pStyle w:val="aa"/>
        <w:ind w:firstLine="0"/>
        <w:jc w:val="left"/>
        <w:rPr>
          <w:u w:val="single"/>
        </w:rPr>
      </w:pPr>
    </w:p>
    <w:sectPr w:rsidR="002E2643" w:rsidRPr="002B4417" w:rsidSect="00702DF2">
      <w:footerReference w:type="default" r:id="rId12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65C68" w14:textId="77777777" w:rsidR="000B2E69" w:rsidRDefault="000B2E69" w:rsidP="007B2A1F">
      <w:r>
        <w:separator/>
      </w:r>
    </w:p>
  </w:endnote>
  <w:endnote w:type="continuationSeparator" w:id="0">
    <w:p w14:paraId="12A6F851" w14:textId="77777777" w:rsidR="000B2E69" w:rsidRDefault="000B2E69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77777777" w:rsidR="00690F3B" w:rsidRDefault="00690F3B">
    <w:pPr>
      <w:pStyle w:val="af2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 w14:paraId="78FD1DC8" w14:textId="06FD95BB" w:rsidR="00690F3B" w:rsidRPr="00702DF2" w:rsidRDefault="00690F3B" w:rsidP="00702DF2">
    <w:pPr>
      <w:pStyle w:val="af2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F3A44" w14:textId="77777777" w:rsidR="000B2E69" w:rsidRDefault="000B2E69" w:rsidP="007B2A1F">
      <w:r>
        <w:separator/>
      </w:r>
    </w:p>
  </w:footnote>
  <w:footnote w:type="continuationSeparator" w:id="0">
    <w:p w14:paraId="5A904951" w14:textId="77777777" w:rsidR="000B2E69" w:rsidRDefault="000B2E69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6717A0B"/>
    <w:multiLevelType w:val="hybridMultilevel"/>
    <w:tmpl w:val="3F481ADA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7D580766">
      <w:start w:val="6"/>
      <w:numFmt w:val="decimal"/>
      <w:lvlText w:val="%2"/>
      <w:lvlJc w:val="left"/>
      <w:pPr>
        <w:ind w:left="1440" w:hanging="360"/>
      </w:pPr>
      <w:rPr>
        <w:rFonts w:hint="default"/>
        <w:color w:val="000000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15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3D4DE3"/>
    <w:multiLevelType w:val="multilevel"/>
    <w:tmpl w:val="1564DE80"/>
    <w:lvl w:ilvl="0">
      <w:start w:val="1"/>
      <w:numFmt w:val="decimal"/>
      <w:pStyle w:val="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4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8"/>
  </w:num>
  <w:num w:numId="2">
    <w:abstractNumId w:val="22"/>
  </w:num>
  <w:num w:numId="3">
    <w:abstractNumId w:val="21"/>
  </w:num>
  <w:num w:numId="4">
    <w:abstractNumId w:val="2"/>
  </w:num>
  <w:num w:numId="5">
    <w:abstractNumId w:val="25"/>
  </w:num>
  <w:num w:numId="6">
    <w:abstractNumId w:val="8"/>
  </w:num>
  <w:num w:numId="7">
    <w:abstractNumId w:val="11"/>
  </w:num>
  <w:num w:numId="8">
    <w:abstractNumId w:val="18"/>
  </w:num>
  <w:num w:numId="9">
    <w:abstractNumId w:val="23"/>
  </w:num>
  <w:num w:numId="10">
    <w:abstractNumId w:val="23"/>
  </w:num>
  <w:num w:numId="11">
    <w:abstractNumId w:val="0"/>
  </w:num>
  <w:num w:numId="12">
    <w:abstractNumId w:val="19"/>
  </w:num>
  <w:num w:numId="13">
    <w:abstractNumId w:val="17"/>
  </w:num>
  <w:num w:numId="14">
    <w:abstractNumId w:val="20"/>
  </w:num>
  <w:num w:numId="15">
    <w:abstractNumId w:val="14"/>
  </w:num>
  <w:num w:numId="16">
    <w:abstractNumId w:val="7"/>
  </w:num>
  <w:num w:numId="17">
    <w:abstractNumId w:val="10"/>
  </w:num>
  <w:num w:numId="18">
    <w:abstractNumId w:val="13"/>
  </w:num>
  <w:num w:numId="19">
    <w:abstractNumId w:val="5"/>
  </w:num>
  <w:num w:numId="20">
    <w:abstractNumId w:val="13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13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4"/>
  </w:num>
  <w:num w:numId="26">
    <w:abstractNumId w:val="15"/>
  </w:num>
  <w:num w:numId="27">
    <w:abstractNumId w:val="24"/>
  </w:num>
  <w:num w:numId="28">
    <w:abstractNumId w:val="6"/>
  </w:num>
  <w:num w:numId="29">
    <w:abstractNumId w:val="27"/>
  </w:num>
  <w:num w:numId="30">
    <w:abstractNumId w:val="9"/>
  </w:num>
  <w:num w:numId="31">
    <w:abstractNumId w:val="29"/>
  </w:num>
  <w:num w:numId="32">
    <w:abstractNumId w:val="16"/>
  </w:num>
  <w:num w:numId="33">
    <w:abstractNumId w:val="26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12734"/>
    <w:rsid w:val="00012F6C"/>
    <w:rsid w:val="00015F71"/>
    <w:rsid w:val="0001659B"/>
    <w:rsid w:val="00017379"/>
    <w:rsid w:val="000207FD"/>
    <w:rsid w:val="00031712"/>
    <w:rsid w:val="000351AF"/>
    <w:rsid w:val="00037BAE"/>
    <w:rsid w:val="00041FAE"/>
    <w:rsid w:val="00046BBA"/>
    <w:rsid w:val="000505E3"/>
    <w:rsid w:val="00050B63"/>
    <w:rsid w:val="000524D8"/>
    <w:rsid w:val="00054A70"/>
    <w:rsid w:val="00061C2F"/>
    <w:rsid w:val="00063303"/>
    <w:rsid w:val="00074C1C"/>
    <w:rsid w:val="00076F66"/>
    <w:rsid w:val="0008008F"/>
    <w:rsid w:val="0009089B"/>
    <w:rsid w:val="00094AF3"/>
    <w:rsid w:val="000A172F"/>
    <w:rsid w:val="000A3097"/>
    <w:rsid w:val="000B18D9"/>
    <w:rsid w:val="000B2E69"/>
    <w:rsid w:val="000B3A95"/>
    <w:rsid w:val="000C0902"/>
    <w:rsid w:val="000D43E6"/>
    <w:rsid w:val="000D4FE0"/>
    <w:rsid w:val="000E0511"/>
    <w:rsid w:val="000E117F"/>
    <w:rsid w:val="000F41E8"/>
    <w:rsid w:val="000F5CB3"/>
    <w:rsid w:val="00100D26"/>
    <w:rsid w:val="00102653"/>
    <w:rsid w:val="00107A5F"/>
    <w:rsid w:val="00111C56"/>
    <w:rsid w:val="00121C5D"/>
    <w:rsid w:val="00123A98"/>
    <w:rsid w:val="00135319"/>
    <w:rsid w:val="0013628D"/>
    <w:rsid w:val="0013657C"/>
    <w:rsid w:val="00143677"/>
    <w:rsid w:val="00161273"/>
    <w:rsid w:val="00161BE4"/>
    <w:rsid w:val="001734C6"/>
    <w:rsid w:val="00173AD2"/>
    <w:rsid w:val="0017410F"/>
    <w:rsid w:val="00174DCA"/>
    <w:rsid w:val="00176577"/>
    <w:rsid w:val="00177CC1"/>
    <w:rsid w:val="00182A44"/>
    <w:rsid w:val="00185D44"/>
    <w:rsid w:val="001919AA"/>
    <w:rsid w:val="001A5497"/>
    <w:rsid w:val="001A6E4F"/>
    <w:rsid w:val="001A72C2"/>
    <w:rsid w:val="001A7AD4"/>
    <w:rsid w:val="001A7DD0"/>
    <w:rsid w:val="001B07EA"/>
    <w:rsid w:val="001B0F57"/>
    <w:rsid w:val="001B2093"/>
    <w:rsid w:val="001B5F4C"/>
    <w:rsid w:val="001C7764"/>
    <w:rsid w:val="001D4DB7"/>
    <w:rsid w:val="001D79CD"/>
    <w:rsid w:val="001E6ED1"/>
    <w:rsid w:val="001E75D6"/>
    <w:rsid w:val="001F5CFC"/>
    <w:rsid w:val="002043FF"/>
    <w:rsid w:val="00212CFD"/>
    <w:rsid w:val="00217F59"/>
    <w:rsid w:val="00223A75"/>
    <w:rsid w:val="00227C6C"/>
    <w:rsid w:val="00234678"/>
    <w:rsid w:val="00235644"/>
    <w:rsid w:val="00242EE0"/>
    <w:rsid w:val="00250323"/>
    <w:rsid w:val="00250DE1"/>
    <w:rsid w:val="00260145"/>
    <w:rsid w:val="0026106D"/>
    <w:rsid w:val="00265FD8"/>
    <w:rsid w:val="00267EC0"/>
    <w:rsid w:val="00274F76"/>
    <w:rsid w:val="00283B28"/>
    <w:rsid w:val="00290336"/>
    <w:rsid w:val="00290524"/>
    <w:rsid w:val="002950AC"/>
    <w:rsid w:val="00296092"/>
    <w:rsid w:val="002A29BE"/>
    <w:rsid w:val="002A7864"/>
    <w:rsid w:val="002B206A"/>
    <w:rsid w:val="002B32DB"/>
    <w:rsid w:val="002B4417"/>
    <w:rsid w:val="002B455D"/>
    <w:rsid w:val="002B5F36"/>
    <w:rsid w:val="002B64A1"/>
    <w:rsid w:val="002B7256"/>
    <w:rsid w:val="002C0875"/>
    <w:rsid w:val="002C153B"/>
    <w:rsid w:val="002C50C0"/>
    <w:rsid w:val="002D05BF"/>
    <w:rsid w:val="002D27D7"/>
    <w:rsid w:val="002E1556"/>
    <w:rsid w:val="002E2643"/>
    <w:rsid w:val="002E2C59"/>
    <w:rsid w:val="002E7D57"/>
    <w:rsid w:val="002F00FB"/>
    <w:rsid w:val="002F4BEB"/>
    <w:rsid w:val="002F5E8E"/>
    <w:rsid w:val="00306396"/>
    <w:rsid w:val="0031433E"/>
    <w:rsid w:val="00314EDC"/>
    <w:rsid w:val="0032282F"/>
    <w:rsid w:val="00322AEA"/>
    <w:rsid w:val="00322D4B"/>
    <w:rsid w:val="003244B2"/>
    <w:rsid w:val="0034219D"/>
    <w:rsid w:val="00344C64"/>
    <w:rsid w:val="003477D8"/>
    <w:rsid w:val="0035136A"/>
    <w:rsid w:val="00351E22"/>
    <w:rsid w:val="0036088B"/>
    <w:rsid w:val="00362480"/>
    <w:rsid w:val="00365808"/>
    <w:rsid w:val="003702F8"/>
    <w:rsid w:val="00385BD4"/>
    <w:rsid w:val="00392856"/>
    <w:rsid w:val="003951C8"/>
    <w:rsid w:val="0039786A"/>
    <w:rsid w:val="003A2609"/>
    <w:rsid w:val="003A2791"/>
    <w:rsid w:val="003B0226"/>
    <w:rsid w:val="003B46D0"/>
    <w:rsid w:val="003C1546"/>
    <w:rsid w:val="003C4868"/>
    <w:rsid w:val="003F2896"/>
    <w:rsid w:val="003F6C5C"/>
    <w:rsid w:val="003F7471"/>
    <w:rsid w:val="0040634F"/>
    <w:rsid w:val="00415D83"/>
    <w:rsid w:val="00420DAB"/>
    <w:rsid w:val="00420EBA"/>
    <w:rsid w:val="00426DC7"/>
    <w:rsid w:val="00450A86"/>
    <w:rsid w:val="00452A27"/>
    <w:rsid w:val="00453EAB"/>
    <w:rsid w:val="00456B15"/>
    <w:rsid w:val="004612E0"/>
    <w:rsid w:val="00462AE4"/>
    <w:rsid w:val="004633B8"/>
    <w:rsid w:val="0046507D"/>
    <w:rsid w:val="00465505"/>
    <w:rsid w:val="00467494"/>
    <w:rsid w:val="004767F6"/>
    <w:rsid w:val="00480430"/>
    <w:rsid w:val="00480CBF"/>
    <w:rsid w:val="0048250B"/>
    <w:rsid w:val="00484193"/>
    <w:rsid w:val="00486984"/>
    <w:rsid w:val="004920F2"/>
    <w:rsid w:val="00493A24"/>
    <w:rsid w:val="00496551"/>
    <w:rsid w:val="004A3259"/>
    <w:rsid w:val="004A6D3D"/>
    <w:rsid w:val="004B009B"/>
    <w:rsid w:val="004B0AE1"/>
    <w:rsid w:val="004B7932"/>
    <w:rsid w:val="004B7EB4"/>
    <w:rsid w:val="004C4BED"/>
    <w:rsid w:val="004D0CB1"/>
    <w:rsid w:val="004D1373"/>
    <w:rsid w:val="004D197A"/>
    <w:rsid w:val="004D1E82"/>
    <w:rsid w:val="004E7B70"/>
    <w:rsid w:val="004F2B9B"/>
    <w:rsid w:val="004F6DF7"/>
    <w:rsid w:val="004F7ED0"/>
    <w:rsid w:val="005008A6"/>
    <w:rsid w:val="00502313"/>
    <w:rsid w:val="005079D9"/>
    <w:rsid w:val="0051026E"/>
    <w:rsid w:val="00517A6C"/>
    <w:rsid w:val="005201AE"/>
    <w:rsid w:val="0052059B"/>
    <w:rsid w:val="00525FBF"/>
    <w:rsid w:val="005311A6"/>
    <w:rsid w:val="00532440"/>
    <w:rsid w:val="005343C9"/>
    <w:rsid w:val="00540F3F"/>
    <w:rsid w:val="00546050"/>
    <w:rsid w:val="00547157"/>
    <w:rsid w:val="00550026"/>
    <w:rsid w:val="005649A5"/>
    <w:rsid w:val="00567A6F"/>
    <w:rsid w:val="0057628D"/>
    <w:rsid w:val="005817F0"/>
    <w:rsid w:val="0058245E"/>
    <w:rsid w:val="00582B04"/>
    <w:rsid w:val="005A098E"/>
    <w:rsid w:val="005B7AD8"/>
    <w:rsid w:val="005B7BDC"/>
    <w:rsid w:val="005C22B0"/>
    <w:rsid w:val="005C48D9"/>
    <w:rsid w:val="005D1AB1"/>
    <w:rsid w:val="005E6099"/>
    <w:rsid w:val="005F2457"/>
    <w:rsid w:val="005F3C16"/>
    <w:rsid w:val="005F5B1B"/>
    <w:rsid w:val="00606456"/>
    <w:rsid w:val="0060762B"/>
    <w:rsid w:val="00607A60"/>
    <w:rsid w:val="00612BCF"/>
    <w:rsid w:val="006130E3"/>
    <w:rsid w:val="00614041"/>
    <w:rsid w:val="006162A5"/>
    <w:rsid w:val="0062228E"/>
    <w:rsid w:val="00625FC9"/>
    <w:rsid w:val="0063384C"/>
    <w:rsid w:val="00640047"/>
    <w:rsid w:val="0065030C"/>
    <w:rsid w:val="00657625"/>
    <w:rsid w:val="00657FAE"/>
    <w:rsid w:val="00663395"/>
    <w:rsid w:val="0066370D"/>
    <w:rsid w:val="006707C8"/>
    <w:rsid w:val="00671675"/>
    <w:rsid w:val="006750A5"/>
    <w:rsid w:val="00676DD1"/>
    <w:rsid w:val="00684BEF"/>
    <w:rsid w:val="00690F3B"/>
    <w:rsid w:val="006919FF"/>
    <w:rsid w:val="006A2693"/>
    <w:rsid w:val="006A2E7F"/>
    <w:rsid w:val="006B2F87"/>
    <w:rsid w:val="006B3C36"/>
    <w:rsid w:val="006B3F46"/>
    <w:rsid w:val="006C4D53"/>
    <w:rsid w:val="006C5A98"/>
    <w:rsid w:val="006D1B17"/>
    <w:rsid w:val="006D593A"/>
    <w:rsid w:val="006D7EED"/>
    <w:rsid w:val="006E0EAE"/>
    <w:rsid w:val="006E158B"/>
    <w:rsid w:val="006E3D5E"/>
    <w:rsid w:val="006E4C46"/>
    <w:rsid w:val="00700CB5"/>
    <w:rsid w:val="00700F46"/>
    <w:rsid w:val="007020A5"/>
    <w:rsid w:val="00702DF2"/>
    <w:rsid w:val="00705BB8"/>
    <w:rsid w:val="00707816"/>
    <w:rsid w:val="007139D2"/>
    <w:rsid w:val="00713AD4"/>
    <w:rsid w:val="00715C84"/>
    <w:rsid w:val="00724A75"/>
    <w:rsid w:val="0073201A"/>
    <w:rsid w:val="00740430"/>
    <w:rsid w:val="00750BA9"/>
    <w:rsid w:val="00751D0A"/>
    <w:rsid w:val="0075395F"/>
    <w:rsid w:val="0075412C"/>
    <w:rsid w:val="00771C62"/>
    <w:rsid w:val="00775135"/>
    <w:rsid w:val="00775DF2"/>
    <w:rsid w:val="00776CE0"/>
    <w:rsid w:val="00776E94"/>
    <w:rsid w:val="00783099"/>
    <w:rsid w:val="00796048"/>
    <w:rsid w:val="007A23E9"/>
    <w:rsid w:val="007A2778"/>
    <w:rsid w:val="007A32BA"/>
    <w:rsid w:val="007A6527"/>
    <w:rsid w:val="007B2112"/>
    <w:rsid w:val="007B2A1F"/>
    <w:rsid w:val="007B6A48"/>
    <w:rsid w:val="007C072C"/>
    <w:rsid w:val="007C4A57"/>
    <w:rsid w:val="007C6E0E"/>
    <w:rsid w:val="007D47A9"/>
    <w:rsid w:val="007E00AF"/>
    <w:rsid w:val="007E092A"/>
    <w:rsid w:val="007E3A0F"/>
    <w:rsid w:val="007F23C7"/>
    <w:rsid w:val="007F7172"/>
    <w:rsid w:val="00800FC1"/>
    <w:rsid w:val="00801590"/>
    <w:rsid w:val="00801C04"/>
    <w:rsid w:val="00801F21"/>
    <w:rsid w:val="00805501"/>
    <w:rsid w:val="00805DD2"/>
    <w:rsid w:val="00815193"/>
    <w:rsid w:val="00815B7D"/>
    <w:rsid w:val="00834353"/>
    <w:rsid w:val="00840CD0"/>
    <w:rsid w:val="00842074"/>
    <w:rsid w:val="00844474"/>
    <w:rsid w:val="00853143"/>
    <w:rsid w:val="00853A5D"/>
    <w:rsid w:val="00856494"/>
    <w:rsid w:val="008611AB"/>
    <w:rsid w:val="00867800"/>
    <w:rsid w:val="008755BF"/>
    <w:rsid w:val="00877B0A"/>
    <w:rsid w:val="0089189A"/>
    <w:rsid w:val="0089644B"/>
    <w:rsid w:val="00897D80"/>
    <w:rsid w:val="008A2924"/>
    <w:rsid w:val="008B04C1"/>
    <w:rsid w:val="008B4C14"/>
    <w:rsid w:val="008B5115"/>
    <w:rsid w:val="008B5A07"/>
    <w:rsid w:val="008B5D77"/>
    <w:rsid w:val="008C4D83"/>
    <w:rsid w:val="008C5F03"/>
    <w:rsid w:val="008D36EC"/>
    <w:rsid w:val="008D4CC1"/>
    <w:rsid w:val="008E08A8"/>
    <w:rsid w:val="008E0965"/>
    <w:rsid w:val="008E4510"/>
    <w:rsid w:val="008F27C7"/>
    <w:rsid w:val="008F44D8"/>
    <w:rsid w:val="00900669"/>
    <w:rsid w:val="00902AEF"/>
    <w:rsid w:val="00906036"/>
    <w:rsid w:val="00910B9B"/>
    <w:rsid w:val="00910CED"/>
    <w:rsid w:val="00912CF8"/>
    <w:rsid w:val="00913F46"/>
    <w:rsid w:val="00914444"/>
    <w:rsid w:val="009145B0"/>
    <w:rsid w:val="00921E3E"/>
    <w:rsid w:val="009275A8"/>
    <w:rsid w:val="00927C0D"/>
    <w:rsid w:val="0093120B"/>
    <w:rsid w:val="009318C3"/>
    <w:rsid w:val="00933D52"/>
    <w:rsid w:val="00933DAB"/>
    <w:rsid w:val="00935E56"/>
    <w:rsid w:val="009377AE"/>
    <w:rsid w:val="009458C2"/>
    <w:rsid w:val="009506F5"/>
    <w:rsid w:val="0095090C"/>
    <w:rsid w:val="00952833"/>
    <w:rsid w:val="00964EEA"/>
    <w:rsid w:val="00970414"/>
    <w:rsid w:val="00972E94"/>
    <w:rsid w:val="0097352A"/>
    <w:rsid w:val="00973ACE"/>
    <w:rsid w:val="009777CA"/>
    <w:rsid w:val="00981640"/>
    <w:rsid w:val="00992F81"/>
    <w:rsid w:val="00995942"/>
    <w:rsid w:val="0099719B"/>
    <w:rsid w:val="009A000A"/>
    <w:rsid w:val="009A574D"/>
    <w:rsid w:val="009B0C8C"/>
    <w:rsid w:val="009B6669"/>
    <w:rsid w:val="009C0604"/>
    <w:rsid w:val="009C1128"/>
    <w:rsid w:val="009C5423"/>
    <w:rsid w:val="009D1794"/>
    <w:rsid w:val="009D21C8"/>
    <w:rsid w:val="009D2411"/>
    <w:rsid w:val="009E1100"/>
    <w:rsid w:val="009E5021"/>
    <w:rsid w:val="009E74A7"/>
    <w:rsid w:val="009E7CEA"/>
    <w:rsid w:val="009F04F6"/>
    <w:rsid w:val="009F0AF0"/>
    <w:rsid w:val="009F3515"/>
    <w:rsid w:val="009F4857"/>
    <w:rsid w:val="00A11D56"/>
    <w:rsid w:val="00A12346"/>
    <w:rsid w:val="00A13461"/>
    <w:rsid w:val="00A15ACF"/>
    <w:rsid w:val="00A213AD"/>
    <w:rsid w:val="00A25DB7"/>
    <w:rsid w:val="00A32FBE"/>
    <w:rsid w:val="00A355A4"/>
    <w:rsid w:val="00A40A94"/>
    <w:rsid w:val="00A40E84"/>
    <w:rsid w:val="00A44034"/>
    <w:rsid w:val="00A45A96"/>
    <w:rsid w:val="00A45BCD"/>
    <w:rsid w:val="00A47DD5"/>
    <w:rsid w:val="00A53907"/>
    <w:rsid w:val="00A578D9"/>
    <w:rsid w:val="00A62B7E"/>
    <w:rsid w:val="00A643C5"/>
    <w:rsid w:val="00A70999"/>
    <w:rsid w:val="00A73C8E"/>
    <w:rsid w:val="00A76A5C"/>
    <w:rsid w:val="00A76DC3"/>
    <w:rsid w:val="00A8708E"/>
    <w:rsid w:val="00A878B6"/>
    <w:rsid w:val="00A90D4C"/>
    <w:rsid w:val="00A93EA6"/>
    <w:rsid w:val="00A961F5"/>
    <w:rsid w:val="00AA5902"/>
    <w:rsid w:val="00AB1728"/>
    <w:rsid w:val="00AB2F44"/>
    <w:rsid w:val="00AB3649"/>
    <w:rsid w:val="00AB3B89"/>
    <w:rsid w:val="00AC0620"/>
    <w:rsid w:val="00AC60B0"/>
    <w:rsid w:val="00AC706C"/>
    <w:rsid w:val="00AD13A5"/>
    <w:rsid w:val="00AD17E7"/>
    <w:rsid w:val="00AE2EDF"/>
    <w:rsid w:val="00AF0A0F"/>
    <w:rsid w:val="00AF5E68"/>
    <w:rsid w:val="00B0110B"/>
    <w:rsid w:val="00B065F8"/>
    <w:rsid w:val="00B114F7"/>
    <w:rsid w:val="00B13672"/>
    <w:rsid w:val="00B160AA"/>
    <w:rsid w:val="00B25FA0"/>
    <w:rsid w:val="00B3237F"/>
    <w:rsid w:val="00B40DA8"/>
    <w:rsid w:val="00B45E0D"/>
    <w:rsid w:val="00B477E0"/>
    <w:rsid w:val="00B5254F"/>
    <w:rsid w:val="00B52587"/>
    <w:rsid w:val="00B53830"/>
    <w:rsid w:val="00B54515"/>
    <w:rsid w:val="00B634E5"/>
    <w:rsid w:val="00B67C02"/>
    <w:rsid w:val="00B70CF6"/>
    <w:rsid w:val="00B7280E"/>
    <w:rsid w:val="00B73216"/>
    <w:rsid w:val="00B73E38"/>
    <w:rsid w:val="00B7433F"/>
    <w:rsid w:val="00B775EA"/>
    <w:rsid w:val="00B81529"/>
    <w:rsid w:val="00B82E1C"/>
    <w:rsid w:val="00BB0DE8"/>
    <w:rsid w:val="00BB2A99"/>
    <w:rsid w:val="00BB3B19"/>
    <w:rsid w:val="00BB73AC"/>
    <w:rsid w:val="00BE63C7"/>
    <w:rsid w:val="00BF1B83"/>
    <w:rsid w:val="00C00052"/>
    <w:rsid w:val="00C01C12"/>
    <w:rsid w:val="00C0448E"/>
    <w:rsid w:val="00C16B0B"/>
    <w:rsid w:val="00C22830"/>
    <w:rsid w:val="00C23DBB"/>
    <w:rsid w:val="00C24BE9"/>
    <w:rsid w:val="00C30C12"/>
    <w:rsid w:val="00C345A1"/>
    <w:rsid w:val="00C36F66"/>
    <w:rsid w:val="00C42CF3"/>
    <w:rsid w:val="00C4621D"/>
    <w:rsid w:val="00C47A9D"/>
    <w:rsid w:val="00C51DBE"/>
    <w:rsid w:val="00C52F03"/>
    <w:rsid w:val="00C539B7"/>
    <w:rsid w:val="00C53E91"/>
    <w:rsid w:val="00C54243"/>
    <w:rsid w:val="00C54BD3"/>
    <w:rsid w:val="00C54C7E"/>
    <w:rsid w:val="00C55870"/>
    <w:rsid w:val="00C6668D"/>
    <w:rsid w:val="00C67911"/>
    <w:rsid w:val="00C71A64"/>
    <w:rsid w:val="00C73004"/>
    <w:rsid w:val="00C770CC"/>
    <w:rsid w:val="00C825BB"/>
    <w:rsid w:val="00C8391B"/>
    <w:rsid w:val="00C853AE"/>
    <w:rsid w:val="00C856EA"/>
    <w:rsid w:val="00C9032A"/>
    <w:rsid w:val="00C93871"/>
    <w:rsid w:val="00C97C69"/>
    <w:rsid w:val="00CA343E"/>
    <w:rsid w:val="00CB40F0"/>
    <w:rsid w:val="00CB4B44"/>
    <w:rsid w:val="00CC25F4"/>
    <w:rsid w:val="00CC5017"/>
    <w:rsid w:val="00CD0884"/>
    <w:rsid w:val="00CD1047"/>
    <w:rsid w:val="00CD3965"/>
    <w:rsid w:val="00CD6067"/>
    <w:rsid w:val="00CD73C4"/>
    <w:rsid w:val="00CF03B1"/>
    <w:rsid w:val="00CF0749"/>
    <w:rsid w:val="00D0039A"/>
    <w:rsid w:val="00D01EEA"/>
    <w:rsid w:val="00D033BC"/>
    <w:rsid w:val="00D04437"/>
    <w:rsid w:val="00D118AC"/>
    <w:rsid w:val="00D118F8"/>
    <w:rsid w:val="00D12245"/>
    <w:rsid w:val="00D13E58"/>
    <w:rsid w:val="00D14FF0"/>
    <w:rsid w:val="00D152EE"/>
    <w:rsid w:val="00D304D5"/>
    <w:rsid w:val="00D3217D"/>
    <w:rsid w:val="00D33681"/>
    <w:rsid w:val="00D33726"/>
    <w:rsid w:val="00D406E8"/>
    <w:rsid w:val="00D50698"/>
    <w:rsid w:val="00D51189"/>
    <w:rsid w:val="00D53916"/>
    <w:rsid w:val="00D539E0"/>
    <w:rsid w:val="00D5581F"/>
    <w:rsid w:val="00D56170"/>
    <w:rsid w:val="00D62386"/>
    <w:rsid w:val="00D6536F"/>
    <w:rsid w:val="00D65F38"/>
    <w:rsid w:val="00D7019F"/>
    <w:rsid w:val="00D70608"/>
    <w:rsid w:val="00D71C3E"/>
    <w:rsid w:val="00D764F5"/>
    <w:rsid w:val="00D83596"/>
    <w:rsid w:val="00D86708"/>
    <w:rsid w:val="00D905D1"/>
    <w:rsid w:val="00D94328"/>
    <w:rsid w:val="00D94791"/>
    <w:rsid w:val="00D97C1B"/>
    <w:rsid w:val="00DA14FA"/>
    <w:rsid w:val="00DA1E52"/>
    <w:rsid w:val="00DA275D"/>
    <w:rsid w:val="00DA3B34"/>
    <w:rsid w:val="00DA4EF6"/>
    <w:rsid w:val="00DA5B18"/>
    <w:rsid w:val="00DB1CBB"/>
    <w:rsid w:val="00DB1D16"/>
    <w:rsid w:val="00DB37BE"/>
    <w:rsid w:val="00DB42EC"/>
    <w:rsid w:val="00DC0601"/>
    <w:rsid w:val="00DC0EA0"/>
    <w:rsid w:val="00DD0141"/>
    <w:rsid w:val="00DD6C13"/>
    <w:rsid w:val="00DE577A"/>
    <w:rsid w:val="00DE609F"/>
    <w:rsid w:val="00DF45B0"/>
    <w:rsid w:val="00DF5064"/>
    <w:rsid w:val="00DF5CEB"/>
    <w:rsid w:val="00DF7C86"/>
    <w:rsid w:val="00E0010E"/>
    <w:rsid w:val="00E00245"/>
    <w:rsid w:val="00E06F72"/>
    <w:rsid w:val="00E10AFC"/>
    <w:rsid w:val="00E1162F"/>
    <w:rsid w:val="00E1513C"/>
    <w:rsid w:val="00E172F5"/>
    <w:rsid w:val="00E23002"/>
    <w:rsid w:val="00E23D7B"/>
    <w:rsid w:val="00E31F3A"/>
    <w:rsid w:val="00E419BC"/>
    <w:rsid w:val="00E460C5"/>
    <w:rsid w:val="00E50B06"/>
    <w:rsid w:val="00E53C56"/>
    <w:rsid w:val="00E63BFF"/>
    <w:rsid w:val="00E710FC"/>
    <w:rsid w:val="00E75D46"/>
    <w:rsid w:val="00E811F4"/>
    <w:rsid w:val="00E82421"/>
    <w:rsid w:val="00E84FB4"/>
    <w:rsid w:val="00E87889"/>
    <w:rsid w:val="00E90859"/>
    <w:rsid w:val="00E91D66"/>
    <w:rsid w:val="00E979C3"/>
    <w:rsid w:val="00EA5A7C"/>
    <w:rsid w:val="00EC07F1"/>
    <w:rsid w:val="00EC6084"/>
    <w:rsid w:val="00ED39B9"/>
    <w:rsid w:val="00ED5CE9"/>
    <w:rsid w:val="00EE1369"/>
    <w:rsid w:val="00EE394D"/>
    <w:rsid w:val="00EE3FAD"/>
    <w:rsid w:val="00EE405B"/>
    <w:rsid w:val="00EE5744"/>
    <w:rsid w:val="00F00038"/>
    <w:rsid w:val="00F01A1F"/>
    <w:rsid w:val="00F104C1"/>
    <w:rsid w:val="00F1492E"/>
    <w:rsid w:val="00F2444C"/>
    <w:rsid w:val="00F30BA8"/>
    <w:rsid w:val="00F31520"/>
    <w:rsid w:val="00F32B5C"/>
    <w:rsid w:val="00F41FE6"/>
    <w:rsid w:val="00F44D75"/>
    <w:rsid w:val="00F5682F"/>
    <w:rsid w:val="00F6165C"/>
    <w:rsid w:val="00F642E1"/>
    <w:rsid w:val="00F66B2D"/>
    <w:rsid w:val="00F73721"/>
    <w:rsid w:val="00F73CF7"/>
    <w:rsid w:val="00F80E89"/>
    <w:rsid w:val="00F8255D"/>
    <w:rsid w:val="00F83CD0"/>
    <w:rsid w:val="00F85595"/>
    <w:rsid w:val="00F8735F"/>
    <w:rsid w:val="00F90518"/>
    <w:rsid w:val="00F9081B"/>
    <w:rsid w:val="00F92336"/>
    <w:rsid w:val="00F92D94"/>
    <w:rsid w:val="00F95229"/>
    <w:rsid w:val="00FA0B61"/>
    <w:rsid w:val="00FA126C"/>
    <w:rsid w:val="00FA13E7"/>
    <w:rsid w:val="00FA2C5F"/>
    <w:rsid w:val="00FA5830"/>
    <w:rsid w:val="00FA786F"/>
    <w:rsid w:val="00FB0BF9"/>
    <w:rsid w:val="00FB3985"/>
    <w:rsid w:val="00FB4006"/>
    <w:rsid w:val="00FC4753"/>
    <w:rsid w:val="00FD5D9E"/>
    <w:rsid w:val="00FD6857"/>
    <w:rsid w:val="00FE3B20"/>
    <w:rsid w:val="00FE748A"/>
    <w:rsid w:val="00FF1377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F23C7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1">
    <w:name w:val="heading 1"/>
    <w:basedOn w:val="a1"/>
    <w:next w:val="a1"/>
    <w:link w:val="10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3">
    <w:name w:val="heading 3"/>
    <w:basedOn w:val="a1"/>
    <w:next w:val="a1"/>
    <w:link w:val="30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4">
    <w:name w:val="heading 4"/>
    <w:basedOn w:val="3"/>
    <w:next w:val="a2"/>
    <w:link w:val="40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5">
    <w:name w:val="heading 5"/>
    <w:basedOn w:val="a1"/>
    <w:next w:val="a1"/>
    <w:link w:val="50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Содержание"/>
    <w:basedOn w:val="a1"/>
    <w:next w:val="a2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11">
    <w:name w:val="toc 1"/>
    <w:basedOn w:val="a1"/>
    <w:next w:val="a1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7">
    <w:name w:val="введение"/>
    <w:basedOn w:val="a1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2">
    <w:name w:val="Абзац. Основной текст"/>
    <w:basedOn w:val="a1"/>
    <w:qFormat/>
    <w:rsid w:val="006B3F46"/>
    <w:pPr>
      <w:widowControl w:val="0"/>
      <w:jc w:val="both"/>
    </w:pPr>
    <w:rPr>
      <w:szCs w:val="28"/>
    </w:rPr>
  </w:style>
  <w:style w:type="character" w:customStyle="1" w:styleId="10">
    <w:name w:val="Заголовок 1 Знак"/>
    <w:link w:val="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40">
    <w:name w:val="Заголовок 4 Знак"/>
    <w:link w:val="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20">
    <w:name w:val="Заголовок 2 Знак"/>
    <w:link w:val="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30">
    <w:name w:val="Заголовок 3 Знак"/>
    <w:link w:val="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a8">
    <w:name w:val="TOC Heading"/>
    <w:basedOn w:val="1"/>
    <w:next w:val="a1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a9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a">
    <w:name w:val="заключение"/>
    <w:basedOn w:val="a1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b">
    <w:name w:val="по центру"/>
    <w:basedOn w:val="a1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2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2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ac">
    <w:name w:val="caption"/>
    <w:aliases w:val="Название рисунка"/>
    <w:basedOn w:val="a1"/>
    <w:next w:val="a1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d">
    <w:name w:val="таблица"/>
    <w:basedOn w:val="a1"/>
    <w:qFormat/>
    <w:rsid w:val="00DA14FA"/>
    <w:pPr>
      <w:ind w:firstLine="0"/>
    </w:pPr>
  </w:style>
  <w:style w:type="paragraph" w:customStyle="1" w:styleId="ae">
    <w:name w:val="название таблицы"/>
    <w:basedOn w:val="ac"/>
    <w:qFormat/>
    <w:rsid w:val="00DB42EC"/>
    <w:pPr>
      <w:jc w:val="left"/>
    </w:pPr>
  </w:style>
  <w:style w:type="paragraph" w:styleId="21">
    <w:name w:val="toc 2"/>
    <w:basedOn w:val="a1"/>
    <w:next w:val="a1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af">
    <w:name w:val="Hyperlink"/>
    <w:uiPriority w:val="99"/>
    <w:unhideWhenUsed/>
    <w:rsid w:val="006A2693"/>
    <w:rPr>
      <w:color w:val="0000FF"/>
      <w:u w:val="single"/>
    </w:rPr>
  </w:style>
  <w:style w:type="paragraph" w:styleId="31">
    <w:name w:val="toc 3"/>
    <w:basedOn w:val="a1"/>
    <w:next w:val="a1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50">
    <w:name w:val="Заголовок 5 Знак"/>
    <w:link w:val="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af0">
    <w:name w:val="header"/>
    <w:basedOn w:val="a1"/>
    <w:link w:val="af1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af1">
    <w:name w:val="Верхний колонтитул Знак"/>
    <w:link w:val="af0"/>
    <w:uiPriority w:val="99"/>
    <w:rsid w:val="0013657C"/>
    <w:rPr>
      <w:rFonts w:eastAsia="Times New Roman"/>
      <w:sz w:val="22"/>
      <w:szCs w:val="22"/>
    </w:rPr>
  </w:style>
  <w:style w:type="paragraph" w:styleId="af2">
    <w:name w:val="footer"/>
    <w:basedOn w:val="a1"/>
    <w:link w:val="af3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60">
    <w:name w:val="Заголовок 6 Знак"/>
    <w:link w:val="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af4">
    <w:name w:val="Table Grid"/>
    <w:basedOn w:val="a4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alloon Text"/>
    <w:basedOn w:val="a1"/>
    <w:link w:val="af6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link w:val="af5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f7">
    <w:name w:val="Таблица"/>
    <w:basedOn w:val="a1"/>
    <w:qFormat/>
    <w:rsid w:val="0031433E"/>
    <w:pPr>
      <w:ind w:firstLine="0"/>
    </w:pPr>
  </w:style>
  <w:style w:type="character" w:styleId="af8">
    <w:name w:val="Emphasis"/>
    <w:uiPriority w:val="20"/>
    <w:qFormat/>
    <w:rsid w:val="00663395"/>
    <w:rPr>
      <w:i/>
      <w:iCs/>
    </w:rPr>
  </w:style>
  <w:style w:type="character" w:styleId="af9">
    <w:name w:val="FollowedHyperlink"/>
    <w:basedOn w:val="a3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afa">
    <w:name w:val="Placeholder Text"/>
    <w:basedOn w:val="a3"/>
    <w:uiPriority w:val="99"/>
    <w:semiHidden/>
    <w:rsid w:val="00776E94"/>
    <w:rPr>
      <w:color w:val="808080"/>
    </w:rPr>
  </w:style>
  <w:style w:type="character" w:styleId="afb">
    <w:name w:val="Strong"/>
    <w:uiPriority w:val="22"/>
    <w:qFormat/>
    <w:rsid w:val="00853143"/>
    <w:rPr>
      <w:b/>
      <w:bCs/>
    </w:rPr>
  </w:style>
  <w:style w:type="paragraph" w:customStyle="1" w:styleId="afc">
    <w:name w:val="Код"/>
    <w:basedOn w:val="a1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a1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a3"/>
    <w:rsid w:val="00290524"/>
  </w:style>
  <w:style w:type="paragraph" w:styleId="afd">
    <w:name w:val="Normal (Web)"/>
    <w:basedOn w:val="a1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22">
    <w:name w:val="Body Text 2"/>
    <w:basedOn w:val="a1"/>
    <w:link w:val="23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23">
    <w:name w:val="Основной текст 2 Знак"/>
    <w:basedOn w:val="a3"/>
    <w:link w:val="22"/>
    <w:semiHidden/>
    <w:rsid w:val="00C00052"/>
    <w:rPr>
      <w:rFonts w:ascii="Times New Roman" w:eastAsia="Times New Roman" w:hAnsi="Times New Roman"/>
      <w:sz w:val="28"/>
    </w:rPr>
  </w:style>
  <w:style w:type="paragraph" w:styleId="afe">
    <w:name w:val="Body Text"/>
    <w:basedOn w:val="a1"/>
    <w:link w:val="aff"/>
    <w:uiPriority w:val="99"/>
    <w:semiHidden/>
    <w:unhideWhenUsed/>
    <w:rsid w:val="002B32DB"/>
    <w:pPr>
      <w:spacing w:after="120"/>
    </w:pPr>
  </w:style>
  <w:style w:type="character" w:customStyle="1" w:styleId="aff">
    <w:name w:val="Основной текст Знак"/>
    <w:basedOn w:val="a3"/>
    <w:link w:val="afe"/>
    <w:uiPriority w:val="99"/>
    <w:semiHidden/>
    <w:rsid w:val="002B32DB"/>
    <w:rPr>
      <w:rFonts w:ascii="Times New Roman" w:hAnsi="Times New Roman"/>
      <w:sz w:val="28"/>
      <w:szCs w:val="22"/>
      <w:lang w:eastAsia="en-US"/>
    </w:rPr>
  </w:style>
  <w:style w:type="character" w:customStyle="1" w:styleId="normaltextrun">
    <w:name w:val="normaltextrun"/>
    <w:basedOn w:val="a3"/>
    <w:rsid w:val="006C4D53"/>
  </w:style>
  <w:style w:type="character" w:customStyle="1" w:styleId="spellingerror">
    <w:name w:val="spellingerror"/>
    <w:basedOn w:val="a3"/>
    <w:rsid w:val="006C4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2DCB8-F31D-4600-A25F-770ABC46260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3</Pages>
  <Words>1054</Words>
  <Characters>601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7051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Владимир Башлыков</cp:lastModifiedBy>
  <cp:revision>97</cp:revision>
  <cp:lastPrinted>2014-05-16T12:26:00Z</cp:lastPrinted>
  <dcterms:created xsi:type="dcterms:W3CDTF">2021-11-15T18:18:00Z</dcterms:created>
  <dcterms:modified xsi:type="dcterms:W3CDTF">2021-11-16T16:12:00Z</dcterms:modified>
</cp:coreProperties>
</file>